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DC7EA0" w14:textId="2BFE85A5" w:rsidR="006A6B2F" w:rsidRPr="00E6449A" w:rsidRDefault="00015DBC" w:rsidP="00015DBC">
      <w:pPr>
        <w:rPr>
          <w:rFonts w:ascii="Arial" w:hAnsi="Arial" w:cs="Arial"/>
          <w:b/>
          <w:sz w:val="28"/>
          <w:szCs w:val="28"/>
        </w:rPr>
      </w:pPr>
      <w:bookmarkStart w:id="0" w:name="_GoBack"/>
      <w:r w:rsidRPr="00E6449A">
        <w:rPr>
          <w:rFonts w:ascii="Arial" w:hAnsi="Arial" w:cs="Arial"/>
          <w:b/>
          <w:sz w:val="28"/>
          <w:szCs w:val="28"/>
        </w:rPr>
        <w:t xml:space="preserve">8. Appendices </w:t>
      </w:r>
    </w:p>
    <w:p w14:paraId="3B3CBCDD" w14:textId="6F7878F4" w:rsidR="00FA7302" w:rsidRPr="00C333BD" w:rsidRDefault="00FA7302" w:rsidP="00015DBC">
      <w:pPr>
        <w:rPr>
          <w:rFonts w:ascii="Arial" w:hAnsi="Arial" w:cs="Arial"/>
          <w:b/>
          <w:sz w:val="20"/>
          <w:szCs w:val="20"/>
        </w:rPr>
      </w:pPr>
    </w:p>
    <w:p w14:paraId="7BC51043" w14:textId="3B198CF1" w:rsidR="00F931D8" w:rsidRPr="00C333BD" w:rsidRDefault="00F931D8" w:rsidP="00015DBC">
      <w:pPr>
        <w:rPr>
          <w:rFonts w:ascii="Arial" w:hAnsi="Arial" w:cs="Arial"/>
          <w:sz w:val="20"/>
          <w:szCs w:val="20"/>
        </w:rPr>
      </w:pPr>
      <w:r w:rsidRPr="007D0248">
        <w:rPr>
          <w:rFonts w:ascii="Arial" w:hAnsi="Arial" w:cs="Arial"/>
          <w:b/>
          <w:sz w:val="22"/>
          <w:szCs w:val="20"/>
        </w:rPr>
        <w:t xml:space="preserve">Appendix 1: </w:t>
      </w:r>
      <w:r w:rsidRPr="00EE53B9">
        <w:rPr>
          <w:rFonts w:ascii="Arial" w:hAnsi="Arial" w:cs="Arial"/>
          <w:b/>
          <w:sz w:val="20"/>
          <w:szCs w:val="20"/>
        </w:rPr>
        <w:t>Table showing bands selected as classification predictor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6"/>
        <w:gridCol w:w="2865"/>
        <w:gridCol w:w="3399"/>
      </w:tblGrid>
      <w:tr w:rsidR="00FA7302" w:rsidRPr="00C333BD" w14:paraId="68226B06" w14:textId="77777777" w:rsidTr="00E6449A">
        <w:trPr>
          <w:trHeight w:val="143"/>
        </w:trPr>
        <w:tc>
          <w:tcPr>
            <w:tcW w:w="30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3B8C56" w14:textId="5F088AF4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sz w:val="20"/>
                <w:szCs w:val="20"/>
              </w:rPr>
              <w:t>Band</w:t>
            </w:r>
          </w:p>
        </w:tc>
        <w:tc>
          <w:tcPr>
            <w:tcW w:w="28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13681" w14:textId="77777777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9B7FECD" w14:textId="4A92EAA9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sz w:val="20"/>
                <w:szCs w:val="20"/>
              </w:rPr>
              <w:t>Wavelength (</w:t>
            </w:r>
            <w:proofErr w:type="spellStart"/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μm</w:t>
            </w:r>
            <w:proofErr w:type="spellEnd"/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  <w:shd w:val="clear" w:color="auto" w:fill="FFFFFF"/>
              </w:rPr>
              <w:t>)</w:t>
            </w:r>
          </w:p>
          <w:p w14:paraId="31DB8053" w14:textId="69F995B5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3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8374BD" w14:textId="4A6C2530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FA7302" w:rsidRPr="00C333BD" w14:paraId="16C3B5E2" w14:textId="77777777" w:rsidTr="00E6449A">
        <w:tc>
          <w:tcPr>
            <w:tcW w:w="3086" w:type="dxa"/>
            <w:tcBorders>
              <w:top w:val="single" w:sz="4" w:space="0" w:color="auto"/>
            </w:tcBorders>
            <w:vAlign w:val="center"/>
          </w:tcPr>
          <w:p w14:paraId="0B70A265" w14:textId="32578936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sz w:val="20"/>
                <w:szCs w:val="20"/>
              </w:rPr>
              <w:t>B1</w:t>
            </w:r>
          </w:p>
        </w:tc>
        <w:tc>
          <w:tcPr>
            <w:tcW w:w="2865" w:type="dxa"/>
            <w:tcBorders>
              <w:top w:val="single" w:sz="4" w:space="0" w:color="auto"/>
            </w:tcBorders>
            <w:vAlign w:val="center"/>
          </w:tcPr>
          <w:p w14:paraId="64BCE1B7" w14:textId="5BB71E55" w:rsidR="00FA7302" w:rsidRPr="00C333BD" w:rsidRDefault="00FA7302" w:rsidP="00FA73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0.45-0.52</w:t>
            </w:r>
          </w:p>
        </w:tc>
        <w:tc>
          <w:tcPr>
            <w:tcW w:w="3399" w:type="dxa"/>
            <w:tcBorders>
              <w:top w:val="single" w:sz="4" w:space="0" w:color="auto"/>
            </w:tcBorders>
            <w:vAlign w:val="center"/>
          </w:tcPr>
          <w:p w14:paraId="7B12AEAA" w14:textId="1967369E" w:rsidR="00FA7302" w:rsidRPr="00C333BD" w:rsidRDefault="00FA7302" w:rsidP="00FA7302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and 1 (blue) surface reflectance</w:t>
            </w:r>
          </w:p>
        </w:tc>
      </w:tr>
      <w:tr w:rsidR="00FA7302" w:rsidRPr="00C333BD" w14:paraId="1A536F5B" w14:textId="77777777" w:rsidTr="00E6449A">
        <w:tc>
          <w:tcPr>
            <w:tcW w:w="3086" w:type="dxa"/>
            <w:vAlign w:val="center"/>
          </w:tcPr>
          <w:p w14:paraId="6D2557F8" w14:textId="69A4CC17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sz w:val="20"/>
                <w:szCs w:val="20"/>
              </w:rPr>
              <w:t>B2</w:t>
            </w:r>
          </w:p>
        </w:tc>
        <w:tc>
          <w:tcPr>
            <w:tcW w:w="2865" w:type="dxa"/>
            <w:vAlign w:val="center"/>
          </w:tcPr>
          <w:p w14:paraId="5DD2C396" w14:textId="40626F18" w:rsidR="00FA7302" w:rsidRPr="00C333BD" w:rsidRDefault="00FA7302" w:rsidP="00FA73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0.52-0.60</w:t>
            </w:r>
          </w:p>
        </w:tc>
        <w:tc>
          <w:tcPr>
            <w:tcW w:w="3399" w:type="dxa"/>
            <w:vAlign w:val="center"/>
          </w:tcPr>
          <w:p w14:paraId="4CACC020" w14:textId="28DF4BAF" w:rsidR="00FA7302" w:rsidRPr="00C333BD" w:rsidRDefault="00FA7302" w:rsidP="00FA7302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and 2 (green) surface reflectance</w:t>
            </w:r>
          </w:p>
        </w:tc>
      </w:tr>
      <w:tr w:rsidR="00FA7302" w:rsidRPr="00C333BD" w14:paraId="698189B0" w14:textId="77777777" w:rsidTr="00E6449A">
        <w:tc>
          <w:tcPr>
            <w:tcW w:w="3086" w:type="dxa"/>
            <w:vAlign w:val="center"/>
          </w:tcPr>
          <w:p w14:paraId="0DE3C6D6" w14:textId="2F55F4A9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sz w:val="20"/>
                <w:szCs w:val="20"/>
              </w:rPr>
              <w:t>B3</w:t>
            </w:r>
          </w:p>
        </w:tc>
        <w:tc>
          <w:tcPr>
            <w:tcW w:w="2865" w:type="dxa"/>
            <w:vAlign w:val="center"/>
          </w:tcPr>
          <w:p w14:paraId="7A7F6384" w14:textId="3A6F38D5" w:rsidR="00FA7302" w:rsidRPr="00C333BD" w:rsidRDefault="00FA7302" w:rsidP="00FA73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0.62-0.69</w:t>
            </w:r>
          </w:p>
        </w:tc>
        <w:tc>
          <w:tcPr>
            <w:tcW w:w="3399" w:type="dxa"/>
            <w:vAlign w:val="center"/>
          </w:tcPr>
          <w:p w14:paraId="764FABDF" w14:textId="520DE2A2" w:rsidR="00FA7302" w:rsidRPr="00C333BD" w:rsidRDefault="00FA7302" w:rsidP="00FA7302">
            <w:pP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and 3 (red) surface reflectance</w:t>
            </w:r>
          </w:p>
        </w:tc>
      </w:tr>
      <w:tr w:rsidR="00FA7302" w:rsidRPr="00C333BD" w14:paraId="01EEB542" w14:textId="77777777" w:rsidTr="00E6449A">
        <w:tc>
          <w:tcPr>
            <w:tcW w:w="3086" w:type="dxa"/>
            <w:vAlign w:val="center"/>
          </w:tcPr>
          <w:p w14:paraId="298C128F" w14:textId="4CF54B78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sz w:val="20"/>
                <w:szCs w:val="20"/>
              </w:rPr>
              <w:t>B4</w:t>
            </w:r>
          </w:p>
        </w:tc>
        <w:tc>
          <w:tcPr>
            <w:tcW w:w="2865" w:type="dxa"/>
            <w:vAlign w:val="center"/>
          </w:tcPr>
          <w:p w14:paraId="6B3A2E1A" w14:textId="21CB22DD" w:rsidR="00FA7302" w:rsidRPr="00C333BD" w:rsidRDefault="00FA7302" w:rsidP="00FA73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0.77-0.90</w:t>
            </w:r>
          </w:p>
        </w:tc>
        <w:tc>
          <w:tcPr>
            <w:tcW w:w="3399" w:type="dxa"/>
            <w:vAlign w:val="center"/>
          </w:tcPr>
          <w:p w14:paraId="7DB0C7D2" w14:textId="1EB322D0" w:rsidR="00FA7302" w:rsidRPr="00C333BD" w:rsidRDefault="00FA7302" w:rsidP="00FA7302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and 4 (near infrared) surface reflectance</w:t>
            </w:r>
          </w:p>
        </w:tc>
      </w:tr>
      <w:tr w:rsidR="00FA7302" w:rsidRPr="00C333BD" w14:paraId="5867791E" w14:textId="77777777" w:rsidTr="00E6449A">
        <w:tc>
          <w:tcPr>
            <w:tcW w:w="3086" w:type="dxa"/>
            <w:vAlign w:val="center"/>
          </w:tcPr>
          <w:p w14:paraId="15AD8A01" w14:textId="19F08820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sz w:val="20"/>
                <w:szCs w:val="20"/>
              </w:rPr>
              <w:t>B5</w:t>
            </w:r>
          </w:p>
        </w:tc>
        <w:tc>
          <w:tcPr>
            <w:tcW w:w="2865" w:type="dxa"/>
            <w:vAlign w:val="center"/>
          </w:tcPr>
          <w:p w14:paraId="3D9417A3" w14:textId="78E0D082" w:rsidR="00FA7302" w:rsidRPr="00C333BD" w:rsidRDefault="00FA7302" w:rsidP="00FA73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1.55-1.75</w:t>
            </w:r>
          </w:p>
        </w:tc>
        <w:tc>
          <w:tcPr>
            <w:tcW w:w="3399" w:type="dxa"/>
            <w:vAlign w:val="center"/>
          </w:tcPr>
          <w:p w14:paraId="755BA8CB" w14:textId="43048019" w:rsidR="00FA7302" w:rsidRPr="00C333BD" w:rsidRDefault="00FA7302" w:rsidP="00FA7302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and 5 (shortwave infrared 1) surface reflectance</w:t>
            </w:r>
          </w:p>
        </w:tc>
      </w:tr>
      <w:tr w:rsidR="00FA7302" w:rsidRPr="00C333BD" w14:paraId="57D850E8" w14:textId="77777777" w:rsidTr="00E6449A">
        <w:tc>
          <w:tcPr>
            <w:tcW w:w="3086" w:type="dxa"/>
            <w:vAlign w:val="center"/>
          </w:tcPr>
          <w:p w14:paraId="0F48B1EB" w14:textId="75AAC98B" w:rsidR="00FA7302" w:rsidRPr="00C333BD" w:rsidRDefault="00FA7302" w:rsidP="00FA730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sz w:val="20"/>
                <w:szCs w:val="20"/>
              </w:rPr>
              <w:t>B7</w:t>
            </w:r>
          </w:p>
        </w:tc>
        <w:tc>
          <w:tcPr>
            <w:tcW w:w="2865" w:type="dxa"/>
            <w:vAlign w:val="center"/>
          </w:tcPr>
          <w:p w14:paraId="72DE3F0A" w14:textId="1336CCB5" w:rsidR="00FA7302" w:rsidRPr="00C333BD" w:rsidRDefault="00FA7302" w:rsidP="00FA730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2.08-2.35</w:t>
            </w:r>
          </w:p>
        </w:tc>
        <w:tc>
          <w:tcPr>
            <w:tcW w:w="3399" w:type="dxa"/>
            <w:vAlign w:val="center"/>
          </w:tcPr>
          <w:p w14:paraId="53254516" w14:textId="2B06E824" w:rsidR="00FA7302" w:rsidRPr="00C333BD" w:rsidRDefault="00FA7302" w:rsidP="00FA7302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Band 7 (shortwave infrared 2) surface reflectance</w:t>
            </w:r>
          </w:p>
        </w:tc>
      </w:tr>
    </w:tbl>
    <w:p w14:paraId="6C5AE26C" w14:textId="4B5663EB" w:rsidR="00FA7302" w:rsidRDefault="00FA7302" w:rsidP="00015DBC">
      <w:pPr>
        <w:rPr>
          <w:rFonts w:ascii="Arial" w:hAnsi="Arial" w:cs="Arial"/>
          <w:b/>
          <w:sz w:val="20"/>
          <w:szCs w:val="20"/>
        </w:rPr>
      </w:pPr>
    </w:p>
    <w:p w14:paraId="1E4F2DCE" w14:textId="6BDDDBA9" w:rsidR="00E6449A" w:rsidRDefault="00E6449A" w:rsidP="00015DBC">
      <w:pPr>
        <w:rPr>
          <w:rFonts w:ascii="Arial" w:hAnsi="Arial" w:cs="Arial"/>
          <w:b/>
          <w:sz w:val="20"/>
          <w:szCs w:val="20"/>
        </w:rPr>
      </w:pPr>
    </w:p>
    <w:p w14:paraId="3940DB08" w14:textId="5F01C02F" w:rsidR="00E6449A" w:rsidRPr="00EE53B9" w:rsidRDefault="00E6449A" w:rsidP="00015DBC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7D0248">
        <w:rPr>
          <w:rFonts w:ascii="Arial" w:hAnsi="Arial" w:cs="Arial"/>
          <w:b/>
          <w:bCs/>
          <w:sz w:val="22"/>
          <w:szCs w:val="20"/>
          <w:lang w:val="en-GB"/>
        </w:rPr>
        <w:t>Appendix 2</w:t>
      </w:r>
      <w:r>
        <w:rPr>
          <w:rFonts w:ascii="Arial" w:hAnsi="Arial" w:cs="Arial"/>
          <w:b/>
          <w:bCs/>
          <w:sz w:val="20"/>
          <w:szCs w:val="20"/>
          <w:lang w:val="en-GB"/>
        </w:rPr>
        <w:t>:</w:t>
      </w:r>
      <w:r w:rsidRPr="00E6449A">
        <w:rPr>
          <w:rFonts w:ascii="Arial" w:hAnsi="Arial" w:cs="Arial"/>
          <w:b/>
          <w:bCs/>
          <w:sz w:val="20"/>
          <w:szCs w:val="20"/>
          <w:lang w:val="en-GB"/>
        </w:rPr>
        <w:t xml:space="preserve"> Criteria chosen to represent each </w:t>
      </w:r>
      <w:r w:rsidRPr="00EE53B9">
        <w:rPr>
          <w:rFonts w:ascii="Arial" w:hAnsi="Arial" w:cs="Arial"/>
          <w:b/>
          <w:bCs/>
          <w:sz w:val="20"/>
          <w:szCs w:val="20"/>
          <w:lang w:val="en-GB"/>
        </w:rPr>
        <w:t>additional</w:t>
      </w:r>
      <w:r w:rsidRPr="00E6449A">
        <w:rPr>
          <w:rFonts w:ascii="Arial" w:hAnsi="Arial" w:cs="Arial"/>
          <w:b/>
          <w:bCs/>
          <w:sz w:val="20"/>
          <w:szCs w:val="20"/>
          <w:lang w:val="en-GB"/>
        </w:rPr>
        <w:t xml:space="preserve"> land use clas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7830"/>
      </w:tblGrid>
      <w:tr w:rsidR="00E6449A" w:rsidRPr="00C333BD" w14:paraId="191983A6" w14:textId="77777777" w:rsidTr="002F1703">
        <w:trPr>
          <w:trHeight w:val="143"/>
        </w:trPr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F75B0F" w14:textId="1B07AF26" w:rsidR="00E6449A" w:rsidRPr="00C333BD" w:rsidRDefault="00E6449A" w:rsidP="006D12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Land use</w:t>
            </w:r>
          </w:p>
        </w:tc>
        <w:tc>
          <w:tcPr>
            <w:tcW w:w="78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6D571E" w14:textId="77777777" w:rsidR="00E6449A" w:rsidRPr="00C333BD" w:rsidRDefault="00E6449A" w:rsidP="006D12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4B3FFBA" w14:textId="40BAB3FA" w:rsidR="00E6449A" w:rsidRPr="00C333BD" w:rsidRDefault="00E6449A" w:rsidP="006D12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riteria</w:t>
            </w:r>
          </w:p>
          <w:p w14:paraId="486656B7" w14:textId="77777777" w:rsidR="00E6449A" w:rsidRPr="00C333BD" w:rsidRDefault="00E6449A" w:rsidP="006D12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E6449A" w:rsidRPr="00C333BD" w14:paraId="0CF40F62" w14:textId="77777777" w:rsidTr="002F1703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DC30A1" w14:textId="5B2620EC" w:rsidR="00E6449A" w:rsidRPr="00C333BD" w:rsidRDefault="00E6449A" w:rsidP="006D1258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orestry</w:t>
            </w:r>
          </w:p>
        </w:tc>
        <w:tc>
          <w:tcPr>
            <w:tcW w:w="78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42423D" w14:textId="543FBA89" w:rsidR="00E6449A" w:rsidRPr="00E6449A" w:rsidRDefault="00E6449A" w:rsidP="00E6449A">
            <w:pPr>
              <w:rPr>
                <w:rFonts w:ascii="Arial" w:hAnsi="Arial" w:cs="Arial"/>
                <w:sz w:val="20"/>
                <w:szCs w:val="20"/>
              </w:rPr>
            </w:pPr>
            <w:r w:rsidRPr="00E6449A">
              <w:rPr>
                <w:rFonts w:ascii="Arial" w:hAnsi="Arial" w:cs="Arial"/>
                <w:sz w:val="20"/>
                <w:szCs w:val="20"/>
              </w:rPr>
              <w:t>Filtered to include all land used for forestry, including the production of timber, firewood and round wood.</w:t>
            </w:r>
          </w:p>
        </w:tc>
      </w:tr>
      <w:tr w:rsidR="00E6449A" w:rsidRPr="00C333BD" w14:paraId="5C23CF4C" w14:textId="77777777" w:rsidTr="002F1703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FED854" w14:textId="723D724E" w:rsidR="00E6449A" w:rsidRPr="00C333BD" w:rsidRDefault="00E6449A" w:rsidP="00E6449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etlands</w:t>
            </w:r>
          </w:p>
        </w:tc>
        <w:tc>
          <w:tcPr>
            <w:tcW w:w="78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BDCB10" w14:textId="6729E7E7" w:rsidR="00E6449A" w:rsidRPr="00E6449A" w:rsidRDefault="00E6449A" w:rsidP="00E6449A">
            <w:pPr>
              <w:rPr>
                <w:rFonts w:ascii="Arial" w:hAnsi="Arial" w:cs="Arial"/>
                <w:sz w:val="20"/>
                <w:szCs w:val="20"/>
              </w:rPr>
            </w:pPr>
            <w:r w:rsidRPr="00E6449A">
              <w:rPr>
                <w:rFonts w:ascii="Arial" w:eastAsiaTheme="minorHAnsi" w:hAnsi="Arial" w:cs="Arial"/>
                <w:sz w:val="20"/>
                <w:szCs w:val="20"/>
              </w:rPr>
              <w:t>Filtered to include all land classed as areas that fall between land and water, usually being inundated with water on a temporary or permanent basis.</w:t>
            </w:r>
          </w:p>
        </w:tc>
      </w:tr>
      <w:tr w:rsidR="00E6449A" w:rsidRPr="00C333BD" w14:paraId="5512ACB6" w14:textId="77777777" w:rsidTr="002F1703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D47012" w14:textId="6BBCFF06" w:rsidR="00E6449A" w:rsidRPr="00C333BD" w:rsidRDefault="00E6449A" w:rsidP="00E6449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Water</w:t>
            </w:r>
          </w:p>
        </w:tc>
        <w:tc>
          <w:tcPr>
            <w:tcW w:w="78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DC5E19" w14:textId="75A11D0E" w:rsidR="00E6449A" w:rsidRPr="00E6449A" w:rsidRDefault="00E6449A" w:rsidP="00E6449A">
            <w:pPr>
              <w:rPr>
                <w:rFonts w:ascii="Arial" w:hAnsi="Arial" w:cs="Arial"/>
                <w:sz w:val="20"/>
                <w:szCs w:val="20"/>
              </w:rPr>
            </w:pPr>
            <w:r w:rsidRPr="00E6449A">
              <w:rPr>
                <w:rFonts w:ascii="Arial" w:eastAsiaTheme="minorHAnsi" w:hAnsi="Arial" w:cs="Arial"/>
                <w:sz w:val="20"/>
                <w:szCs w:val="20"/>
              </w:rPr>
              <w:t>Filtered to include all land classed as water, including inland and coastal areas without vegetation that are covered by water.</w:t>
            </w:r>
          </w:p>
        </w:tc>
      </w:tr>
      <w:tr w:rsidR="00E6449A" w:rsidRPr="00C333BD" w14:paraId="6FC734EF" w14:textId="77777777" w:rsidTr="002F1703"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78B4D5" w14:textId="42E99E79" w:rsidR="00E6449A" w:rsidRPr="00C333BD" w:rsidRDefault="00E6449A" w:rsidP="00E6449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rtificial</w:t>
            </w:r>
          </w:p>
        </w:tc>
        <w:tc>
          <w:tcPr>
            <w:tcW w:w="78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BE2CBD" w14:textId="50737CBA" w:rsidR="00E6449A" w:rsidRPr="00E6449A" w:rsidRDefault="00E6449A" w:rsidP="00E6449A">
            <w:pPr>
              <w:rPr>
                <w:rFonts w:ascii="Arial" w:hAnsi="Arial" w:cs="Arial"/>
                <w:sz w:val="20"/>
                <w:szCs w:val="20"/>
              </w:rPr>
            </w:pPr>
            <w:r w:rsidRPr="00E6449A">
              <w:rPr>
                <w:rFonts w:ascii="Arial" w:eastAsiaTheme="minorHAnsi" w:hAnsi="Arial" w:cs="Arial"/>
                <w:sz w:val="20"/>
                <w:szCs w:val="20"/>
              </w:rPr>
              <w:t xml:space="preserve">Filtered to include all land classed as artificial, including built-up areas and humanmade areas </w:t>
            </w:r>
            <w:proofErr w:type="spellStart"/>
            <w:r w:rsidRPr="00E6449A">
              <w:rPr>
                <w:rFonts w:ascii="Arial" w:eastAsiaTheme="minorHAnsi" w:hAnsi="Arial" w:cs="Arial"/>
                <w:sz w:val="20"/>
                <w:szCs w:val="20"/>
              </w:rPr>
              <w:t>characterised</w:t>
            </w:r>
            <w:proofErr w:type="spellEnd"/>
            <w:r w:rsidRPr="00E6449A">
              <w:rPr>
                <w:rFonts w:ascii="Arial" w:eastAsiaTheme="minorHAnsi" w:hAnsi="Arial" w:cs="Arial"/>
                <w:sz w:val="20"/>
                <w:szCs w:val="20"/>
              </w:rPr>
              <w:t xml:space="preserve"> by materials like concrete and gravel.</w:t>
            </w:r>
          </w:p>
        </w:tc>
      </w:tr>
    </w:tbl>
    <w:p w14:paraId="3C7664CA" w14:textId="25055FE4" w:rsidR="00E6449A" w:rsidRDefault="00E6449A" w:rsidP="00015DBC">
      <w:pPr>
        <w:rPr>
          <w:rFonts w:ascii="Arial" w:hAnsi="Arial" w:cs="Arial"/>
          <w:b/>
          <w:sz w:val="20"/>
          <w:szCs w:val="20"/>
        </w:rPr>
      </w:pPr>
    </w:p>
    <w:p w14:paraId="5A3C84BE" w14:textId="5EBD61D6" w:rsidR="00E6449A" w:rsidRDefault="00E6449A" w:rsidP="00015DBC">
      <w:pPr>
        <w:rPr>
          <w:rFonts w:ascii="Arial" w:hAnsi="Arial" w:cs="Arial"/>
          <w:b/>
          <w:sz w:val="20"/>
          <w:szCs w:val="20"/>
        </w:rPr>
      </w:pPr>
    </w:p>
    <w:p w14:paraId="225F2F67" w14:textId="77777777" w:rsidR="00E6449A" w:rsidRDefault="00E6449A" w:rsidP="00015DBC">
      <w:pPr>
        <w:rPr>
          <w:rFonts w:ascii="Arial" w:hAnsi="Arial" w:cs="Arial"/>
          <w:b/>
          <w:sz w:val="20"/>
          <w:szCs w:val="20"/>
        </w:rPr>
      </w:pPr>
    </w:p>
    <w:p w14:paraId="65C1ED7D" w14:textId="18EBA38A" w:rsidR="00E6449A" w:rsidRPr="00E6449A" w:rsidRDefault="00E6449A" w:rsidP="00E6449A">
      <w:pPr>
        <w:rPr>
          <w:rFonts w:ascii="Arial" w:hAnsi="Arial" w:cs="Arial"/>
          <w:bCs/>
          <w:sz w:val="20"/>
          <w:szCs w:val="20"/>
          <w:lang w:val="en-GB"/>
        </w:rPr>
      </w:pPr>
      <w:r w:rsidRPr="007D0248">
        <w:rPr>
          <w:rFonts w:ascii="Arial" w:hAnsi="Arial" w:cs="Arial"/>
          <w:b/>
          <w:bCs/>
          <w:sz w:val="22"/>
          <w:szCs w:val="20"/>
          <w:lang w:val="en-GB"/>
        </w:rPr>
        <w:t>Appendix 3:</w:t>
      </w:r>
      <w:r w:rsidRPr="00E6449A">
        <w:rPr>
          <w:rFonts w:ascii="Arial" w:hAnsi="Arial" w:cs="Arial"/>
          <w:b/>
          <w:bCs/>
          <w:sz w:val="22"/>
          <w:szCs w:val="20"/>
          <w:lang w:val="en-GB"/>
        </w:rPr>
        <w:t xml:space="preserve"> </w:t>
      </w:r>
      <w:r w:rsidRPr="00E6449A">
        <w:rPr>
          <w:rFonts w:ascii="Arial" w:hAnsi="Arial" w:cs="Arial"/>
          <w:b/>
          <w:bCs/>
          <w:sz w:val="20"/>
          <w:szCs w:val="20"/>
          <w:lang w:val="en-GB"/>
        </w:rPr>
        <w:t>Total number of points obtained from LUCAS</w:t>
      </w:r>
      <w:r w:rsidRPr="00E6449A">
        <w:rPr>
          <w:rFonts w:ascii="Arial" w:hAnsi="Arial" w:cs="Arial"/>
          <w:bCs/>
          <w:sz w:val="20"/>
          <w:szCs w:val="20"/>
          <w:lang w:val="en-GB"/>
        </w:rPr>
        <w:t xml:space="preserve"> and the number used for training (80%) and testing (20%) for additional classes. Total includes three key classes. </w:t>
      </w:r>
    </w:p>
    <w:tbl>
      <w:tblPr>
        <w:tblStyle w:val="TableGrid"/>
        <w:tblpPr w:leftFromText="180" w:rightFromText="180" w:vertAnchor="text" w:horzAnchor="margin" w:tblpY="1"/>
        <w:tblW w:w="959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9"/>
        <w:gridCol w:w="2112"/>
        <w:gridCol w:w="2112"/>
        <w:gridCol w:w="2345"/>
      </w:tblGrid>
      <w:tr w:rsidR="00E6449A" w:rsidRPr="00E6449A" w14:paraId="4D5A0C39" w14:textId="77777777" w:rsidTr="00E6449A">
        <w:trPr>
          <w:trHeight w:val="528"/>
        </w:trPr>
        <w:tc>
          <w:tcPr>
            <w:tcW w:w="3029" w:type="dxa"/>
            <w:tcBorders>
              <w:bottom w:val="single" w:sz="4" w:space="0" w:color="auto"/>
            </w:tcBorders>
            <w:vAlign w:val="center"/>
          </w:tcPr>
          <w:p w14:paraId="5BC0B391" w14:textId="77777777" w:rsidR="00E6449A" w:rsidRPr="00E6449A" w:rsidRDefault="00E6449A" w:rsidP="00E644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and type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0AB5B5BE" w14:textId="77777777" w:rsidR="00E6449A" w:rsidRPr="00E6449A" w:rsidRDefault="00E6449A" w:rsidP="00E644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umber of LUCAS points</w:t>
            </w:r>
          </w:p>
        </w:tc>
        <w:tc>
          <w:tcPr>
            <w:tcW w:w="2112" w:type="dxa"/>
            <w:tcBorders>
              <w:bottom w:val="single" w:sz="4" w:space="0" w:color="auto"/>
            </w:tcBorders>
            <w:vAlign w:val="center"/>
          </w:tcPr>
          <w:p w14:paraId="7809FB5C" w14:textId="77777777" w:rsidR="00E6449A" w:rsidRPr="00E6449A" w:rsidRDefault="00E6449A" w:rsidP="00E644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umber of points in training sample</w:t>
            </w:r>
          </w:p>
        </w:tc>
        <w:tc>
          <w:tcPr>
            <w:tcW w:w="2345" w:type="dxa"/>
            <w:tcBorders>
              <w:bottom w:val="single" w:sz="4" w:space="0" w:color="auto"/>
            </w:tcBorders>
            <w:vAlign w:val="center"/>
          </w:tcPr>
          <w:p w14:paraId="31FCE13F" w14:textId="77777777" w:rsidR="00E6449A" w:rsidRPr="00E6449A" w:rsidRDefault="00E6449A" w:rsidP="00E644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umber of points in testing sample</w:t>
            </w:r>
          </w:p>
        </w:tc>
      </w:tr>
      <w:tr w:rsidR="00E6449A" w:rsidRPr="00E6449A" w14:paraId="09C56297" w14:textId="77777777" w:rsidTr="00E6449A">
        <w:trPr>
          <w:trHeight w:val="476"/>
        </w:trPr>
        <w:tc>
          <w:tcPr>
            <w:tcW w:w="3029" w:type="dxa"/>
            <w:tcBorders>
              <w:bottom w:val="nil"/>
              <w:right w:val="nil"/>
            </w:tcBorders>
            <w:vAlign w:val="center"/>
          </w:tcPr>
          <w:p w14:paraId="1293B47C" w14:textId="28DA4409" w:rsidR="00E6449A" w:rsidRPr="00E6449A" w:rsidRDefault="00E6449A" w:rsidP="00E644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Forestry</w:t>
            </w:r>
          </w:p>
        </w:tc>
        <w:tc>
          <w:tcPr>
            <w:tcW w:w="2112" w:type="dxa"/>
            <w:tcBorders>
              <w:bottom w:val="nil"/>
            </w:tcBorders>
            <w:vAlign w:val="center"/>
          </w:tcPr>
          <w:p w14:paraId="477FC15A" w14:textId="650365F9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2272</w:t>
            </w:r>
          </w:p>
        </w:tc>
        <w:tc>
          <w:tcPr>
            <w:tcW w:w="2112" w:type="dxa"/>
            <w:tcBorders>
              <w:bottom w:val="nil"/>
              <w:right w:val="nil"/>
            </w:tcBorders>
            <w:vAlign w:val="center"/>
          </w:tcPr>
          <w:p w14:paraId="0B297E67" w14:textId="4C32CC14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1815</w:t>
            </w:r>
          </w:p>
        </w:tc>
        <w:tc>
          <w:tcPr>
            <w:tcW w:w="2345" w:type="dxa"/>
            <w:tcBorders>
              <w:left w:val="nil"/>
              <w:bottom w:val="nil"/>
            </w:tcBorders>
            <w:vAlign w:val="center"/>
          </w:tcPr>
          <w:p w14:paraId="51E2EDB0" w14:textId="2858CDC2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457</w:t>
            </w:r>
          </w:p>
        </w:tc>
      </w:tr>
      <w:tr w:rsidR="00E6449A" w:rsidRPr="00E6449A" w14:paraId="485EE0A5" w14:textId="77777777" w:rsidTr="00E6449A">
        <w:trPr>
          <w:trHeight w:val="476"/>
        </w:trPr>
        <w:tc>
          <w:tcPr>
            <w:tcW w:w="3029" w:type="dxa"/>
            <w:tcBorders>
              <w:top w:val="nil"/>
              <w:bottom w:val="nil"/>
              <w:right w:val="nil"/>
            </w:tcBorders>
            <w:vAlign w:val="center"/>
          </w:tcPr>
          <w:p w14:paraId="7463F2AD" w14:textId="38584AC8" w:rsidR="00E6449A" w:rsidRPr="00E6449A" w:rsidRDefault="00E6449A" w:rsidP="00E644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etlands</w:t>
            </w:r>
          </w:p>
        </w:tc>
        <w:tc>
          <w:tcPr>
            <w:tcW w:w="2112" w:type="dxa"/>
            <w:tcBorders>
              <w:top w:val="nil"/>
              <w:bottom w:val="nil"/>
            </w:tcBorders>
            <w:vAlign w:val="center"/>
          </w:tcPr>
          <w:p w14:paraId="3961BD0D" w14:textId="361D487B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98</w:t>
            </w:r>
          </w:p>
        </w:tc>
        <w:tc>
          <w:tcPr>
            <w:tcW w:w="2112" w:type="dxa"/>
            <w:tcBorders>
              <w:top w:val="nil"/>
              <w:bottom w:val="nil"/>
              <w:right w:val="nil"/>
            </w:tcBorders>
            <w:vAlign w:val="center"/>
          </w:tcPr>
          <w:p w14:paraId="759E6C45" w14:textId="69D6F25E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132</w:t>
            </w:r>
          </w:p>
        </w:tc>
        <w:tc>
          <w:tcPr>
            <w:tcW w:w="2345" w:type="dxa"/>
            <w:tcBorders>
              <w:top w:val="nil"/>
              <w:left w:val="nil"/>
              <w:bottom w:val="nil"/>
            </w:tcBorders>
            <w:vAlign w:val="center"/>
          </w:tcPr>
          <w:p w14:paraId="59AC7705" w14:textId="566FFD7E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35</w:t>
            </w:r>
          </w:p>
        </w:tc>
      </w:tr>
      <w:tr w:rsidR="00E6449A" w:rsidRPr="00E6449A" w14:paraId="61B26F75" w14:textId="77777777" w:rsidTr="00E6449A">
        <w:trPr>
          <w:trHeight w:val="476"/>
        </w:trPr>
        <w:tc>
          <w:tcPr>
            <w:tcW w:w="3029" w:type="dxa"/>
            <w:tcBorders>
              <w:top w:val="nil"/>
              <w:bottom w:val="nil"/>
              <w:right w:val="nil"/>
            </w:tcBorders>
            <w:vAlign w:val="center"/>
          </w:tcPr>
          <w:p w14:paraId="7ADCEE02" w14:textId="05CAE583" w:rsidR="00E6449A" w:rsidRPr="00E6449A" w:rsidRDefault="00E6449A" w:rsidP="00E644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Water</w:t>
            </w:r>
          </w:p>
        </w:tc>
        <w:tc>
          <w:tcPr>
            <w:tcW w:w="2112" w:type="dxa"/>
            <w:tcBorders>
              <w:top w:val="nil"/>
              <w:bottom w:val="nil"/>
            </w:tcBorders>
            <w:vAlign w:val="center"/>
          </w:tcPr>
          <w:p w14:paraId="08A3BB4A" w14:textId="6D7D4A8C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167</w:t>
            </w:r>
          </w:p>
        </w:tc>
        <w:tc>
          <w:tcPr>
            <w:tcW w:w="2112" w:type="dxa"/>
            <w:tcBorders>
              <w:top w:val="nil"/>
              <w:bottom w:val="nil"/>
              <w:right w:val="nil"/>
            </w:tcBorders>
            <w:vAlign w:val="center"/>
          </w:tcPr>
          <w:p w14:paraId="0C54C367" w14:textId="77777777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1038</w:t>
            </w:r>
          </w:p>
        </w:tc>
        <w:tc>
          <w:tcPr>
            <w:tcW w:w="2345" w:type="dxa"/>
            <w:tcBorders>
              <w:top w:val="nil"/>
              <w:left w:val="nil"/>
              <w:bottom w:val="nil"/>
            </w:tcBorders>
            <w:vAlign w:val="center"/>
          </w:tcPr>
          <w:p w14:paraId="2AD8FEC4" w14:textId="77777777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257</w:t>
            </w:r>
          </w:p>
        </w:tc>
      </w:tr>
      <w:tr w:rsidR="00E6449A" w:rsidRPr="00E6449A" w14:paraId="6FE332EA" w14:textId="77777777" w:rsidTr="00E6449A">
        <w:trPr>
          <w:trHeight w:val="476"/>
        </w:trPr>
        <w:tc>
          <w:tcPr>
            <w:tcW w:w="3029" w:type="dxa"/>
            <w:tcBorders>
              <w:top w:val="nil"/>
              <w:bottom w:val="nil"/>
              <w:right w:val="nil"/>
            </w:tcBorders>
            <w:vAlign w:val="center"/>
          </w:tcPr>
          <w:p w14:paraId="1F446E39" w14:textId="67EDA2E5" w:rsidR="00E6449A" w:rsidRPr="00E6449A" w:rsidRDefault="00E6449A" w:rsidP="00E644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rtificial</w:t>
            </w:r>
          </w:p>
        </w:tc>
        <w:tc>
          <w:tcPr>
            <w:tcW w:w="2112" w:type="dxa"/>
            <w:tcBorders>
              <w:top w:val="nil"/>
              <w:bottom w:val="nil"/>
            </w:tcBorders>
            <w:vAlign w:val="center"/>
          </w:tcPr>
          <w:p w14:paraId="1F4549C4" w14:textId="78D39BD6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69</w:t>
            </w:r>
          </w:p>
        </w:tc>
        <w:tc>
          <w:tcPr>
            <w:tcW w:w="2112" w:type="dxa"/>
            <w:tcBorders>
              <w:top w:val="nil"/>
              <w:bottom w:val="nil"/>
              <w:right w:val="nil"/>
            </w:tcBorders>
            <w:vAlign w:val="center"/>
          </w:tcPr>
          <w:p w14:paraId="402B9B80" w14:textId="651D72F1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54</w:t>
            </w:r>
          </w:p>
        </w:tc>
        <w:tc>
          <w:tcPr>
            <w:tcW w:w="2345" w:type="dxa"/>
            <w:tcBorders>
              <w:top w:val="nil"/>
              <w:left w:val="nil"/>
              <w:bottom w:val="nil"/>
            </w:tcBorders>
            <w:vAlign w:val="center"/>
          </w:tcPr>
          <w:p w14:paraId="63F95949" w14:textId="71FD124C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15</w:t>
            </w:r>
          </w:p>
        </w:tc>
      </w:tr>
      <w:tr w:rsidR="00E6449A" w:rsidRPr="00E6449A" w14:paraId="364B49A6" w14:textId="77777777" w:rsidTr="00E6449A">
        <w:trPr>
          <w:trHeight w:val="453"/>
        </w:trPr>
        <w:tc>
          <w:tcPr>
            <w:tcW w:w="3029" w:type="dxa"/>
            <w:tcBorders>
              <w:top w:val="single" w:sz="4" w:space="0" w:color="auto"/>
            </w:tcBorders>
            <w:vAlign w:val="center"/>
          </w:tcPr>
          <w:p w14:paraId="156AB592" w14:textId="77777777" w:rsidR="00E6449A" w:rsidRPr="00E6449A" w:rsidRDefault="00E6449A" w:rsidP="00E6449A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tal</w:t>
            </w:r>
          </w:p>
        </w:tc>
        <w:tc>
          <w:tcPr>
            <w:tcW w:w="2112" w:type="dxa"/>
            <w:tcBorders>
              <w:top w:val="single" w:sz="4" w:space="0" w:color="auto"/>
            </w:tcBorders>
            <w:vAlign w:val="center"/>
          </w:tcPr>
          <w:p w14:paraId="39C46241" w14:textId="77777777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4013</w:t>
            </w:r>
          </w:p>
        </w:tc>
        <w:tc>
          <w:tcPr>
            <w:tcW w:w="2112" w:type="dxa"/>
            <w:tcBorders>
              <w:top w:val="single" w:sz="4" w:space="0" w:color="auto"/>
            </w:tcBorders>
            <w:vAlign w:val="center"/>
          </w:tcPr>
          <w:p w14:paraId="3DFA24A4" w14:textId="77777777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3223</w:t>
            </w:r>
          </w:p>
        </w:tc>
        <w:tc>
          <w:tcPr>
            <w:tcW w:w="2345" w:type="dxa"/>
            <w:tcBorders>
              <w:top w:val="single" w:sz="4" w:space="0" w:color="auto"/>
            </w:tcBorders>
            <w:vAlign w:val="center"/>
          </w:tcPr>
          <w:p w14:paraId="405C76ED" w14:textId="77777777" w:rsidR="00E6449A" w:rsidRPr="00E6449A" w:rsidRDefault="00E6449A" w:rsidP="00E6449A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E6449A">
              <w:rPr>
                <w:rFonts w:ascii="Arial" w:hAnsi="Arial" w:cs="Arial"/>
                <w:bCs/>
                <w:sz w:val="20"/>
                <w:szCs w:val="20"/>
                <w:lang w:val="en-GB"/>
              </w:rPr>
              <w:t>817</w:t>
            </w:r>
          </w:p>
        </w:tc>
      </w:tr>
    </w:tbl>
    <w:p w14:paraId="33056B98" w14:textId="71FD7D22" w:rsidR="00E6449A" w:rsidRDefault="00E6449A" w:rsidP="00015DBC">
      <w:pPr>
        <w:rPr>
          <w:rFonts w:ascii="Arial" w:hAnsi="Arial" w:cs="Arial"/>
          <w:b/>
          <w:sz w:val="20"/>
          <w:szCs w:val="20"/>
        </w:rPr>
      </w:pPr>
    </w:p>
    <w:p w14:paraId="24B6762B" w14:textId="06E009FE" w:rsidR="00E6449A" w:rsidRDefault="00E6449A" w:rsidP="00015DBC">
      <w:pPr>
        <w:rPr>
          <w:rFonts w:ascii="Arial" w:hAnsi="Arial" w:cs="Arial"/>
          <w:b/>
          <w:sz w:val="20"/>
          <w:szCs w:val="20"/>
        </w:rPr>
      </w:pPr>
    </w:p>
    <w:p w14:paraId="5712E47A" w14:textId="755429CE" w:rsidR="008B51D9" w:rsidRPr="008B51D9" w:rsidRDefault="008B51D9" w:rsidP="00015DBC">
      <w:pPr>
        <w:rPr>
          <w:rFonts w:ascii="Arial" w:hAnsi="Arial" w:cs="Arial"/>
          <w:sz w:val="20"/>
          <w:szCs w:val="20"/>
        </w:rPr>
      </w:pPr>
      <w:r w:rsidRPr="008B51D9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38D4B115" wp14:editId="10CC28EA">
            <wp:extent cx="5943600" cy="3488690"/>
            <wp:effectExtent l="0" t="0" r="0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CC156937-081A-3A4B-964B-2CAB41426B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CC156937-081A-3A4B-964B-2CAB41426B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ackgroundRemoval t="6747" b="93253" l="7214" r="94484">
                                  <a14:foregroundMark x1="7496" y1="77108" x2="7496" y2="77108"/>
                                  <a14:foregroundMark x1="58416" y1="6747" x2="58416" y2="6747"/>
                                  <a14:foregroundMark x1="89816" y1="33735" x2="89816" y2="33735"/>
                                  <a14:foregroundMark x1="94625" y1="63373" x2="94625" y2="63373"/>
                                  <a14:foregroundMark x1="78784" y1="93253" x2="78784" y2="93253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0A5BE" w14:textId="53081971" w:rsidR="00E6449A" w:rsidRDefault="00E6449A" w:rsidP="00015DBC">
      <w:pPr>
        <w:rPr>
          <w:rFonts w:ascii="Arial" w:hAnsi="Arial" w:cs="Arial"/>
          <w:b/>
          <w:sz w:val="20"/>
          <w:szCs w:val="20"/>
        </w:rPr>
      </w:pPr>
    </w:p>
    <w:p w14:paraId="05598E34" w14:textId="77777777" w:rsidR="003055DB" w:rsidRDefault="003055DB" w:rsidP="003055DB">
      <w:pPr>
        <w:rPr>
          <w:rFonts w:ascii="Arial" w:hAnsi="Arial" w:cs="Arial"/>
          <w:sz w:val="20"/>
          <w:szCs w:val="20"/>
        </w:rPr>
      </w:pPr>
      <w:r w:rsidRPr="007D0248">
        <w:rPr>
          <w:rFonts w:ascii="Arial" w:hAnsi="Arial" w:cs="Arial"/>
          <w:b/>
          <w:sz w:val="22"/>
          <w:szCs w:val="20"/>
        </w:rPr>
        <w:t>Appendix 4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EE53B9">
        <w:rPr>
          <w:rFonts w:ascii="Arial" w:hAnsi="Arial" w:cs="Arial"/>
          <w:b/>
          <w:sz w:val="20"/>
          <w:szCs w:val="20"/>
        </w:rPr>
        <w:t>Map indicating Landsat 7 error</w:t>
      </w:r>
      <w:r>
        <w:rPr>
          <w:rFonts w:ascii="Arial" w:hAnsi="Arial" w:cs="Arial"/>
          <w:sz w:val="20"/>
          <w:szCs w:val="20"/>
        </w:rPr>
        <w:t xml:space="preserve">, as seen by the vertical lines in northwest Latvia. Image created in GEE. Scale of 50 </w:t>
      </w:r>
      <w:proofErr w:type="spellStart"/>
      <w:r>
        <w:rPr>
          <w:rFonts w:ascii="Arial" w:hAnsi="Arial" w:cs="Arial"/>
          <w:sz w:val="20"/>
          <w:szCs w:val="20"/>
        </w:rPr>
        <w:t>kilometres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78C4F0D8" w14:textId="57B10AA0" w:rsidR="00EB1E76" w:rsidRDefault="00EB1E76" w:rsidP="00015DBC">
      <w:pPr>
        <w:rPr>
          <w:rFonts w:ascii="Arial" w:hAnsi="Arial" w:cs="Arial"/>
          <w:b/>
          <w:sz w:val="20"/>
          <w:szCs w:val="20"/>
        </w:rPr>
      </w:pPr>
    </w:p>
    <w:p w14:paraId="3DF17CA2" w14:textId="77777777" w:rsidR="003055DB" w:rsidRDefault="003055DB" w:rsidP="00015DBC">
      <w:pPr>
        <w:rPr>
          <w:rFonts w:ascii="Arial" w:hAnsi="Arial" w:cs="Arial"/>
          <w:b/>
          <w:sz w:val="20"/>
          <w:szCs w:val="20"/>
        </w:rPr>
      </w:pPr>
    </w:p>
    <w:p w14:paraId="635B3C98" w14:textId="2BDECFE2" w:rsidR="008B51D9" w:rsidRPr="00C333BD" w:rsidRDefault="008B51D9" w:rsidP="008B51D9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7D0248">
        <w:rPr>
          <w:rFonts w:ascii="Arial" w:hAnsi="Arial" w:cs="Arial"/>
          <w:b/>
          <w:sz w:val="22"/>
          <w:szCs w:val="20"/>
        </w:rPr>
        <w:t>Appendix 5: Classification accuracy and error</w:t>
      </w:r>
    </w:p>
    <w:p w14:paraId="3E30881B" w14:textId="77777777" w:rsidR="008B51D9" w:rsidRPr="00C333BD" w:rsidRDefault="008B51D9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sz w:val="20"/>
          <w:szCs w:val="20"/>
        </w:rPr>
      </w:pPr>
      <w:r w:rsidRPr="00C333BD">
        <w:rPr>
          <w:rFonts w:ascii="Arial" w:eastAsiaTheme="minorHAnsi" w:hAnsi="Arial" w:cs="Arial"/>
          <w:sz w:val="20"/>
          <w:szCs w:val="20"/>
        </w:rPr>
        <w:t xml:space="preserve">My classifier had a </w:t>
      </w:r>
      <w:proofErr w:type="spellStart"/>
      <w:r w:rsidRPr="00C333BD">
        <w:rPr>
          <w:rFonts w:ascii="Arial" w:eastAsiaTheme="minorHAnsi" w:hAnsi="Arial" w:cs="Arial"/>
          <w:sz w:val="20"/>
          <w:szCs w:val="20"/>
        </w:rPr>
        <w:t>resubstitution</w:t>
      </w:r>
      <w:proofErr w:type="spellEnd"/>
      <w:r w:rsidRPr="00C333BD">
        <w:rPr>
          <w:rFonts w:ascii="Arial" w:eastAsiaTheme="minorHAnsi" w:hAnsi="Arial" w:cs="Arial"/>
          <w:sz w:val="20"/>
          <w:szCs w:val="20"/>
        </w:rPr>
        <w:t xml:space="preserve"> accuracy of 96.9%, with the majority of pixels being redistributed to the correct class. The additional cloud mask increased average classification accuracy across all study years by 4%. My classifier had an average test accuracy of 70%. </w:t>
      </w:r>
    </w:p>
    <w:p w14:paraId="66E25B6F" w14:textId="77777777" w:rsidR="008B51D9" w:rsidRPr="00C333BD" w:rsidRDefault="008B51D9" w:rsidP="008B51D9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</w:p>
    <w:p w14:paraId="14DA932F" w14:textId="493FB1F1" w:rsidR="008B51D9" w:rsidRPr="00C333BD" w:rsidRDefault="008B51D9" w:rsidP="008B51D9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  <w:r w:rsidRPr="00C333BD">
        <w:rPr>
          <w:rFonts w:ascii="Arial" w:eastAsiaTheme="minorHAnsi" w:hAnsi="Arial" w:cs="Arial"/>
          <w:sz w:val="20"/>
          <w:szCs w:val="20"/>
        </w:rPr>
        <w:t xml:space="preserve"> </w:t>
      </w:r>
      <w:r w:rsidRPr="00C333BD">
        <w:rPr>
          <w:rFonts w:ascii="Arial" w:eastAsiaTheme="minorHAnsi" w:hAnsi="Arial" w:cs="Arial"/>
          <w:sz w:val="20"/>
          <w:szCs w:val="20"/>
        </w:rPr>
        <w:tab/>
      </w:r>
      <w:r w:rsidRPr="00C333BD">
        <w:rPr>
          <w:rFonts w:ascii="Arial" w:eastAsiaTheme="minorHAnsi" w:hAnsi="Arial" w:cs="Arial"/>
          <w:sz w:val="20"/>
          <w:szCs w:val="20"/>
        </w:rPr>
        <w:tab/>
        <w:t xml:space="preserve">    </w:t>
      </w:r>
      <w:r>
        <w:rPr>
          <w:rFonts w:ascii="Arial" w:eastAsiaTheme="minorHAnsi" w:hAnsi="Arial" w:cs="Arial"/>
          <w:b/>
          <w:sz w:val="20"/>
          <w:szCs w:val="20"/>
        </w:rPr>
        <w:t xml:space="preserve">Appendix 5.1: </w:t>
      </w:r>
      <w:r w:rsidRPr="00EE53B9">
        <w:rPr>
          <w:rFonts w:ascii="Arial" w:eastAsiaTheme="minorHAnsi" w:hAnsi="Arial" w:cs="Arial"/>
          <w:b/>
          <w:sz w:val="20"/>
          <w:szCs w:val="20"/>
        </w:rPr>
        <w:t>Test accuracy for each year and the average across all years.</w:t>
      </w:r>
    </w:p>
    <w:tbl>
      <w:tblPr>
        <w:tblStyle w:val="TableGrid"/>
        <w:tblW w:w="6025" w:type="dxa"/>
        <w:tblInd w:w="1677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1620"/>
        <w:gridCol w:w="1620"/>
        <w:gridCol w:w="1620"/>
      </w:tblGrid>
      <w:tr w:rsidR="008B51D9" w:rsidRPr="00C333BD" w14:paraId="2D2B99E1" w14:textId="77777777" w:rsidTr="006D1258">
        <w:trPr>
          <w:trHeight w:val="320"/>
        </w:trPr>
        <w:tc>
          <w:tcPr>
            <w:tcW w:w="1165" w:type="dxa"/>
            <w:tcBorders>
              <w:top w:val="single" w:sz="4" w:space="0" w:color="auto"/>
              <w:left w:val="nil"/>
              <w:bottom w:val="single" w:sz="4" w:space="0" w:color="auto"/>
            </w:tcBorders>
            <w:noWrap/>
            <w:vAlign w:val="center"/>
            <w:hideMark/>
          </w:tcPr>
          <w:p w14:paraId="204D2E18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Yea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BEE1527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Test Accuracy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7AE491F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Year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437D678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Test Accuracy</w:t>
            </w:r>
          </w:p>
        </w:tc>
      </w:tr>
      <w:tr w:rsidR="008B51D9" w:rsidRPr="00C333BD" w14:paraId="540BDA9C" w14:textId="77777777" w:rsidTr="006D1258">
        <w:trPr>
          <w:trHeight w:val="320"/>
        </w:trPr>
        <w:tc>
          <w:tcPr>
            <w:tcW w:w="1165" w:type="dxa"/>
            <w:tcBorders>
              <w:top w:val="single" w:sz="4" w:space="0" w:color="auto"/>
              <w:left w:val="nil"/>
            </w:tcBorders>
            <w:noWrap/>
            <w:vAlign w:val="center"/>
            <w:hideMark/>
          </w:tcPr>
          <w:p w14:paraId="7CBB0FDF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89</w:t>
            </w:r>
          </w:p>
        </w:tc>
        <w:tc>
          <w:tcPr>
            <w:tcW w:w="1620" w:type="dxa"/>
            <w:tcBorders>
              <w:top w:val="single" w:sz="4" w:space="0" w:color="auto"/>
              <w:right w:val="nil"/>
            </w:tcBorders>
            <w:noWrap/>
            <w:vAlign w:val="center"/>
            <w:hideMark/>
          </w:tcPr>
          <w:p w14:paraId="2F5CD4A0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620" w:type="dxa"/>
            <w:tcBorders>
              <w:top w:val="single" w:sz="4" w:space="0" w:color="auto"/>
              <w:right w:val="nil"/>
            </w:tcBorders>
            <w:vAlign w:val="center"/>
          </w:tcPr>
          <w:p w14:paraId="1755C649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01</w:t>
            </w:r>
          </w:p>
        </w:tc>
        <w:tc>
          <w:tcPr>
            <w:tcW w:w="1620" w:type="dxa"/>
            <w:tcBorders>
              <w:top w:val="single" w:sz="4" w:space="0" w:color="auto"/>
              <w:right w:val="nil"/>
            </w:tcBorders>
            <w:vAlign w:val="center"/>
          </w:tcPr>
          <w:p w14:paraId="50A48EEC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0</w:t>
            </w:r>
          </w:p>
        </w:tc>
      </w:tr>
      <w:tr w:rsidR="008B51D9" w:rsidRPr="00C333BD" w14:paraId="19ACB3D1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65CE7B92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90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3D677545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450A9AC1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02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42DFAAEA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0</w:t>
            </w:r>
          </w:p>
        </w:tc>
      </w:tr>
      <w:tr w:rsidR="008B51D9" w:rsidRPr="00C333BD" w14:paraId="52CBA433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117B267B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91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3C7FF016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132A46B3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03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57E6F82C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67</w:t>
            </w:r>
          </w:p>
        </w:tc>
      </w:tr>
      <w:tr w:rsidR="008B51D9" w:rsidRPr="00C333BD" w14:paraId="4A07807C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696707CD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92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30A3240E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7DAB0C17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04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25FBDAD9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67</w:t>
            </w:r>
          </w:p>
        </w:tc>
      </w:tr>
      <w:tr w:rsidR="008B51D9" w:rsidRPr="00C333BD" w14:paraId="5F3AC072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1CD90418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93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4C7EC789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36B9C32A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05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0F80E76B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69</w:t>
            </w:r>
          </w:p>
        </w:tc>
      </w:tr>
      <w:tr w:rsidR="008B51D9" w:rsidRPr="00C333BD" w14:paraId="2EDDCC35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6BF5C7AD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94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4EFA3820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7047FC43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06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14A591F9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0</w:t>
            </w:r>
          </w:p>
        </w:tc>
      </w:tr>
      <w:tr w:rsidR="008B51D9" w:rsidRPr="00C333BD" w14:paraId="71616835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0DEFE36D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95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46F47BBA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2C3B7214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07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7F942521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1</w:t>
            </w:r>
          </w:p>
        </w:tc>
      </w:tr>
      <w:tr w:rsidR="008B51D9" w:rsidRPr="00C333BD" w14:paraId="38FC470A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40E7B7F5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96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148911D7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697E24CB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08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275668B9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68</w:t>
            </w:r>
          </w:p>
        </w:tc>
      </w:tr>
      <w:tr w:rsidR="008B51D9" w:rsidRPr="00C333BD" w14:paraId="5D594718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413E2F90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97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09B3747E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4488BCB2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09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4CBBD7F9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0</w:t>
            </w:r>
          </w:p>
        </w:tc>
      </w:tr>
      <w:tr w:rsidR="008B51D9" w:rsidRPr="00C333BD" w14:paraId="0723321F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4509432D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98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0F62FEED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63DA7AF3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10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4FABA69A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69</w:t>
            </w:r>
          </w:p>
        </w:tc>
      </w:tr>
      <w:tr w:rsidR="008B51D9" w:rsidRPr="00C333BD" w14:paraId="08F83329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6C46905F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1999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6A1D86CB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09C9045F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11</w:t>
            </w:r>
          </w:p>
        </w:tc>
        <w:tc>
          <w:tcPr>
            <w:tcW w:w="1620" w:type="dxa"/>
            <w:tcBorders>
              <w:right w:val="nil"/>
            </w:tcBorders>
            <w:vAlign w:val="center"/>
          </w:tcPr>
          <w:p w14:paraId="7FB97631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2</w:t>
            </w:r>
          </w:p>
        </w:tc>
      </w:tr>
      <w:tr w:rsidR="008B51D9" w:rsidRPr="00C333BD" w14:paraId="2FEF9901" w14:textId="77777777" w:rsidTr="006D1258">
        <w:trPr>
          <w:trHeight w:val="320"/>
        </w:trPr>
        <w:tc>
          <w:tcPr>
            <w:tcW w:w="1165" w:type="dxa"/>
            <w:tcBorders>
              <w:left w:val="nil"/>
            </w:tcBorders>
            <w:noWrap/>
            <w:vAlign w:val="center"/>
            <w:hideMark/>
          </w:tcPr>
          <w:p w14:paraId="34CF5B07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2000</w:t>
            </w:r>
          </w:p>
        </w:tc>
        <w:tc>
          <w:tcPr>
            <w:tcW w:w="1620" w:type="dxa"/>
            <w:tcBorders>
              <w:right w:val="nil"/>
            </w:tcBorders>
            <w:noWrap/>
            <w:vAlign w:val="center"/>
            <w:hideMark/>
          </w:tcPr>
          <w:p w14:paraId="11E3D8B0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1620" w:type="dxa"/>
            <w:tcBorders>
              <w:right w:val="nil"/>
            </w:tcBorders>
          </w:tcPr>
          <w:p w14:paraId="6CFC93CE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color w:val="000000"/>
                <w:sz w:val="20"/>
                <w:szCs w:val="20"/>
              </w:rPr>
              <w:t>Average</w:t>
            </w:r>
          </w:p>
        </w:tc>
        <w:tc>
          <w:tcPr>
            <w:tcW w:w="1620" w:type="dxa"/>
            <w:tcBorders>
              <w:right w:val="nil"/>
            </w:tcBorders>
          </w:tcPr>
          <w:p w14:paraId="30BF24B2" w14:textId="77777777" w:rsidR="008B51D9" w:rsidRPr="00C333BD" w:rsidRDefault="008B51D9" w:rsidP="006D125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000000"/>
                <w:sz w:val="20"/>
                <w:szCs w:val="20"/>
              </w:rPr>
              <w:t>0.70</w:t>
            </w:r>
          </w:p>
        </w:tc>
      </w:tr>
    </w:tbl>
    <w:p w14:paraId="2CAED399" w14:textId="5932D702" w:rsidR="008B51D9" w:rsidRPr="00C97631" w:rsidRDefault="008B51D9" w:rsidP="008B51D9">
      <w:pPr>
        <w:rPr>
          <w:rFonts w:ascii="Arial" w:hAnsi="Arial" w:cs="Arial"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lastRenderedPageBreak/>
        <w:t xml:space="preserve">Appendix 5.2: </w:t>
      </w:r>
      <w:r w:rsidRPr="00EE53B9">
        <w:rPr>
          <w:rFonts w:ascii="Arial" w:hAnsi="Arial" w:cs="Arial"/>
          <w:b/>
          <w:bCs/>
          <w:sz w:val="20"/>
          <w:szCs w:val="20"/>
          <w:lang w:val="en-GB"/>
        </w:rPr>
        <w:t>Conceptual output of confusion matrix.</w:t>
      </w:r>
    </w:p>
    <w:tbl>
      <w:tblPr>
        <w:tblStyle w:val="TableGrid"/>
        <w:tblpPr w:leftFromText="180" w:rightFromText="180" w:vertAnchor="text" w:horzAnchor="margin" w:tblpY="1"/>
        <w:tblW w:w="940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6"/>
        <w:gridCol w:w="2616"/>
        <w:gridCol w:w="2417"/>
        <w:gridCol w:w="2111"/>
      </w:tblGrid>
      <w:tr w:rsidR="008B51D9" w:rsidRPr="00C97631" w14:paraId="1000A752" w14:textId="77777777" w:rsidTr="006D1258">
        <w:trPr>
          <w:trHeight w:val="558"/>
        </w:trPr>
        <w:tc>
          <w:tcPr>
            <w:tcW w:w="2256" w:type="dxa"/>
            <w:tcBorders>
              <w:bottom w:val="single" w:sz="4" w:space="0" w:color="auto"/>
              <w:right w:val="nil"/>
            </w:tcBorders>
            <w:vAlign w:val="center"/>
          </w:tcPr>
          <w:p w14:paraId="49F86428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261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927289F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Predicted Class A</w:t>
            </w:r>
          </w:p>
        </w:tc>
        <w:tc>
          <w:tcPr>
            <w:tcW w:w="2417" w:type="dxa"/>
            <w:tcBorders>
              <w:left w:val="nil"/>
              <w:bottom w:val="single" w:sz="4" w:space="0" w:color="auto"/>
            </w:tcBorders>
            <w:vAlign w:val="center"/>
          </w:tcPr>
          <w:p w14:paraId="4E4E50A6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Predicted Class B</w:t>
            </w:r>
          </w:p>
        </w:tc>
        <w:tc>
          <w:tcPr>
            <w:tcW w:w="2111" w:type="dxa"/>
            <w:tcBorders>
              <w:left w:val="nil"/>
              <w:bottom w:val="single" w:sz="4" w:space="0" w:color="auto"/>
            </w:tcBorders>
            <w:vAlign w:val="center"/>
          </w:tcPr>
          <w:p w14:paraId="2D78D7EF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Predicted Class C</w:t>
            </w:r>
          </w:p>
        </w:tc>
      </w:tr>
      <w:tr w:rsidR="008B51D9" w:rsidRPr="00C97631" w14:paraId="38FFF26E" w14:textId="77777777" w:rsidTr="006D1258">
        <w:trPr>
          <w:trHeight w:val="81"/>
        </w:trPr>
        <w:tc>
          <w:tcPr>
            <w:tcW w:w="2256" w:type="dxa"/>
            <w:tcBorders>
              <w:bottom w:val="nil"/>
              <w:right w:val="nil"/>
            </w:tcBorders>
            <w:vAlign w:val="center"/>
          </w:tcPr>
          <w:p w14:paraId="041FB0D0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Known Class A</w:t>
            </w:r>
          </w:p>
        </w:tc>
        <w:tc>
          <w:tcPr>
            <w:tcW w:w="2616" w:type="dxa"/>
            <w:tcBorders>
              <w:left w:val="nil"/>
              <w:bottom w:val="nil"/>
              <w:right w:val="nil"/>
            </w:tcBorders>
            <w:vAlign w:val="center"/>
          </w:tcPr>
          <w:p w14:paraId="4ECEBBA2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True A</w:t>
            </w:r>
          </w:p>
        </w:tc>
        <w:tc>
          <w:tcPr>
            <w:tcW w:w="2417" w:type="dxa"/>
            <w:tcBorders>
              <w:left w:val="nil"/>
              <w:bottom w:val="nil"/>
            </w:tcBorders>
            <w:vAlign w:val="center"/>
          </w:tcPr>
          <w:p w14:paraId="6C0105CC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False B</w:t>
            </w:r>
          </w:p>
        </w:tc>
        <w:tc>
          <w:tcPr>
            <w:tcW w:w="2111" w:type="dxa"/>
            <w:tcBorders>
              <w:left w:val="nil"/>
              <w:bottom w:val="nil"/>
            </w:tcBorders>
            <w:vAlign w:val="center"/>
          </w:tcPr>
          <w:p w14:paraId="7E485C0A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False C</w:t>
            </w:r>
          </w:p>
        </w:tc>
      </w:tr>
      <w:tr w:rsidR="008B51D9" w:rsidRPr="00C97631" w14:paraId="1EB64943" w14:textId="77777777" w:rsidTr="006D1258">
        <w:trPr>
          <w:trHeight w:val="91"/>
        </w:trPr>
        <w:tc>
          <w:tcPr>
            <w:tcW w:w="2256" w:type="dxa"/>
            <w:tcBorders>
              <w:top w:val="nil"/>
              <w:bottom w:val="nil"/>
              <w:right w:val="nil"/>
            </w:tcBorders>
            <w:vAlign w:val="center"/>
          </w:tcPr>
          <w:p w14:paraId="4E04371C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Known Class B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2FC26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False A</w:t>
            </w:r>
          </w:p>
        </w:tc>
        <w:tc>
          <w:tcPr>
            <w:tcW w:w="2417" w:type="dxa"/>
            <w:tcBorders>
              <w:top w:val="nil"/>
              <w:left w:val="nil"/>
              <w:bottom w:val="nil"/>
            </w:tcBorders>
            <w:vAlign w:val="center"/>
          </w:tcPr>
          <w:p w14:paraId="5D500283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True B</w:t>
            </w:r>
          </w:p>
        </w:tc>
        <w:tc>
          <w:tcPr>
            <w:tcW w:w="2111" w:type="dxa"/>
            <w:tcBorders>
              <w:top w:val="nil"/>
              <w:left w:val="nil"/>
              <w:bottom w:val="nil"/>
            </w:tcBorders>
            <w:vAlign w:val="center"/>
          </w:tcPr>
          <w:p w14:paraId="617D4B15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False C</w:t>
            </w:r>
          </w:p>
        </w:tc>
      </w:tr>
      <w:tr w:rsidR="008B51D9" w:rsidRPr="00C97631" w14:paraId="49098CA0" w14:textId="77777777" w:rsidTr="006D1258">
        <w:trPr>
          <w:trHeight w:val="91"/>
        </w:trPr>
        <w:tc>
          <w:tcPr>
            <w:tcW w:w="2256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22540A4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Known Class C</w:t>
            </w:r>
          </w:p>
        </w:tc>
        <w:tc>
          <w:tcPr>
            <w:tcW w:w="26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2DC158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False A</w:t>
            </w:r>
          </w:p>
        </w:tc>
        <w:tc>
          <w:tcPr>
            <w:tcW w:w="2417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85F5124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False B</w:t>
            </w:r>
          </w:p>
        </w:tc>
        <w:tc>
          <w:tcPr>
            <w:tcW w:w="2111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BB8BBCE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True C</w:t>
            </w:r>
          </w:p>
        </w:tc>
      </w:tr>
    </w:tbl>
    <w:p w14:paraId="0E64B836" w14:textId="77777777" w:rsidR="008B51D9" w:rsidRDefault="008B51D9" w:rsidP="008B51D9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</w:p>
    <w:p w14:paraId="48FB9A2D" w14:textId="77777777" w:rsidR="008B51D9" w:rsidRPr="00C333BD" w:rsidRDefault="008B51D9" w:rsidP="008B51D9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</w:p>
    <w:p w14:paraId="775690C7" w14:textId="5C6152C9" w:rsidR="008B51D9" w:rsidRPr="00C97631" w:rsidRDefault="008B51D9" w:rsidP="008B51D9">
      <w:pPr>
        <w:rPr>
          <w:rFonts w:ascii="Arial" w:hAnsi="Arial" w:cs="Arial"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 xml:space="preserve">Appendix 5.3: </w:t>
      </w:r>
      <w:r w:rsidRPr="00EE53B9">
        <w:rPr>
          <w:rFonts w:ascii="Arial" w:hAnsi="Arial" w:cs="Arial"/>
          <w:b/>
          <w:bCs/>
          <w:sz w:val="20"/>
          <w:szCs w:val="20"/>
          <w:lang w:val="en-GB"/>
        </w:rPr>
        <w:t>Example confusion matrix for 2011, which is the year with the highest test accuracy</w:t>
      </w:r>
      <w:r>
        <w:rPr>
          <w:rFonts w:ascii="Arial" w:hAnsi="Arial" w:cs="Arial"/>
          <w:bCs/>
          <w:sz w:val="20"/>
          <w:szCs w:val="20"/>
          <w:lang w:val="en-GB"/>
        </w:rPr>
        <w:t>. Bolded numbers represent the number of points classed correctly. Other values are classed incorrectly.</w:t>
      </w:r>
    </w:p>
    <w:tbl>
      <w:tblPr>
        <w:tblStyle w:val="TableGrid"/>
        <w:tblpPr w:leftFromText="180" w:rightFromText="180" w:vertAnchor="text" w:horzAnchor="margin" w:tblpY="1"/>
        <w:tblW w:w="935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0"/>
        <w:gridCol w:w="1192"/>
        <w:gridCol w:w="1316"/>
        <w:gridCol w:w="1150"/>
        <w:gridCol w:w="1135"/>
        <w:gridCol w:w="1065"/>
        <w:gridCol w:w="1140"/>
        <w:gridCol w:w="1017"/>
      </w:tblGrid>
      <w:tr w:rsidR="008B51D9" w:rsidRPr="00C333BD" w14:paraId="71705BD5" w14:textId="77777777" w:rsidTr="006D1258">
        <w:trPr>
          <w:trHeight w:val="558"/>
        </w:trPr>
        <w:tc>
          <w:tcPr>
            <w:tcW w:w="1342" w:type="dxa"/>
            <w:tcBorders>
              <w:bottom w:val="single" w:sz="4" w:space="0" w:color="auto"/>
              <w:right w:val="nil"/>
            </w:tcBorders>
            <w:vAlign w:val="center"/>
          </w:tcPr>
          <w:p w14:paraId="4EFD19BA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120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ED0E317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Forestry</w:t>
            </w:r>
          </w:p>
        </w:tc>
        <w:tc>
          <w:tcPr>
            <w:tcW w:w="131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EA4C020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Abandoned</w:t>
            </w:r>
          </w:p>
        </w:tc>
        <w:tc>
          <w:tcPr>
            <w:tcW w:w="115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6B4C23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Extensive</w:t>
            </w:r>
          </w:p>
        </w:tc>
        <w:tc>
          <w:tcPr>
            <w:tcW w:w="113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C54C39D" w14:textId="77777777" w:rsidR="008B51D9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Intensive</w:t>
            </w:r>
          </w:p>
        </w:tc>
        <w:tc>
          <w:tcPr>
            <w:tcW w:w="108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AE14344" w14:textId="77777777" w:rsidR="008B51D9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Water</w:t>
            </w:r>
          </w:p>
        </w:tc>
        <w:tc>
          <w:tcPr>
            <w:tcW w:w="114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EDE4A76" w14:textId="77777777" w:rsidR="008B51D9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Wetlands</w:t>
            </w:r>
          </w:p>
        </w:tc>
        <w:tc>
          <w:tcPr>
            <w:tcW w:w="98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0DB8B00" w14:textId="77777777" w:rsidR="008B51D9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Artificial</w:t>
            </w:r>
          </w:p>
        </w:tc>
      </w:tr>
      <w:tr w:rsidR="008B51D9" w:rsidRPr="00C333BD" w14:paraId="43C26AD3" w14:textId="77777777" w:rsidTr="006D1258">
        <w:trPr>
          <w:trHeight w:val="81"/>
        </w:trPr>
        <w:tc>
          <w:tcPr>
            <w:tcW w:w="1342" w:type="dxa"/>
            <w:tcBorders>
              <w:bottom w:val="nil"/>
              <w:right w:val="nil"/>
            </w:tcBorders>
            <w:vAlign w:val="center"/>
          </w:tcPr>
          <w:p w14:paraId="7E7FFC9A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F</w:t>
            </w:r>
            <w:r w:rsidRPr="00C333B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orestry</w:t>
            </w:r>
          </w:p>
        </w:tc>
        <w:tc>
          <w:tcPr>
            <w:tcW w:w="1202" w:type="dxa"/>
            <w:tcBorders>
              <w:left w:val="nil"/>
              <w:bottom w:val="nil"/>
              <w:right w:val="nil"/>
            </w:tcBorders>
            <w:vAlign w:val="center"/>
          </w:tcPr>
          <w:p w14:paraId="0F0A9476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color w:val="000000"/>
                <w:sz w:val="20"/>
                <w:szCs w:val="20"/>
              </w:rPr>
              <w:t>19688</w:t>
            </w:r>
          </w:p>
        </w:tc>
        <w:tc>
          <w:tcPr>
            <w:tcW w:w="1316" w:type="dxa"/>
            <w:tcBorders>
              <w:left w:val="nil"/>
              <w:bottom w:val="nil"/>
              <w:right w:val="nil"/>
            </w:tcBorders>
            <w:vAlign w:val="center"/>
          </w:tcPr>
          <w:p w14:paraId="23EE37BA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1150" w:type="dxa"/>
            <w:tcBorders>
              <w:left w:val="nil"/>
              <w:bottom w:val="nil"/>
              <w:right w:val="nil"/>
            </w:tcBorders>
            <w:vAlign w:val="center"/>
          </w:tcPr>
          <w:p w14:paraId="04DCB1A4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138" w:type="dxa"/>
            <w:tcBorders>
              <w:left w:val="nil"/>
              <w:bottom w:val="nil"/>
              <w:right w:val="nil"/>
            </w:tcBorders>
            <w:vAlign w:val="center"/>
          </w:tcPr>
          <w:p w14:paraId="2197969B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3459</w:t>
            </w:r>
          </w:p>
        </w:tc>
        <w:tc>
          <w:tcPr>
            <w:tcW w:w="1082" w:type="dxa"/>
            <w:tcBorders>
              <w:left w:val="nil"/>
              <w:bottom w:val="nil"/>
              <w:right w:val="nil"/>
            </w:tcBorders>
            <w:vAlign w:val="center"/>
          </w:tcPr>
          <w:p w14:paraId="4F796A5C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61</w:t>
            </w:r>
          </w:p>
        </w:tc>
        <w:tc>
          <w:tcPr>
            <w:tcW w:w="1142" w:type="dxa"/>
            <w:tcBorders>
              <w:left w:val="nil"/>
              <w:bottom w:val="nil"/>
              <w:right w:val="nil"/>
            </w:tcBorders>
            <w:vAlign w:val="center"/>
          </w:tcPr>
          <w:p w14:paraId="7FF23225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27</w:t>
            </w:r>
          </w:p>
        </w:tc>
        <w:tc>
          <w:tcPr>
            <w:tcW w:w="983" w:type="dxa"/>
            <w:tcBorders>
              <w:left w:val="nil"/>
              <w:bottom w:val="nil"/>
              <w:right w:val="nil"/>
            </w:tcBorders>
            <w:vAlign w:val="center"/>
          </w:tcPr>
          <w:p w14:paraId="097AB6C5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</w:tr>
      <w:tr w:rsidR="008B51D9" w:rsidRPr="00C333BD" w14:paraId="095BA473" w14:textId="77777777" w:rsidTr="006D1258">
        <w:trPr>
          <w:trHeight w:val="91"/>
        </w:trPr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1488F087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Abandoned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036A5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548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D3C59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0E517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19D7C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526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3A119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80A16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7A4D7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</w:tr>
      <w:tr w:rsidR="008B51D9" w:rsidRPr="00C333BD" w14:paraId="5CC3C992" w14:textId="77777777" w:rsidTr="006D1258">
        <w:trPr>
          <w:trHeight w:val="91"/>
        </w:trPr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1BC0892D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Extensive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B3C12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141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C4545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A53E4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113FD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31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8B9A8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75FB0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EADF1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</w:tr>
      <w:tr w:rsidR="008B51D9" w:rsidRPr="00C333BD" w14:paraId="4A0CC8F7" w14:textId="77777777" w:rsidTr="006D1258">
        <w:trPr>
          <w:trHeight w:val="91"/>
        </w:trPr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5E18C9C4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Intensive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15B56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2997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9EB19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1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5D1DD5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E68F7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9986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1DBDD8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41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8F9CF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45B3B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31</w:t>
            </w:r>
          </w:p>
        </w:tc>
      </w:tr>
      <w:tr w:rsidR="008B51D9" w:rsidRPr="00C333BD" w14:paraId="3F899593" w14:textId="77777777" w:rsidTr="006D1258">
        <w:trPr>
          <w:trHeight w:val="91"/>
        </w:trPr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67868019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Water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D2D27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1063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EA047C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2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B08A6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47AF09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37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2A0F2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344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531FE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1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B9B18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</w:tr>
      <w:tr w:rsidR="008B51D9" w:rsidRPr="00C333BD" w14:paraId="19B5E470" w14:textId="77777777" w:rsidTr="006D1258">
        <w:trPr>
          <w:trHeight w:val="91"/>
        </w:trPr>
        <w:tc>
          <w:tcPr>
            <w:tcW w:w="1342" w:type="dxa"/>
            <w:tcBorders>
              <w:top w:val="nil"/>
              <w:bottom w:val="nil"/>
              <w:right w:val="nil"/>
            </w:tcBorders>
            <w:vAlign w:val="center"/>
          </w:tcPr>
          <w:p w14:paraId="1C3C088A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Wetlands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204B55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862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6D45E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E07D9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11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FC050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252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1848C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6</w:t>
            </w:r>
          </w:p>
        </w:tc>
        <w:tc>
          <w:tcPr>
            <w:tcW w:w="1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6AD47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8</w:t>
            </w:r>
          </w:p>
        </w:tc>
        <w:tc>
          <w:tcPr>
            <w:tcW w:w="9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23C08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</w:tr>
      <w:tr w:rsidR="008B51D9" w:rsidRPr="00C333BD" w14:paraId="387B2F2A" w14:textId="77777777" w:rsidTr="006D1258">
        <w:trPr>
          <w:trHeight w:val="91"/>
        </w:trPr>
        <w:tc>
          <w:tcPr>
            <w:tcW w:w="134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20954E2" w14:textId="77777777" w:rsidR="008B51D9" w:rsidRPr="00C333BD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Artificial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0A44C8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280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FD8F0B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653924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11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4DF0FF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489</w:t>
            </w:r>
          </w:p>
        </w:tc>
        <w:tc>
          <w:tcPr>
            <w:tcW w:w="108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233517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33</w:t>
            </w:r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B86DA6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Cs/>
                <w:color w:val="000000" w:themeColor="text1"/>
                <w:sz w:val="20"/>
                <w:szCs w:val="20"/>
                <w:lang w:val="en-GB"/>
              </w:rPr>
              <w:t>0</w:t>
            </w:r>
          </w:p>
        </w:tc>
        <w:tc>
          <w:tcPr>
            <w:tcW w:w="98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535F49" w14:textId="77777777" w:rsidR="008B51D9" w:rsidRPr="00C97631" w:rsidRDefault="008B51D9" w:rsidP="006D1258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C9763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10</w:t>
            </w:r>
          </w:p>
        </w:tc>
      </w:tr>
    </w:tbl>
    <w:p w14:paraId="68CD2836" w14:textId="77777777" w:rsidR="008B51D9" w:rsidRPr="00C333BD" w:rsidRDefault="008B51D9" w:rsidP="008B51D9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</w:p>
    <w:p w14:paraId="218C842C" w14:textId="77777777" w:rsidR="008B51D9" w:rsidRDefault="008B51D9" w:rsidP="008B51D9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</w:p>
    <w:p w14:paraId="26B75CAF" w14:textId="0F12CEEA" w:rsidR="008B51D9" w:rsidRDefault="008B51D9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sz w:val="20"/>
          <w:szCs w:val="20"/>
        </w:rPr>
      </w:pPr>
      <w:r>
        <w:rPr>
          <w:rFonts w:ascii="Arial" w:eastAsiaTheme="minorHAnsi" w:hAnsi="Arial" w:cs="Arial"/>
          <w:sz w:val="20"/>
          <w:szCs w:val="20"/>
        </w:rPr>
        <w:t xml:space="preserve">From this, it is clear that my classifier overestimated forestry and intensive land use cover. It incorrectly classed abandoned and extensive land cover 100% of the time. </w:t>
      </w:r>
    </w:p>
    <w:p w14:paraId="5F98940A" w14:textId="7B7423D6" w:rsidR="007D0248" w:rsidRDefault="007D0248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sz w:val="20"/>
          <w:szCs w:val="20"/>
        </w:rPr>
      </w:pPr>
    </w:p>
    <w:p w14:paraId="4D2A3B73" w14:textId="14464820" w:rsidR="007D0248" w:rsidRDefault="007D0248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  <w:r w:rsidRPr="007D0248">
        <w:rPr>
          <w:rFonts w:ascii="Arial" w:eastAsiaTheme="minorHAnsi" w:hAnsi="Arial" w:cs="Arial"/>
          <w:b/>
          <w:sz w:val="22"/>
          <w:szCs w:val="20"/>
        </w:rPr>
        <w:t xml:space="preserve">Appendix 6: </w:t>
      </w:r>
      <w:r w:rsidR="00722750">
        <w:rPr>
          <w:rFonts w:ascii="Arial" w:eastAsiaTheme="minorHAnsi" w:hAnsi="Arial" w:cs="Arial"/>
          <w:b/>
          <w:sz w:val="22"/>
          <w:szCs w:val="20"/>
        </w:rPr>
        <w:t>Results in tabular form and a</w:t>
      </w:r>
      <w:r w:rsidRPr="007D0248">
        <w:rPr>
          <w:rFonts w:ascii="Arial" w:eastAsiaTheme="minorHAnsi" w:hAnsi="Arial" w:cs="Arial"/>
          <w:b/>
          <w:sz w:val="22"/>
          <w:szCs w:val="20"/>
        </w:rPr>
        <w:t>dditional results</w:t>
      </w:r>
    </w:p>
    <w:p w14:paraId="08FABE25" w14:textId="77777777" w:rsidR="007D0248" w:rsidRDefault="007D0248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</w:p>
    <w:p w14:paraId="2CDEDA91" w14:textId="1BC53E21" w:rsidR="007D0248" w:rsidRPr="007D0248" w:rsidRDefault="007D0248" w:rsidP="007D0248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  <w:lang w:val="en-GB"/>
        </w:rPr>
      </w:pPr>
      <w:r>
        <w:rPr>
          <w:rFonts w:ascii="Arial" w:eastAsiaTheme="minorHAnsi" w:hAnsi="Arial" w:cs="Arial"/>
          <w:b/>
          <w:sz w:val="20"/>
          <w:szCs w:val="20"/>
          <w:lang w:val="en-GB"/>
        </w:rPr>
        <w:t xml:space="preserve">Appendix 6.1 </w:t>
      </w:r>
      <w:r w:rsidRPr="007D0248">
        <w:rPr>
          <w:rFonts w:ascii="Arial" w:eastAsiaTheme="minorHAnsi" w:hAnsi="Arial" w:cs="Arial"/>
          <w:sz w:val="20"/>
          <w:szCs w:val="20"/>
          <w:lang w:val="en-GB"/>
        </w:rPr>
        <w:t xml:space="preserve">– </w:t>
      </w:r>
      <w:r w:rsidR="00FB5479" w:rsidRPr="00EE53B9">
        <w:rPr>
          <w:rFonts w:ascii="Arial" w:eastAsiaTheme="minorHAnsi" w:hAnsi="Arial" w:cs="Arial"/>
          <w:b/>
          <w:sz w:val="20"/>
          <w:szCs w:val="20"/>
          <w:lang w:val="en-GB"/>
        </w:rPr>
        <w:t>Abandoned and extensive land cover decreased, and intensive land cover increased directly following SUC</w:t>
      </w:r>
      <w:r w:rsidR="00FB5479">
        <w:rPr>
          <w:rFonts w:ascii="Arial" w:eastAsiaTheme="minorHAnsi" w:hAnsi="Arial" w:cs="Arial"/>
          <w:sz w:val="20"/>
          <w:szCs w:val="20"/>
          <w:lang w:val="en-GB"/>
        </w:rPr>
        <w:t>.</w:t>
      </w:r>
      <w:r>
        <w:rPr>
          <w:rFonts w:ascii="Arial" w:eastAsiaTheme="minorHAnsi" w:hAnsi="Arial" w:cs="Arial"/>
          <w:sz w:val="20"/>
          <w:szCs w:val="20"/>
          <w:lang w:val="en-GB"/>
        </w:rPr>
        <w:t xml:space="preserve"> </w:t>
      </w:r>
      <w:r w:rsidR="00FB5479">
        <w:rPr>
          <w:rFonts w:ascii="Arial" w:eastAsiaTheme="minorHAnsi" w:hAnsi="Arial" w:cs="Arial"/>
          <w:sz w:val="20"/>
          <w:szCs w:val="20"/>
          <w:lang w:val="en-GB"/>
        </w:rPr>
        <w:t>With a low standard error and the highest marginal R</w:t>
      </w:r>
      <w:r w:rsidR="00FB5479">
        <w:rPr>
          <w:rFonts w:ascii="Arial" w:eastAsiaTheme="minorHAnsi" w:hAnsi="Arial" w:cs="Arial"/>
          <w:sz w:val="20"/>
          <w:szCs w:val="20"/>
          <w:vertAlign w:val="superscript"/>
          <w:lang w:val="en-GB"/>
        </w:rPr>
        <w:t>2</w:t>
      </w:r>
      <w:r w:rsidR="00FB5479">
        <w:rPr>
          <w:rFonts w:ascii="Arial" w:eastAsiaTheme="minorHAnsi" w:hAnsi="Arial" w:cs="Arial"/>
          <w:sz w:val="20"/>
          <w:szCs w:val="20"/>
          <w:lang w:val="en-GB"/>
        </w:rPr>
        <w:t>, abandoned LUC shows the strongest relationship with SUC</w:t>
      </w:r>
      <w:r w:rsidR="00AB2802">
        <w:rPr>
          <w:rFonts w:ascii="Arial" w:eastAsiaTheme="minorHAnsi" w:hAnsi="Arial" w:cs="Arial"/>
          <w:sz w:val="20"/>
          <w:szCs w:val="20"/>
          <w:lang w:val="en-GB"/>
        </w:rPr>
        <w:t xml:space="preserve"> (abandoned – N = 255; extensive – N = 247; intensive – N = 258).</w:t>
      </w:r>
    </w:p>
    <w:tbl>
      <w:tblPr>
        <w:tblStyle w:val="TableGrid"/>
        <w:tblpPr w:leftFromText="180" w:rightFromText="180" w:vertAnchor="text" w:horzAnchor="margin" w:tblpY="1"/>
        <w:tblW w:w="940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4"/>
        <w:gridCol w:w="1483"/>
        <w:gridCol w:w="40"/>
        <w:gridCol w:w="1510"/>
        <w:gridCol w:w="120"/>
        <w:gridCol w:w="1221"/>
        <w:gridCol w:w="92"/>
        <w:gridCol w:w="1255"/>
        <w:gridCol w:w="1080"/>
        <w:gridCol w:w="1175"/>
      </w:tblGrid>
      <w:tr w:rsidR="007D0248" w:rsidRPr="007D0248" w14:paraId="49840D27" w14:textId="77777777" w:rsidTr="002F1703">
        <w:trPr>
          <w:trHeight w:val="799"/>
        </w:trPr>
        <w:tc>
          <w:tcPr>
            <w:tcW w:w="1424" w:type="dxa"/>
            <w:tcBorders>
              <w:bottom w:val="single" w:sz="4" w:space="0" w:color="auto"/>
            </w:tcBorders>
            <w:vAlign w:val="center"/>
          </w:tcPr>
          <w:p w14:paraId="7C73A5B1" w14:textId="77777777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Land use</w:t>
            </w:r>
          </w:p>
        </w:tc>
        <w:tc>
          <w:tcPr>
            <w:tcW w:w="1523" w:type="dxa"/>
            <w:gridSpan w:val="2"/>
            <w:tcBorders>
              <w:bottom w:val="single" w:sz="4" w:space="0" w:color="auto"/>
            </w:tcBorders>
            <w:vAlign w:val="center"/>
          </w:tcPr>
          <w:p w14:paraId="7BA88044" w14:textId="77777777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stimate</w:t>
            </w:r>
          </w:p>
        </w:tc>
        <w:tc>
          <w:tcPr>
            <w:tcW w:w="1510" w:type="dxa"/>
            <w:tcBorders>
              <w:bottom w:val="single" w:sz="4" w:space="0" w:color="auto"/>
            </w:tcBorders>
            <w:vAlign w:val="center"/>
          </w:tcPr>
          <w:p w14:paraId="0A4DB268" w14:textId="77777777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± SE of estimate</w:t>
            </w:r>
          </w:p>
        </w:tc>
        <w:tc>
          <w:tcPr>
            <w:tcW w:w="1341" w:type="dxa"/>
            <w:gridSpan w:val="2"/>
            <w:tcBorders>
              <w:bottom w:val="single" w:sz="4" w:space="0" w:color="auto"/>
            </w:tcBorders>
            <w:vAlign w:val="center"/>
          </w:tcPr>
          <w:p w14:paraId="61C20371" w14:textId="77777777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t-value</w:t>
            </w:r>
          </w:p>
        </w:tc>
        <w:tc>
          <w:tcPr>
            <w:tcW w:w="1347" w:type="dxa"/>
            <w:gridSpan w:val="2"/>
            <w:tcBorders>
              <w:bottom w:val="single" w:sz="4" w:space="0" w:color="auto"/>
            </w:tcBorders>
            <w:vAlign w:val="center"/>
          </w:tcPr>
          <w:p w14:paraId="6B0AE0B6" w14:textId="77777777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i/>
                <w:sz w:val="20"/>
                <w:szCs w:val="20"/>
                <w:lang w:val="en-GB"/>
              </w:rPr>
              <w:t>p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-valu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1B5B9E14" w14:textId="77777777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M</w:t>
            </w:r>
          </w:p>
        </w:tc>
        <w:tc>
          <w:tcPr>
            <w:tcW w:w="1175" w:type="dxa"/>
            <w:tcBorders>
              <w:bottom w:val="single" w:sz="4" w:space="0" w:color="auto"/>
            </w:tcBorders>
            <w:vAlign w:val="center"/>
          </w:tcPr>
          <w:p w14:paraId="24CC37C3" w14:textId="77777777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C</w:t>
            </w:r>
          </w:p>
        </w:tc>
      </w:tr>
      <w:tr w:rsidR="007D0248" w:rsidRPr="007D0248" w14:paraId="2CDC5029" w14:textId="77777777" w:rsidTr="002F1703">
        <w:trPr>
          <w:trHeight w:val="81"/>
        </w:trPr>
        <w:tc>
          <w:tcPr>
            <w:tcW w:w="1424" w:type="dxa"/>
            <w:tcBorders>
              <w:bottom w:val="nil"/>
              <w:right w:val="nil"/>
            </w:tcBorders>
            <w:vAlign w:val="center"/>
          </w:tcPr>
          <w:p w14:paraId="69F97EC9" w14:textId="77777777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Abandoned</w:t>
            </w:r>
          </w:p>
        </w:tc>
        <w:tc>
          <w:tcPr>
            <w:tcW w:w="1483" w:type="dxa"/>
            <w:tcBorders>
              <w:bottom w:val="nil"/>
              <w:right w:val="nil"/>
            </w:tcBorders>
            <w:vAlign w:val="center"/>
          </w:tcPr>
          <w:p w14:paraId="2381DB42" w14:textId="086D69EE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</w:t>
            </w: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5.14</w:t>
            </w:r>
          </w:p>
        </w:tc>
        <w:tc>
          <w:tcPr>
            <w:tcW w:w="1670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14:paraId="47C53E94" w14:textId="5C6C259B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13</w:t>
            </w:r>
          </w:p>
        </w:tc>
        <w:tc>
          <w:tcPr>
            <w:tcW w:w="1313" w:type="dxa"/>
            <w:gridSpan w:val="2"/>
            <w:tcBorders>
              <w:left w:val="nil"/>
              <w:bottom w:val="nil"/>
            </w:tcBorders>
            <w:vAlign w:val="center"/>
          </w:tcPr>
          <w:p w14:paraId="74FE982B" w14:textId="2DE7C97C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4.56</w:t>
            </w:r>
          </w:p>
        </w:tc>
        <w:tc>
          <w:tcPr>
            <w:tcW w:w="1255" w:type="dxa"/>
            <w:tcBorders>
              <w:left w:val="nil"/>
              <w:bottom w:val="nil"/>
            </w:tcBorders>
            <w:vAlign w:val="center"/>
          </w:tcPr>
          <w:p w14:paraId="662092BE" w14:textId="0605EB21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1080" w:type="dxa"/>
            <w:tcBorders>
              <w:left w:val="nil"/>
              <w:bottom w:val="nil"/>
            </w:tcBorders>
            <w:vAlign w:val="center"/>
          </w:tcPr>
          <w:p w14:paraId="0AAA7D3C" w14:textId="1F02DD32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6</w:t>
            </w:r>
          </w:p>
        </w:tc>
        <w:tc>
          <w:tcPr>
            <w:tcW w:w="1175" w:type="dxa"/>
            <w:tcBorders>
              <w:left w:val="nil"/>
              <w:bottom w:val="nil"/>
            </w:tcBorders>
            <w:vAlign w:val="center"/>
          </w:tcPr>
          <w:p w14:paraId="49932417" w14:textId="2BCCFE25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30</w:t>
            </w:r>
          </w:p>
        </w:tc>
      </w:tr>
      <w:tr w:rsidR="007D0248" w:rsidRPr="007D0248" w14:paraId="0CD05079" w14:textId="77777777" w:rsidTr="002F1703">
        <w:trPr>
          <w:trHeight w:val="81"/>
        </w:trPr>
        <w:tc>
          <w:tcPr>
            <w:tcW w:w="1424" w:type="dxa"/>
            <w:tcBorders>
              <w:top w:val="nil"/>
              <w:bottom w:val="nil"/>
              <w:right w:val="nil"/>
            </w:tcBorders>
            <w:vAlign w:val="center"/>
          </w:tcPr>
          <w:p w14:paraId="5ED74CD7" w14:textId="5D4D07A1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xtensive</w:t>
            </w:r>
          </w:p>
        </w:tc>
        <w:tc>
          <w:tcPr>
            <w:tcW w:w="1483" w:type="dxa"/>
            <w:tcBorders>
              <w:top w:val="nil"/>
              <w:bottom w:val="nil"/>
              <w:right w:val="nil"/>
            </w:tcBorders>
            <w:vAlign w:val="center"/>
          </w:tcPr>
          <w:p w14:paraId="04ABAEC6" w14:textId="3DE8CAAE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08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C8D2A" w14:textId="4D864AF5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13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EA056AD" w14:textId="33C9BF78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60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</w:tcBorders>
            <w:vAlign w:val="center"/>
          </w:tcPr>
          <w:p w14:paraId="682A238E" w14:textId="67E1956E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5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14:paraId="33A2F067" w14:textId="2C852409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center"/>
          </w:tcPr>
          <w:p w14:paraId="0CED75E3" w14:textId="1D2C0BA1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1</w:t>
            </w:r>
          </w:p>
        </w:tc>
      </w:tr>
      <w:tr w:rsidR="007D0248" w:rsidRPr="007D0248" w14:paraId="37875B23" w14:textId="77777777" w:rsidTr="002F1703">
        <w:trPr>
          <w:trHeight w:val="76"/>
        </w:trPr>
        <w:tc>
          <w:tcPr>
            <w:tcW w:w="142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1AFC0B84" w14:textId="77777777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Intensive</w:t>
            </w:r>
          </w:p>
        </w:tc>
        <w:tc>
          <w:tcPr>
            <w:tcW w:w="148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2527987" w14:textId="47FEF05E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089.51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0D212F" w14:textId="5F2E03A7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605.67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FBEEC8E" w14:textId="78787E9B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8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A85CD51" w14:textId="7DF5D096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42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A226C14" w14:textId="0EA78E76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598F1F6" w14:textId="68CE8F76" w:rsidR="007D0248" w:rsidRPr="007D0248" w:rsidRDefault="007D0248" w:rsidP="007D024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11</w:t>
            </w:r>
          </w:p>
        </w:tc>
      </w:tr>
    </w:tbl>
    <w:p w14:paraId="7AF4E729" w14:textId="2055198B" w:rsidR="007D0248" w:rsidRPr="007D0248" w:rsidRDefault="007D0248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sz w:val="22"/>
          <w:szCs w:val="20"/>
        </w:rPr>
      </w:pPr>
    </w:p>
    <w:p w14:paraId="7BC1A775" w14:textId="550907AB" w:rsidR="007D0248" w:rsidRDefault="007D0248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</w:p>
    <w:p w14:paraId="1D0FF7BA" w14:textId="77DD6908" w:rsidR="00EE53B9" w:rsidRDefault="00EE53B9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</w:p>
    <w:p w14:paraId="04135364" w14:textId="77777777" w:rsidR="00AB2802" w:rsidRDefault="00AB2802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</w:p>
    <w:p w14:paraId="0E5C1733" w14:textId="47526C6F" w:rsidR="002A1CB0" w:rsidRPr="007D0248" w:rsidRDefault="002A1CB0" w:rsidP="002A1CB0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  <w:lang w:val="en-GB"/>
        </w:rPr>
      </w:pPr>
      <w:r>
        <w:rPr>
          <w:rFonts w:ascii="Arial" w:eastAsiaTheme="minorHAnsi" w:hAnsi="Arial" w:cs="Arial"/>
          <w:b/>
          <w:sz w:val="20"/>
          <w:szCs w:val="20"/>
          <w:lang w:val="en-GB"/>
        </w:rPr>
        <w:lastRenderedPageBreak/>
        <w:t>App</w:t>
      </w:r>
      <w:r w:rsidR="002F1703">
        <w:rPr>
          <w:rFonts w:ascii="Arial" w:eastAsiaTheme="minorHAnsi" w:hAnsi="Arial" w:cs="Arial"/>
          <w:b/>
          <w:sz w:val="20"/>
          <w:szCs w:val="20"/>
          <w:lang w:val="en-GB"/>
        </w:rPr>
        <w:t>e</w:t>
      </w:r>
      <w:r>
        <w:rPr>
          <w:rFonts w:ascii="Arial" w:eastAsiaTheme="minorHAnsi" w:hAnsi="Arial" w:cs="Arial"/>
          <w:b/>
          <w:sz w:val="20"/>
          <w:szCs w:val="20"/>
          <w:lang w:val="en-GB"/>
        </w:rPr>
        <w:t xml:space="preserve">ndix 6.2 </w:t>
      </w:r>
      <w:r w:rsidRPr="007D0248">
        <w:rPr>
          <w:rFonts w:ascii="Arial" w:eastAsiaTheme="minorHAnsi" w:hAnsi="Arial" w:cs="Arial"/>
          <w:sz w:val="20"/>
          <w:szCs w:val="20"/>
          <w:lang w:val="en-GB"/>
        </w:rPr>
        <w:t xml:space="preserve">– </w:t>
      </w:r>
      <w:r w:rsidRPr="00EE53B9">
        <w:rPr>
          <w:rFonts w:ascii="Arial" w:eastAsiaTheme="minorHAnsi" w:hAnsi="Arial" w:cs="Arial"/>
          <w:b/>
          <w:sz w:val="20"/>
          <w:szCs w:val="20"/>
          <w:lang w:val="en-GB"/>
        </w:rPr>
        <w:t xml:space="preserve">Abandoned and extensive land cover decreased, and intensive land cover increased directly following </w:t>
      </w:r>
      <w:r w:rsidR="00157EFF" w:rsidRPr="00EE53B9">
        <w:rPr>
          <w:rFonts w:ascii="Arial" w:eastAsiaTheme="minorHAnsi" w:hAnsi="Arial" w:cs="Arial"/>
          <w:b/>
          <w:sz w:val="20"/>
          <w:szCs w:val="20"/>
          <w:lang w:val="en-GB"/>
        </w:rPr>
        <w:t>EUA</w:t>
      </w:r>
      <w:r>
        <w:rPr>
          <w:rFonts w:ascii="Arial" w:eastAsiaTheme="minorHAnsi" w:hAnsi="Arial" w:cs="Arial"/>
          <w:sz w:val="20"/>
          <w:szCs w:val="20"/>
          <w:lang w:val="en-GB"/>
        </w:rPr>
        <w:t xml:space="preserve">. With a low standard error </w:t>
      </w:r>
      <w:r w:rsidR="00157EFF">
        <w:rPr>
          <w:rFonts w:ascii="Arial" w:eastAsiaTheme="minorHAnsi" w:hAnsi="Arial" w:cs="Arial"/>
          <w:sz w:val="20"/>
          <w:szCs w:val="20"/>
          <w:lang w:val="en-GB"/>
        </w:rPr>
        <w:t xml:space="preserve">relative to the slope </w:t>
      </w:r>
      <w:r>
        <w:rPr>
          <w:rFonts w:ascii="Arial" w:eastAsiaTheme="minorHAnsi" w:hAnsi="Arial" w:cs="Arial"/>
          <w:sz w:val="20"/>
          <w:szCs w:val="20"/>
          <w:lang w:val="en-GB"/>
        </w:rPr>
        <w:t>and the highest marginal R</w:t>
      </w:r>
      <w:r>
        <w:rPr>
          <w:rFonts w:ascii="Arial" w:eastAsiaTheme="minorHAnsi" w:hAnsi="Arial" w:cs="Arial"/>
          <w:sz w:val="20"/>
          <w:szCs w:val="20"/>
          <w:vertAlign w:val="superscript"/>
          <w:lang w:val="en-GB"/>
        </w:rPr>
        <w:t>2</w:t>
      </w:r>
      <w:r>
        <w:rPr>
          <w:rFonts w:ascii="Arial" w:eastAsiaTheme="minorHAnsi" w:hAnsi="Arial" w:cs="Arial"/>
          <w:sz w:val="20"/>
          <w:szCs w:val="20"/>
          <w:lang w:val="en-GB"/>
        </w:rPr>
        <w:t xml:space="preserve">, </w:t>
      </w:r>
      <w:r w:rsidR="00157EFF">
        <w:rPr>
          <w:rFonts w:ascii="Arial" w:eastAsiaTheme="minorHAnsi" w:hAnsi="Arial" w:cs="Arial"/>
          <w:sz w:val="20"/>
          <w:szCs w:val="20"/>
          <w:lang w:val="en-GB"/>
        </w:rPr>
        <w:t>intensive</w:t>
      </w:r>
      <w:r>
        <w:rPr>
          <w:rFonts w:ascii="Arial" w:eastAsiaTheme="minorHAnsi" w:hAnsi="Arial" w:cs="Arial"/>
          <w:sz w:val="20"/>
          <w:szCs w:val="20"/>
          <w:lang w:val="en-GB"/>
        </w:rPr>
        <w:t xml:space="preserve"> LUC shows the strongest relationship with </w:t>
      </w:r>
      <w:r w:rsidR="00157EFF">
        <w:rPr>
          <w:rFonts w:ascii="Arial" w:eastAsiaTheme="minorHAnsi" w:hAnsi="Arial" w:cs="Arial"/>
          <w:sz w:val="20"/>
          <w:szCs w:val="20"/>
          <w:lang w:val="en-GB"/>
        </w:rPr>
        <w:t>EUA</w:t>
      </w:r>
      <w:r w:rsidR="00AB2802">
        <w:rPr>
          <w:rFonts w:ascii="Arial" w:eastAsiaTheme="minorHAnsi" w:hAnsi="Arial" w:cs="Arial"/>
          <w:sz w:val="20"/>
          <w:szCs w:val="20"/>
          <w:lang w:val="en-GB"/>
        </w:rPr>
        <w:t xml:space="preserve"> (abandoned – N = 255; extensive – N = 247; intensive – N = 258).</w:t>
      </w:r>
    </w:p>
    <w:tbl>
      <w:tblPr>
        <w:tblStyle w:val="TableGrid"/>
        <w:tblpPr w:leftFromText="180" w:rightFromText="180" w:vertAnchor="text" w:horzAnchor="margin" w:tblpY="1"/>
        <w:tblW w:w="940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4"/>
        <w:gridCol w:w="1483"/>
        <w:gridCol w:w="40"/>
        <w:gridCol w:w="1510"/>
        <w:gridCol w:w="120"/>
        <w:gridCol w:w="1221"/>
        <w:gridCol w:w="92"/>
        <w:gridCol w:w="1255"/>
        <w:gridCol w:w="1080"/>
        <w:gridCol w:w="1175"/>
      </w:tblGrid>
      <w:tr w:rsidR="002A1CB0" w:rsidRPr="007D0248" w14:paraId="05BFB3E7" w14:textId="77777777" w:rsidTr="002F1703">
        <w:trPr>
          <w:trHeight w:val="799"/>
        </w:trPr>
        <w:tc>
          <w:tcPr>
            <w:tcW w:w="1424" w:type="dxa"/>
            <w:tcBorders>
              <w:bottom w:val="single" w:sz="4" w:space="0" w:color="auto"/>
            </w:tcBorders>
            <w:vAlign w:val="center"/>
          </w:tcPr>
          <w:p w14:paraId="7DF2C8C4" w14:textId="77777777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Land use</w:t>
            </w:r>
          </w:p>
        </w:tc>
        <w:tc>
          <w:tcPr>
            <w:tcW w:w="1523" w:type="dxa"/>
            <w:gridSpan w:val="2"/>
            <w:tcBorders>
              <w:bottom w:val="single" w:sz="4" w:space="0" w:color="auto"/>
            </w:tcBorders>
            <w:vAlign w:val="center"/>
          </w:tcPr>
          <w:p w14:paraId="660D0977" w14:textId="77777777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stimate</w:t>
            </w:r>
          </w:p>
        </w:tc>
        <w:tc>
          <w:tcPr>
            <w:tcW w:w="1510" w:type="dxa"/>
            <w:tcBorders>
              <w:bottom w:val="single" w:sz="4" w:space="0" w:color="auto"/>
            </w:tcBorders>
            <w:vAlign w:val="center"/>
          </w:tcPr>
          <w:p w14:paraId="1D30FF03" w14:textId="77777777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± SE of estimate</w:t>
            </w:r>
          </w:p>
        </w:tc>
        <w:tc>
          <w:tcPr>
            <w:tcW w:w="1341" w:type="dxa"/>
            <w:gridSpan w:val="2"/>
            <w:tcBorders>
              <w:bottom w:val="single" w:sz="4" w:space="0" w:color="auto"/>
            </w:tcBorders>
            <w:vAlign w:val="center"/>
          </w:tcPr>
          <w:p w14:paraId="7BB3D553" w14:textId="77777777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t-value</w:t>
            </w:r>
          </w:p>
        </w:tc>
        <w:tc>
          <w:tcPr>
            <w:tcW w:w="1347" w:type="dxa"/>
            <w:gridSpan w:val="2"/>
            <w:tcBorders>
              <w:bottom w:val="single" w:sz="4" w:space="0" w:color="auto"/>
            </w:tcBorders>
            <w:vAlign w:val="center"/>
          </w:tcPr>
          <w:p w14:paraId="3D0BDD0B" w14:textId="77777777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i/>
                <w:sz w:val="20"/>
                <w:szCs w:val="20"/>
                <w:lang w:val="en-GB"/>
              </w:rPr>
              <w:t>p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-valu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0B2BCDA2" w14:textId="77777777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M</w:t>
            </w:r>
          </w:p>
        </w:tc>
        <w:tc>
          <w:tcPr>
            <w:tcW w:w="1175" w:type="dxa"/>
            <w:tcBorders>
              <w:bottom w:val="single" w:sz="4" w:space="0" w:color="auto"/>
            </w:tcBorders>
            <w:vAlign w:val="center"/>
          </w:tcPr>
          <w:p w14:paraId="2A7C8324" w14:textId="77777777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C</w:t>
            </w:r>
          </w:p>
        </w:tc>
      </w:tr>
      <w:tr w:rsidR="002A1CB0" w:rsidRPr="007D0248" w14:paraId="07220D02" w14:textId="77777777" w:rsidTr="002F1703">
        <w:trPr>
          <w:trHeight w:val="81"/>
        </w:trPr>
        <w:tc>
          <w:tcPr>
            <w:tcW w:w="1424" w:type="dxa"/>
            <w:tcBorders>
              <w:bottom w:val="nil"/>
              <w:right w:val="nil"/>
            </w:tcBorders>
            <w:vAlign w:val="center"/>
          </w:tcPr>
          <w:p w14:paraId="266564C2" w14:textId="77777777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Abandoned</w:t>
            </w:r>
          </w:p>
        </w:tc>
        <w:tc>
          <w:tcPr>
            <w:tcW w:w="1483" w:type="dxa"/>
            <w:tcBorders>
              <w:bottom w:val="nil"/>
              <w:right w:val="nil"/>
            </w:tcBorders>
            <w:vAlign w:val="center"/>
          </w:tcPr>
          <w:p w14:paraId="1AD73707" w14:textId="1E45B010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</w:t>
            </w: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.61</w:t>
            </w:r>
          </w:p>
        </w:tc>
        <w:tc>
          <w:tcPr>
            <w:tcW w:w="1670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14:paraId="4D66C522" w14:textId="1C147AA6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20</w:t>
            </w:r>
          </w:p>
        </w:tc>
        <w:tc>
          <w:tcPr>
            <w:tcW w:w="1313" w:type="dxa"/>
            <w:gridSpan w:val="2"/>
            <w:tcBorders>
              <w:left w:val="nil"/>
              <w:bottom w:val="nil"/>
            </w:tcBorders>
            <w:vAlign w:val="center"/>
          </w:tcPr>
          <w:p w14:paraId="7AA58F07" w14:textId="505A7510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2.12</w:t>
            </w:r>
          </w:p>
        </w:tc>
        <w:tc>
          <w:tcPr>
            <w:tcW w:w="1255" w:type="dxa"/>
            <w:tcBorders>
              <w:left w:val="nil"/>
              <w:bottom w:val="nil"/>
            </w:tcBorders>
            <w:vAlign w:val="center"/>
          </w:tcPr>
          <w:p w14:paraId="3C6CEC0A" w14:textId="08E51858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3</w:t>
            </w:r>
          </w:p>
        </w:tc>
        <w:tc>
          <w:tcPr>
            <w:tcW w:w="1080" w:type="dxa"/>
            <w:tcBorders>
              <w:left w:val="nil"/>
              <w:bottom w:val="nil"/>
            </w:tcBorders>
            <w:vAlign w:val="center"/>
          </w:tcPr>
          <w:p w14:paraId="39A81612" w14:textId="1F4E5ECC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1</w:t>
            </w:r>
          </w:p>
        </w:tc>
        <w:tc>
          <w:tcPr>
            <w:tcW w:w="1175" w:type="dxa"/>
            <w:tcBorders>
              <w:left w:val="nil"/>
              <w:bottom w:val="nil"/>
            </w:tcBorders>
            <w:vAlign w:val="center"/>
          </w:tcPr>
          <w:p w14:paraId="00639399" w14:textId="5C481981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10</w:t>
            </w:r>
          </w:p>
        </w:tc>
      </w:tr>
      <w:tr w:rsidR="002A1CB0" w:rsidRPr="007D0248" w14:paraId="0C6FE911" w14:textId="77777777" w:rsidTr="002F1703">
        <w:trPr>
          <w:trHeight w:val="81"/>
        </w:trPr>
        <w:tc>
          <w:tcPr>
            <w:tcW w:w="1424" w:type="dxa"/>
            <w:tcBorders>
              <w:top w:val="nil"/>
              <w:bottom w:val="nil"/>
              <w:right w:val="nil"/>
            </w:tcBorders>
            <w:vAlign w:val="center"/>
          </w:tcPr>
          <w:p w14:paraId="4059B096" w14:textId="77777777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xtensive</w:t>
            </w:r>
          </w:p>
        </w:tc>
        <w:tc>
          <w:tcPr>
            <w:tcW w:w="1483" w:type="dxa"/>
            <w:tcBorders>
              <w:top w:val="nil"/>
              <w:bottom w:val="nil"/>
              <w:right w:val="nil"/>
            </w:tcBorders>
            <w:vAlign w:val="center"/>
          </w:tcPr>
          <w:p w14:paraId="4BD84ED0" w14:textId="591F32C5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01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4546F" w14:textId="04F01795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9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237FC1D" w14:textId="30E567BB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13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</w:tcBorders>
            <w:vAlign w:val="center"/>
          </w:tcPr>
          <w:p w14:paraId="68CFE3E9" w14:textId="277EF3DA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9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14:paraId="0A6759C2" w14:textId="6B186572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center"/>
          </w:tcPr>
          <w:p w14:paraId="39EB2179" w14:textId="7FB87356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5</w:t>
            </w:r>
          </w:p>
        </w:tc>
      </w:tr>
      <w:tr w:rsidR="002A1CB0" w:rsidRPr="007D0248" w14:paraId="01A7DA1F" w14:textId="77777777" w:rsidTr="002F1703">
        <w:trPr>
          <w:trHeight w:val="76"/>
        </w:trPr>
        <w:tc>
          <w:tcPr>
            <w:tcW w:w="142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C4CD6F1" w14:textId="77777777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Intensive</w:t>
            </w:r>
          </w:p>
        </w:tc>
        <w:tc>
          <w:tcPr>
            <w:tcW w:w="148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ADEA401" w14:textId="11623F04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6179.11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46AD00" w14:textId="6BB3EDC4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942.18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467D5E9" w14:textId="57C9D87A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3.18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E85F755" w14:textId="68618E5A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46E2763" w14:textId="554512AF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4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0E9BA95" w14:textId="35409459" w:rsidR="002A1CB0" w:rsidRPr="007D0248" w:rsidRDefault="002A1CB0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9</w:t>
            </w:r>
          </w:p>
        </w:tc>
      </w:tr>
    </w:tbl>
    <w:p w14:paraId="3B058A39" w14:textId="28504949" w:rsidR="007D0248" w:rsidRDefault="007D0248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</w:p>
    <w:p w14:paraId="2B184C5D" w14:textId="6E9372D5" w:rsidR="002F1703" w:rsidRPr="002F1703" w:rsidRDefault="002F1703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sz w:val="22"/>
          <w:szCs w:val="20"/>
        </w:rPr>
      </w:pPr>
      <w:r w:rsidRPr="002F1703">
        <w:rPr>
          <w:rFonts w:ascii="Arial" w:eastAsiaTheme="minorHAnsi" w:hAnsi="Arial" w:cs="Arial"/>
          <w:b/>
          <w:sz w:val="22"/>
          <w:szCs w:val="20"/>
        </w:rPr>
        <w:t xml:space="preserve">Appendix 6.3 </w:t>
      </w:r>
      <w:r w:rsidRPr="002F1703">
        <w:rPr>
          <w:rFonts w:ascii="Arial" w:eastAsiaTheme="minorHAnsi" w:hAnsi="Arial" w:cs="Arial"/>
          <w:sz w:val="22"/>
          <w:szCs w:val="20"/>
        </w:rPr>
        <w:t xml:space="preserve">– Examining the impact of location as a predictor of LUC </w:t>
      </w:r>
    </w:p>
    <w:p w14:paraId="29A93E0E" w14:textId="6A07C4C2" w:rsidR="002F1703" w:rsidRDefault="002F1703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sz w:val="20"/>
          <w:szCs w:val="20"/>
        </w:rPr>
      </w:pPr>
    </w:p>
    <w:p w14:paraId="478B4EDF" w14:textId="21675D4C" w:rsidR="002F1703" w:rsidRPr="007D0248" w:rsidRDefault="002F1703" w:rsidP="002F1703">
      <w:pPr>
        <w:autoSpaceDE w:val="0"/>
        <w:autoSpaceDN w:val="0"/>
        <w:adjustRightInd w:val="0"/>
        <w:rPr>
          <w:rFonts w:ascii="Arial" w:eastAsiaTheme="minorHAnsi" w:hAnsi="Arial" w:cs="Arial"/>
          <w:b/>
          <w:sz w:val="20"/>
          <w:szCs w:val="20"/>
          <w:lang w:val="en-GB"/>
        </w:rPr>
      </w:pPr>
      <w:r>
        <w:rPr>
          <w:rFonts w:ascii="Arial" w:eastAsiaTheme="minorHAnsi" w:hAnsi="Arial" w:cs="Arial"/>
          <w:b/>
          <w:sz w:val="20"/>
          <w:szCs w:val="20"/>
          <w:lang w:val="en-GB"/>
        </w:rPr>
        <w:t xml:space="preserve">Appendix 6.3.1 </w:t>
      </w:r>
      <w:r w:rsidRPr="007D0248">
        <w:rPr>
          <w:rFonts w:ascii="Arial" w:eastAsiaTheme="minorHAnsi" w:hAnsi="Arial" w:cs="Arial"/>
          <w:sz w:val="20"/>
          <w:szCs w:val="20"/>
          <w:lang w:val="en-GB"/>
        </w:rPr>
        <w:t xml:space="preserve">– </w:t>
      </w:r>
      <w:r w:rsidR="00EE53B9" w:rsidRPr="003759F2">
        <w:rPr>
          <w:rFonts w:ascii="Arial" w:eastAsiaTheme="minorHAnsi" w:hAnsi="Arial" w:cs="Arial"/>
          <w:b/>
          <w:sz w:val="20"/>
          <w:szCs w:val="20"/>
          <w:lang w:val="en-GB"/>
        </w:rPr>
        <w:t>Models includ</w:t>
      </w:r>
      <w:r w:rsidR="003759F2" w:rsidRPr="003759F2">
        <w:rPr>
          <w:rFonts w:ascii="Arial" w:eastAsiaTheme="minorHAnsi" w:hAnsi="Arial" w:cs="Arial"/>
          <w:b/>
          <w:sz w:val="20"/>
          <w:szCs w:val="20"/>
          <w:lang w:val="en-GB"/>
        </w:rPr>
        <w:t>ing</w:t>
      </w:r>
      <w:r w:rsidR="00EE53B9" w:rsidRPr="003759F2">
        <w:rPr>
          <w:rFonts w:ascii="Arial" w:eastAsiaTheme="minorHAnsi" w:hAnsi="Arial" w:cs="Arial"/>
          <w:b/>
          <w:sz w:val="20"/>
          <w:szCs w:val="20"/>
          <w:lang w:val="en-GB"/>
        </w:rPr>
        <w:t xml:space="preserve"> cell </w:t>
      </w:r>
      <w:r w:rsidR="003759F2" w:rsidRPr="003759F2">
        <w:rPr>
          <w:rFonts w:ascii="Arial" w:eastAsiaTheme="minorHAnsi" w:hAnsi="Arial" w:cs="Arial"/>
          <w:b/>
          <w:sz w:val="20"/>
          <w:szCs w:val="20"/>
          <w:lang w:val="en-GB"/>
        </w:rPr>
        <w:t xml:space="preserve">as a random effect </w:t>
      </w:r>
      <w:r w:rsidR="00EE53B9" w:rsidRPr="003759F2">
        <w:rPr>
          <w:rFonts w:ascii="Arial" w:eastAsiaTheme="minorHAnsi" w:hAnsi="Arial" w:cs="Arial"/>
          <w:b/>
          <w:sz w:val="20"/>
          <w:szCs w:val="20"/>
          <w:lang w:val="en-GB"/>
        </w:rPr>
        <w:t xml:space="preserve">show less error </w:t>
      </w:r>
      <w:r w:rsidR="003759F2" w:rsidRPr="003759F2">
        <w:rPr>
          <w:rFonts w:ascii="Arial" w:eastAsiaTheme="minorHAnsi" w:hAnsi="Arial" w:cs="Arial"/>
          <w:b/>
          <w:sz w:val="20"/>
          <w:szCs w:val="20"/>
          <w:lang w:val="en-GB"/>
        </w:rPr>
        <w:t>and increased model fit (R</w:t>
      </w:r>
      <w:r w:rsidR="003759F2" w:rsidRPr="003759F2">
        <w:rPr>
          <w:rFonts w:ascii="Arial" w:eastAsiaTheme="minorHAnsi" w:hAnsi="Arial" w:cs="Arial"/>
          <w:b/>
          <w:sz w:val="20"/>
          <w:szCs w:val="20"/>
          <w:vertAlign w:val="superscript"/>
          <w:lang w:val="en-GB"/>
        </w:rPr>
        <w:t>2</w:t>
      </w:r>
      <w:r w:rsidR="003759F2" w:rsidRPr="003759F2">
        <w:rPr>
          <w:rFonts w:ascii="Arial" w:eastAsiaTheme="minorHAnsi" w:hAnsi="Arial" w:cs="Arial"/>
          <w:b/>
          <w:sz w:val="20"/>
          <w:szCs w:val="20"/>
          <w:lang w:val="en-GB"/>
        </w:rPr>
        <w:t xml:space="preserve">C). </w:t>
      </w:r>
    </w:p>
    <w:tbl>
      <w:tblPr>
        <w:tblStyle w:val="TableGrid"/>
        <w:tblpPr w:leftFromText="180" w:rightFromText="180" w:vertAnchor="text" w:horzAnchor="margin" w:tblpY="1"/>
        <w:tblW w:w="1008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2"/>
        <w:gridCol w:w="1316"/>
        <w:gridCol w:w="1152"/>
        <w:gridCol w:w="1530"/>
        <w:gridCol w:w="1170"/>
        <w:gridCol w:w="1170"/>
        <w:gridCol w:w="1080"/>
        <w:gridCol w:w="1260"/>
      </w:tblGrid>
      <w:tr w:rsidR="002F1703" w:rsidRPr="007D0248" w14:paraId="5BCF950F" w14:textId="77777777" w:rsidTr="00A67E8D">
        <w:trPr>
          <w:trHeight w:val="799"/>
        </w:trPr>
        <w:tc>
          <w:tcPr>
            <w:tcW w:w="1402" w:type="dxa"/>
            <w:tcBorders>
              <w:bottom w:val="single" w:sz="4" w:space="0" w:color="auto"/>
            </w:tcBorders>
            <w:vAlign w:val="center"/>
          </w:tcPr>
          <w:p w14:paraId="101D4733" w14:textId="4E4AB798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 xml:space="preserve">Event </w:t>
            </w:r>
          </w:p>
        </w:tc>
        <w:tc>
          <w:tcPr>
            <w:tcW w:w="1316" w:type="dxa"/>
            <w:tcBorders>
              <w:bottom w:val="single" w:sz="4" w:space="0" w:color="auto"/>
              <w:right w:val="nil"/>
            </w:tcBorders>
            <w:vAlign w:val="center"/>
          </w:tcPr>
          <w:p w14:paraId="465D953B" w14:textId="09AB14E3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Land use</w:t>
            </w:r>
          </w:p>
        </w:tc>
        <w:tc>
          <w:tcPr>
            <w:tcW w:w="115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F32D892" w14:textId="77777777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stimate</w:t>
            </w:r>
          </w:p>
        </w:tc>
        <w:tc>
          <w:tcPr>
            <w:tcW w:w="153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CAB0E3D" w14:textId="77777777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± SE of estimate</w:t>
            </w: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94E12A7" w14:textId="77777777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t-value</w:t>
            </w: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32E5801" w14:textId="77777777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i/>
                <w:sz w:val="20"/>
                <w:szCs w:val="20"/>
                <w:lang w:val="en-GB"/>
              </w:rPr>
              <w:t>p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-value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3F2CED8" w14:textId="77777777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M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</w:tcBorders>
            <w:vAlign w:val="center"/>
          </w:tcPr>
          <w:p w14:paraId="34F5FBF4" w14:textId="77777777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C</w:t>
            </w:r>
          </w:p>
        </w:tc>
      </w:tr>
      <w:tr w:rsidR="002F1703" w:rsidRPr="007D0248" w14:paraId="78741CB4" w14:textId="77777777" w:rsidTr="002F1703">
        <w:trPr>
          <w:trHeight w:val="268"/>
        </w:trPr>
        <w:tc>
          <w:tcPr>
            <w:tcW w:w="1402" w:type="dxa"/>
            <w:vMerge w:val="restart"/>
            <w:tcBorders>
              <w:right w:val="nil"/>
            </w:tcBorders>
            <w:vAlign w:val="center"/>
          </w:tcPr>
          <w:p w14:paraId="34364B8B" w14:textId="751520AD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SUC</w:t>
            </w:r>
          </w:p>
        </w:tc>
        <w:tc>
          <w:tcPr>
            <w:tcW w:w="1316" w:type="dxa"/>
            <w:tcBorders>
              <w:bottom w:val="nil"/>
              <w:right w:val="nil"/>
            </w:tcBorders>
            <w:vAlign w:val="center"/>
          </w:tcPr>
          <w:p w14:paraId="45963CFC" w14:textId="3BFCB7A1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Abandoned</w:t>
            </w:r>
          </w:p>
        </w:tc>
        <w:tc>
          <w:tcPr>
            <w:tcW w:w="1152" w:type="dxa"/>
            <w:tcBorders>
              <w:left w:val="nil"/>
              <w:bottom w:val="nil"/>
              <w:right w:val="nil"/>
            </w:tcBorders>
            <w:vAlign w:val="center"/>
          </w:tcPr>
          <w:p w14:paraId="2FAE75E6" w14:textId="439A55C4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5.11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  <w:vAlign w:val="center"/>
          </w:tcPr>
          <w:p w14:paraId="52EDD70A" w14:textId="3D4EB565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68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  <w:vAlign w:val="center"/>
          </w:tcPr>
          <w:p w14:paraId="095F7659" w14:textId="7BB6E646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7.47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  <w:vAlign w:val="center"/>
          </w:tcPr>
          <w:p w14:paraId="2E4BF466" w14:textId="1EB18662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  <w:vAlign w:val="center"/>
          </w:tcPr>
          <w:p w14:paraId="32EBAC25" w14:textId="6D00A640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4</w:t>
            </w:r>
          </w:p>
        </w:tc>
        <w:tc>
          <w:tcPr>
            <w:tcW w:w="1260" w:type="dxa"/>
            <w:tcBorders>
              <w:left w:val="nil"/>
              <w:bottom w:val="nil"/>
            </w:tcBorders>
            <w:vAlign w:val="center"/>
          </w:tcPr>
          <w:p w14:paraId="1637DF09" w14:textId="13CD80A3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48</w:t>
            </w:r>
          </w:p>
        </w:tc>
      </w:tr>
      <w:tr w:rsidR="002F1703" w:rsidRPr="007D0248" w14:paraId="2894DEBA" w14:textId="77777777" w:rsidTr="002F1703">
        <w:trPr>
          <w:trHeight w:val="81"/>
        </w:trPr>
        <w:tc>
          <w:tcPr>
            <w:tcW w:w="1402" w:type="dxa"/>
            <w:vMerge/>
            <w:tcBorders>
              <w:right w:val="nil"/>
            </w:tcBorders>
            <w:vAlign w:val="center"/>
          </w:tcPr>
          <w:p w14:paraId="7FAB2817" w14:textId="28479A78" w:rsidR="002F1703" w:rsidRDefault="002F1703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16" w:type="dxa"/>
            <w:tcBorders>
              <w:top w:val="nil"/>
              <w:bottom w:val="nil"/>
              <w:right w:val="nil"/>
            </w:tcBorders>
            <w:vAlign w:val="center"/>
          </w:tcPr>
          <w:p w14:paraId="197E2DB0" w14:textId="275980A7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xtensive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B7C00" w14:textId="50FF443A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0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0D549" w14:textId="1267F100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2F75C" w14:textId="10712BB3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1.3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853D9" w14:textId="637F758C" w:rsidR="002F1703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573FD" w14:textId="394D4FE7" w:rsidR="002F1703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</w:tcBorders>
            <w:vAlign w:val="center"/>
          </w:tcPr>
          <w:p w14:paraId="04CF87AE" w14:textId="5422DEA3" w:rsidR="002F1703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52</w:t>
            </w:r>
          </w:p>
        </w:tc>
      </w:tr>
      <w:tr w:rsidR="00A67E8D" w:rsidRPr="007D0248" w14:paraId="124997D8" w14:textId="77777777" w:rsidTr="00A67E8D">
        <w:trPr>
          <w:trHeight w:val="76"/>
        </w:trPr>
        <w:tc>
          <w:tcPr>
            <w:tcW w:w="1402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53D5278E" w14:textId="422AEEC9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16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231481B" w14:textId="0E447FC9" w:rsidR="002F1703" w:rsidRPr="007D0248" w:rsidRDefault="002F1703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Intensiv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A81909" w14:textId="39D54EDB" w:rsidR="002F1703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089.5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D55765" w14:textId="460284E7" w:rsidR="002F1703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331.9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869176" w14:textId="7D1C96E4" w:rsidR="002F1703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6.3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87388E" w14:textId="7DD47575" w:rsidR="002F1703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916D82" w14:textId="7D3D7DDE" w:rsidR="002F1703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E2310D5" w14:textId="18B6A956" w:rsidR="002F1703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96</w:t>
            </w:r>
          </w:p>
        </w:tc>
      </w:tr>
      <w:tr w:rsidR="00A67E8D" w:rsidRPr="007D0248" w14:paraId="4C1DE965" w14:textId="77777777" w:rsidTr="00A67E8D">
        <w:trPr>
          <w:trHeight w:val="76"/>
        </w:trPr>
        <w:tc>
          <w:tcPr>
            <w:tcW w:w="1402" w:type="dxa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14:paraId="76A36772" w14:textId="11E97DE6" w:rsidR="00A67E8D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UA</w:t>
            </w:r>
          </w:p>
        </w:tc>
        <w:tc>
          <w:tcPr>
            <w:tcW w:w="1316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75C46D95" w14:textId="1BDE29E4" w:rsidR="00A67E8D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Abandoned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ACDFFF" w14:textId="1E613CE9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2.59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19FEA6" w14:textId="0FFAD9E1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85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4AE4F2" w14:textId="54EC1A7C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3.05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3DEC0F" w14:textId="00CD0C0E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95EB9D" w14:textId="2E1B756B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27CE304" w14:textId="09590D14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29</w:t>
            </w:r>
          </w:p>
        </w:tc>
      </w:tr>
      <w:tr w:rsidR="00A67E8D" w:rsidRPr="007D0248" w14:paraId="255F4E39" w14:textId="77777777" w:rsidTr="00A67E8D">
        <w:trPr>
          <w:trHeight w:val="76"/>
        </w:trPr>
        <w:tc>
          <w:tcPr>
            <w:tcW w:w="1402" w:type="dxa"/>
            <w:vMerge/>
            <w:tcBorders>
              <w:right w:val="nil"/>
            </w:tcBorders>
            <w:vAlign w:val="center"/>
          </w:tcPr>
          <w:p w14:paraId="66611875" w14:textId="77777777" w:rsidR="00A67E8D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16" w:type="dxa"/>
            <w:tcBorders>
              <w:top w:val="nil"/>
              <w:bottom w:val="nil"/>
              <w:right w:val="nil"/>
            </w:tcBorders>
            <w:vAlign w:val="center"/>
          </w:tcPr>
          <w:p w14:paraId="35F4353E" w14:textId="4C0110CD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xtensive</w:t>
            </w:r>
          </w:p>
        </w:tc>
        <w:tc>
          <w:tcPr>
            <w:tcW w:w="1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B6536" w14:textId="6DCB1808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0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6B2B7" w14:textId="1C408CC8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2F81E" w14:textId="74FF1192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5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53E15" w14:textId="78ADBE44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6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BABC1" w14:textId="23428831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</w:tcBorders>
            <w:vAlign w:val="center"/>
          </w:tcPr>
          <w:p w14:paraId="1E28FC2F" w14:textId="1C0D5200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54</w:t>
            </w:r>
          </w:p>
        </w:tc>
      </w:tr>
      <w:tr w:rsidR="00A67E8D" w:rsidRPr="007D0248" w14:paraId="5300B951" w14:textId="77777777" w:rsidTr="00A67E8D">
        <w:trPr>
          <w:trHeight w:val="76"/>
        </w:trPr>
        <w:tc>
          <w:tcPr>
            <w:tcW w:w="1402" w:type="dxa"/>
            <w:vMerge/>
            <w:tcBorders>
              <w:bottom w:val="single" w:sz="4" w:space="0" w:color="auto"/>
              <w:right w:val="nil"/>
            </w:tcBorders>
            <w:vAlign w:val="center"/>
          </w:tcPr>
          <w:p w14:paraId="4F59B236" w14:textId="77777777" w:rsidR="00A67E8D" w:rsidRPr="007D0248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1316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F16AEB7" w14:textId="36C18363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Intensiv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3967F0" w14:textId="0B9D6CDF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6204.7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554AA4" w14:textId="29F8E11F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620.31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1D3100" w14:textId="6DE0A7E4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0.00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ED820E" w14:textId="441228F2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00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A2F746" w14:textId="2C477FAC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2F52E5F" w14:textId="3DE032C4" w:rsidR="00A67E8D" w:rsidRDefault="00A67E8D" w:rsidP="002F170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77</w:t>
            </w:r>
          </w:p>
        </w:tc>
      </w:tr>
    </w:tbl>
    <w:p w14:paraId="65253C7B" w14:textId="011BB765" w:rsidR="002F1703" w:rsidRDefault="002F1703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</w:p>
    <w:p w14:paraId="73395725" w14:textId="386A8F23" w:rsidR="002F1703" w:rsidRPr="00762B40" w:rsidRDefault="002F1703" w:rsidP="003759F2">
      <w:pPr>
        <w:spacing w:line="360" w:lineRule="auto"/>
        <w:jc w:val="center"/>
        <w:rPr>
          <w:rFonts w:ascii="Arial" w:hAnsi="Arial" w:cs="Arial"/>
          <w:color w:val="000000" w:themeColor="text1"/>
          <w:sz w:val="22"/>
          <w:lang w:val="en-GB"/>
        </w:rPr>
      </w:pPr>
      <w:r w:rsidRPr="00762B40">
        <w:rPr>
          <w:rFonts w:ascii="Arial" w:hAnsi="Arial" w:cs="Arial"/>
          <w:noProof/>
          <w:color w:val="000000" w:themeColor="text1"/>
          <w:sz w:val="22"/>
          <w:lang w:val="en-GB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9B68C01" wp14:editId="703A9052">
                <wp:simplePos x="0" y="0"/>
                <wp:positionH relativeFrom="column">
                  <wp:posOffset>773625</wp:posOffset>
                </wp:positionH>
                <wp:positionV relativeFrom="paragraph">
                  <wp:posOffset>167190</wp:posOffset>
                </wp:positionV>
                <wp:extent cx="3156438" cy="367991"/>
                <wp:effectExtent l="0" t="0" r="6350" b="635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6438" cy="367991"/>
                          <a:chOff x="0" y="0"/>
                          <a:chExt cx="3490332" cy="367991"/>
                        </a:xfrm>
                      </wpg:grpSpPr>
                      <wps:wsp>
                        <wps:cNvPr id="32" name="Text Box 32"/>
                        <wps:cNvSpPr txBox="1"/>
                        <wps:spPr>
                          <a:xfrm>
                            <a:off x="0" y="0"/>
                            <a:ext cx="434340" cy="36754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3C9E2BB" w14:textId="77777777" w:rsidR="006D1258" w:rsidRPr="00BE72A2" w:rsidRDefault="006D1258" w:rsidP="002F1703">
                              <w:pPr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BE72A2">
                                <w:rPr>
                                  <w:rFonts w:ascii="Arial" w:hAnsi="Arial" w:cs="Arial"/>
                                  <w:b/>
                                </w:rPr>
                                <w:t>a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3055434" y="55756"/>
                            <a:ext cx="434898" cy="3122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C54BFCA" w14:textId="77777777" w:rsidR="006D1258" w:rsidRPr="00BE72A2" w:rsidRDefault="006D1258" w:rsidP="002F1703">
                              <w:pPr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b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9B68C01" id="Group 31" o:spid="_x0000_s1026" style="position:absolute;left:0;text-align:left;margin-left:60.9pt;margin-top:13.15pt;width:248.55pt;height:29pt;z-index:251659264;mso-width-relative:margin" coordsize="34903,367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2" o:spid="_x0000_s1027" type="#_x0000_t202" style="position:absolute;width:4343;height:36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" fillcolor="white [3201]" stroked="f" strokeweight=".5pt">
                  <v:textbox>
                    <w:txbxContent>
                      <w:p w14:paraId="53C9E2BB" w14:textId="77777777" w:rsidR="006D1258" w:rsidRPr="00BE72A2" w:rsidRDefault="006D1258" w:rsidP="002F1703">
                        <w:pPr>
                          <w:rPr>
                            <w:rFonts w:ascii="Arial" w:hAnsi="Arial" w:cs="Arial"/>
                            <w:b/>
                          </w:rPr>
                        </w:pPr>
                        <w:r w:rsidRPr="00BE72A2">
                          <w:rPr>
                            <w:rFonts w:ascii="Arial" w:hAnsi="Arial" w:cs="Arial"/>
                            <w:b/>
                          </w:rPr>
                          <w:t>a.</w:t>
                        </w:r>
                      </w:p>
                    </w:txbxContent>
                  </v:textbox>
                </v:shape>
                <v:shape id="Text Box 33" o:spid="_x0000_s1028" type="#_x0000_t202" style="position:absolute;left:30554;top:557;width:4349;height:31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" fillcolor="white [3201]" stroked="f" strokeweight=".5pt">
                  <v:textbox>
                    <w:txbxContent>
                      <w:p w14:paraId="7C54BFCA" w14:textId="77777777" w:rsidR="006D1258" w:rsidRPr="00BE72A2" w:rsidRDefault="006D1258" w:rsidP="002F1703">
                        <w:pPr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b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762B40">
        <w:rPr>
          <w:rFonts w:ascii="Arial" w:hAnsi="Arial" w:cs="Arial"/>
          <w:noProof/>
          <w:color w:val="000000" w:themeColor="text1"/>
          <w:sz w:val="22"/>
          <w:lang w:val="en-GB"/>
        </w:rPr>
        <w:drawing>
          <wp:inline distT="0" distB="0" distL="0" distR="0" wp14:anchorId="67A90AE1" wp14:editId="551DBED8">
            <wp:extent cx="5011615" cy="2631098"/>
            <wp:effectExtent l="0" t="0" r="5080" b="0"/>
            <wp:docPr id="27" name="Picture 2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ncreasecellpanelfi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7790" cy="265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27FCB" w14:textId="404BB0CF" w:rsidR="00AB2802" w:rsidRDefault="002F1703" w:rsidP="002F1703">
      <w:pPr>
        <w:pStyle w:val="Caption"/>
        <w:spacing w:after="0"/>
        <w:rPr>
          <w:rFonts w:ascii="Arial" w:hAnsi="Arial" w:cs="Arial"/>
          <w:i w:val="0"/>
          <w:color w:val="000000" w:themeColor="text1"/>
          <w:sz w:val="20"/>
          <w:szCs w:val="20"/>
          <w:lang w:val="en-GB"/>
        </w:rPr>
      </w:pPr>
      <w:r>
        <w:rPr>
          <w:rFonts w:ascii="Arial" w:hAnsi="Arial" w:cs="Arial"/>
          <w:b/>
          <w:i w:val="0"/>
          <w:color w:val="000000" w:themeColor="text1"/>
          <w:sz w:val="20"/>
          <w:szCs w:val="20"/>
          <w:lang w:val="en-GB"/>
        </w:rPr>
        <w:t>Appendix 6.3.2</w:t>
      </w:r>
      <w:r w:rsidRPr="00762B40">
        <w:rPr>
          <w:rFonts w:ascii="Arial" w:hAnsi="Arial" w:cs="Arial"/>
          <w:b/>
          <w:i w:val="0"/>
          <w:color w:val="000000" w:themeColor="text1"/>
          <w:sz w:val="20"/>
          <w:szCs w:val="20"/>
          <w:lang w:val="en-GB"/>
        </w:rPr>
        <w:t xml:space="preserve"> –</w:t>
      </w:r>
      <w:r w:rsidRPr="00762B40">
        <w:rPr>
          <w:rFonts w:ascii="Arial" w:hAnsi="Arial" w:cs="Arial"/>
          <w:i w:val="0"/>
          <w:color w:val="000000" w:themeColor="text1"/>
          <w:sz w:val="20"/>
          <w:szCs w:val="20"/>
          <w:lang w:val="en-GB"/>
        </w:rPr>
        <w:t xml:space="preserve"> </w:t>
      </w:r>
      <w:r w:rsidRPr="002F1703">
        <w:rPr>
          <w:rFonts w:ascii="Arial" w:hAnsi="Arial" w:cs="Arial"/>
          <w:b/>
          <w:i w:val="0"/>
          <w:color w:val="000000" w:themeColor="text1"/>
          <w:sz w:val="20"/>
          <w:szCs w:val="20"/>
          <w:lang w:val="en-GB"/>
        </w:rPr>
        <w:t>Figure depicting average abandoned land area per year per cell (a) aggregated by grid and (b) shown for all cells increasing in abandoned land cover</w:t>
      </w:r>
      <w:r w:rsidRPr="00762B40">
        <w:rPr>
          <w:rFonts w:ascii="Arial" w:hAnsi="Arial" w:cs="Arial"/>
          <w:i w:val="0"/>
          <w:color w:val="000000" w:themeColor="text1"/>
          <w:sz w:val="20"/>
          <w:szCs w:val="20"/>
          <w:lang w:val="en-GB"/>
        </w:rPr>
        <w:t>. Scale of y-axis different for effective visualisation – two graphs should not be compared directly. Raw data used solely for visualisation purposes.</w:t>
      </w:r>
    </w:p>
    <w:p w14:paraId="79A3BA0F" w14:textId="3273FDEF" w:rsidR="00115E9B" w:rsidRPr="00E63F4B" w:rsidRDefault="00115E9B" w:rsidP="00115E9B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  <w:lang w:val="en-GB"/>
        </w:rPr>
      </w:pPr>
      <w:r>
        <w:rPr>
          <w:rFonts w:ascii="Arial" w:eastAsiaTheme="minorHAnsi" w:hAnsi="Arial" w:cs="Arial"/>
          <w:b/>
          <w:sz w:val="20"/>
          <w:szCs w:val="20"/>
          <w:lang w:val="en-GB"/>
        </w:rPr>
        <w:lastRenderedPageBreak/>
        <w:t xml:space="preserve">Appendix 6.4 </w:t>
      </w:r>
      <w:r w:rsidRPr="007D0248">
        <w:rPr>
          <w:rFonts w:ascii="Arial" w:eastAsiaTheme="minorHAnsi" w:hAnsi="Arial" w:cs="Arial"/>
          <w:sz w:val="20"/>
          <w:szCs w:val="20"/>
          <w:lang w:val="en-GB"/>
        </w:rPr>
        <w:t xml:space="preserve">– </w:t>
      </w:r>
      <w:r>
        <w:rPr>
          <w:rFonts w:ascii="Arial" w:eastAsiaTheme="minorHAnsi" w:hAnsi="Arial" w:cs="Arial"/>
          <w:b/>
          <w:sz w:val="20"/>
          <w:szCs w:val="20"/>
          <w:lang w:val="en-GB"/>
        </w:rPr>
        <w:t xml:space="preserve">The </w:t>
      </w:r>
      <w:r w:rsidR="00E63F4B">
        <w:rPr>
          <w:rFonts w:ascii="Arial" w:eastAsiaTheme="minorHAnsi" w:hAnsi="Arial" w:cs="Arial"/>
          <w:b/>
          <w:sz w:val="20"/>
          <w:szCs w:val="20"/>
          <w:lang w:val="en-GB"/>
        </w:rPr>
        <w:t>amount o</w:t>
      </w:r>
      <w:r>
        <w:rPr>
          <w:rFonts w:ascii="Arial" w:eastAsiaTheme="minorHAnsi" w:hAnsi="Arial" w:cs="Arial"/>
          <w:b/>
          <w:sz w:val="20"/>
          <w:szCs w:val="20"/>
          <w:lang w:val="en-GB"/>
        </w:rPr>
        <w:t>f land transitioning to abandoned and extensive land from intensive land decreased following SUC</w:t>
      </w:r>
      <w:r>
        <w:rPr>
          <w:rFonts w:ascii="Arial" w:eastAsiaTheme="minorHAnsi" w:hAnsi="Arial" w:cs="Arial"/>
          <w:sz w:val="20"/>
          <w:szCs w:val="20"/>
          <w:lang w:val="en-GB"/>
        </w:rPr>
        <w:t xml:space="preserve">. </w:t>
      </w:r>
      <w:r w:rsidR="00E63F4B">
        <w:rPr>
          <w:rFonts w:ascii="Arial" w:eastAsiaTheme="minorHAnsi" w:hAnsi="Arial" w:cs="Arial"/>
          <w:sz w:val="20"/>
          <w:szCs w:val="20"/>
          <w:lang w:val="en-GB"/>
        </w:rPr>
        <w:t>The direction for the transition to extensive land is likely arbitrary due to the large error relative to the slope (N = 258).</w:t>
      </w:r>
    </w:p>
    <w:tbl>
      <w:tblPr>
        <w:tblStyle w:val="TableGrid"/>
        <w:tblpPr w:leftFromText="180" w:rightFromText="180" w:vertAnchor="text" w:horzAnchor="margin" w:tblpY="1"/>
        <w:tblW w:w="940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4"/>
        <w:gridCol w:w="1483"/>
        <w:gridCol w:w="40"/>
        <w:gridCol w:w="1510"/>
        <w:gridCol w:w="120"/>
        <w:gridCol w:w="1221"/>
        <w:gridCol w:w="92"/>
        <w:gridCol w:w="1255"/>
        <w:gridCol w:w="1080"/>
        <w:gridCol w:w="1175"/>
      </w:tblGrid>
      <w:tr w:rsidR="003759F2" w:rsidRPr="007D0248" w14:paraId="39595AAB" w14:textId="77777777" w:rsidTr="006D1258">
        <w:trPr>
          <w:trHeight w:val="799"/>
        </w:trPr>
        <w:tc>
          <w:tcPr>
            <w:tcW w:w="1424" w:type="dxa"/>
            <w:tcBorders>
              <w:bottom w:val="single" w:sz="4" w:space="0" w:color="auto"/>
            </w:tcBorders>
            <w:vAlign w:val="center"/>
          </w:tcPr>
          <w:p w14:paraId="4C68FDE1" w14:textId="70338EA5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Land use</w:t>
            </w: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 xml:space="preserve"> transition</w:t>
            </w:r>
          </w:p>
        </w:tc>
        <w:tc>
          <w:tcPr>
            <w:tcW w:w="1523" w:type="dxa"/>
            <w:gridSpan w:val="2"/>
            <w:tcBorders>
              <w:bottom w:val="single" w:sz="4" w:space="0" w:color="auto"/>
            </w:tcBorders>
            <w:vAlign w:val="center"/>
          </w:tcPr>
          <w:p w14:paraId="72E08AE9" w14:textId="77777777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stimate</w:t>
            </w:r>
          </w:p>
        </w:tc>
        <w:tc>
          <w:tcPr>
            <w:tcW w:w="1510" w:type="dxa"/>
            <w:tcBorders>
              <w:bottom w:val="single" w:sz="4" w:space="0" w:color="auto"/>
            </w:tcBorders>
            <w:vAlign w:val="center"/>
          </w:tcPr>
          <w:p w14:paraId="2B3DF53F" w14:textId="77777777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± SE of estimate</w:t>
            </w:r>
          </w:p>
        </w:tc>
        <w:tc>
          <w:tcPr>
            <w:tcW w:w="1341" w:type="dxa"/>
            <w:gridSpan w:val="2"/>
            <w:tcBorders>
              <w:bottom w:val="single" w:sz="4" w:space="0" w:color="auto"/>
            </w:tcBorders>
            <w:vAlign w:val="center"/>
          </w:tcPr>
          <w:p w14:paraId="02F63B3F" w14:textId="77777777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t-value</w:t>
            </w:r>
          </w:p>
        </w:tc>
        <w:tc>
          <w:tcPr>
            <w:tcW w:w="1347" w:type="dxa"/>
            <w:gridSpan w:val="2"/>
            <w:tcBorders>
              <w:bottom w:val="single" w:sz="4" w:space="0" w:color="auto"/>
            </w:tcBorders>
            <w:vAlign w:val="center"/>
          </w:tcPr>
          <w:p w14:paraId="3B4B8CB2" w14:textId="77777777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i/>
                <w:sz w:val="20"/>
                <w:szCs w:val="20"/>
                <w:lang w:val="en-GB"/>
              </w:rPr>
              <w:t>p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-valu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5C6153F8" w14:textId="32FA5866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M</w:t>
            </w:r>
          </w:p>
        </w:tc>
        <w:tc>
          <w:tcPr>
            <w:tcW w:w="1175" w:type="dxa"/>
            <w:tcBorders>
              <w:bottom w:val="single" w:sz="4" w:space="0" w:color="auto"/>
            </w:tcBorders>
            <w:vAlign w:val="center"/>
          </w:tcPr>
          <w:p w14:paraId="1CDF30A1" w14:textId="77777777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C</w:t>
            </w:r>
          </w:p>
        </w:tc>
      </w:tr>
      <w:tr w:rsidR="003759F2" w:rsidRPr="007D0248" w14:paraId="3059E782" w14:textId="77777777" w:rsidTr="003759F2">
        <w:trPr>
          <w:trHeight w:val="81"/>
        </w:trPr>
        <w:tc>
          <w:tcPr>
            <w:tcW w:w="1424" w:type="dxa"/>
            <w:tcBorders>
              <w:bottom w:val="nil"/>
              <w:right w:val="nil"/>
            </w:tcBorders>
            <w:vAlign w:val="center"/>
          </w:tcPr>
          <w:p w14:paraId="2DE6A566" w14:textId="77777777" w:rsidR="003759F2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Intensive to</w:t>
            </w:r>
          </w:p>
          <w:p w14:paraId="33F82538" w14:textId="4867D319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abandoned</w:t>
            </w:r>
          </w:p>
        </w:tc>
        <w:tc>
          <w:tcPr>
            <w:tcW w:w="1483" w:type="dxa"/>
            <w:tcBorders>
              <w:bottom w:val="nil"/>
              <w:right w:val="nil"/>
            </w:tcBorders>
            <w:vAlign w:val="center"/>
          </w:tcPr>
          <w:p w14:paraId="51B899AD" w14:textId="4BF44CFA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3.02</w:t>
            </w:r>
          </w:p>
        </w:tc>
        <w:tc>
          <w:tcPr>
            <w:tcW w:w="1670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14:paraId="31EC74DD" w14:textId="1961D09B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70</w:t>
            </w:r>
          </w:p>
        </w:tc>
        <w:tc>
          <w:tcPr>
            <w:tcW w:w="1313" w:type="dxa"/>
            <w:gridSpan w:val="2"/>
            <w:tcBorders>
              <w:left w:val="nil"/>
              <w:bottom w:val="nil"/>
            </w:tcBorders>
            <w:vAlign w:val="center"/>
          </w:tcPr>
          <w:p w14:paraId="574C1528" w14:textId="7398D191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3.76</w:t>
            </w:r>
          </w:p>
        </w:tc>
        <w:tc>
          <w:tcPr>
            <w:tcW w:w="1255" w:type="dxa"/>
            <w:tcBorders>
              <w:left w:val="nil"/>
              <w:bottom w:val="nil"/>
            </w:tcBorders>
            <w:vAlign w:val="center"/>
          </w:tcPr>
          <w:p w14:paraId="1CD47554" w14:textId="74F8F057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1080" w:type="dxa"/>
            <w:tcBorders>
              <w:left w:val="nil"/>
              <w:bottom w:val="nil"/>
            </w:tcBorders>
            <w:vAlign w:val="center"/>
          </w:tcPr>
          <w:p w14:paraId="1DA5CA2B" w14:textId="41F65884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4</w:t>
            </w:r>
          </w:p>
        </w:tc>
        <w:tc>
          <w:tcPr>
            <w:tcW w:w="1175" w:type="dxa"/>
            <w:tcBorders>
              <w:left w:val="nil"/>
              <w:bottom w:val="nil"/>
            </w:tcBorders>
            <w:vAlign w:val="center"/>
          </w:tcPr>
          <w:p w14:paraId="7C49A55D" w14:textId="638FD6F6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24</w:t>
            </w:r>
          </w:p>
        </w:tc>
      </w:tr>
      <w:tr w:rsidR="003759F2" w:rsidRPr="007D0248" w14:paraId="6BB0E508" w14:textId="77777777" w:rsidTr="003759F2">
        <w:trPr>
          <w:trHeight w:val="81"/>
        </w:trPr>
        <w:tc>
          <w:tcPr>
            <w:tcW w:w="142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413307C" w14:textId="1AAB02D4" w:rsidR="003759F2" w:rsidRPr="007D0248" w:rsidRDefault="003759F2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Intensive to extensive</w:t>
            </w:r>
          </w:p>
        </w:tc>
        <w:tc>
          <w:tcPr>
            <w:tcW w:w="148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F37B8BF" w14:textId="151AD8CD" w:rsidR="003759F2" w:rsidRPr="007D0248" w:rsidRDefault="00115E9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03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B75DF7" w14:textId="24143A1E" w:rsidR="003759F2" w:rsidRPr="007D0248" w:rsidRDefault="00115E9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4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09C99D4" w14:textId="5A5AD625" w:rsidR="003759F2" w:rsidRPr="007D0248" w:rsidRDefault="00115E9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67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2C656B2" w14:textId="7CF74C76" w:rsidR="003759F2" w:rsidRPr="007D0248" w:rsidRDefault="00115E9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5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DF8CE18" w14:textId="03EA3155" w:rsidR="003759F2" w:rsidRPr="007D0248" w:rsidRDefault="00115E9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D074A0F" w14:textId="7974B635" w:rsidR="003759F2" w:rsidRPr="007D0248" w:rsidRDefault="00115E9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5</w:t>
            </w:r>
          </w:p>
        </w:tc>
      </w:tr>
    </w:tbl>
    <w:p w14:paraId="1F574D33" w14:textId="1E51BC7B" w:rsidR="002F1703" w:rsidRDefault="002F1703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</w:p>
    <w:p w14:paraId="6C284F9C" w14:textId="3E1B48EC" w:rsidR="00E63F4B" w:rsidRPr="00115E9B" w:rsidRDefault="00E63F4B" w:rsidP="00E63F4B">
      <w:pPr>
        <w:autoSpaceDE w:val="0"/>
        <w:autoSpaceDN w:val="0"/>
        <w:adjustRightInd w:val="0"/>
        <w:rPr>
          <w:rFonts w:ascii="Arial" w:eastAsiaTheme="minorHAnsi" w:hAnsi="Arial" w:cs="Arial"/>
          <w:b/>
          <w:sz w:val="20"/>
          <w:szCs w:val="20"/>
          <w:lang w:val="en-GB"/>
        </w:rPr>
      </w:pPr>
      <w:r>
        <w:rPr>
          <w:rFonts w:ascii="Arial" w:eastAsiaTheme="minorHAnsi" w:hAnsi="Arial" w:cs="Arial"/>
          <w:b/>
          <w:sz w:val="20"/>
          <w:szCs w:val="20"/>
          <w:lang w:val="en-GB"/>
        </w:rPr>
        <w:t xml:space="preserve">Appendix 6.5 </w:t>
      </w:r>
      <w:r w:rsidRPr="007D0248">
        <w:rPr>
          <w:rFonts w:ascii="Arial" w:eastAsiaTheme="minorHAnsi" w:hAnsi="Arial" w:cs="Arial"/>
          <w:sz w:val="20"/>
          <w:szCs w:val="20"/>
          <w:lang w:val="en-GB"/>
        </w:rPr>
        <w:t xml:space="preserve">– </w:t>
      </w:r>
      <w:r>
        <w:rPr>
          <w:rFonts w:ascii="Arial" w:eastAsiaTheme="minorHAnsi" w:hAnsi="Arial" w:cs="Arial"/>
          <w:b/>
          <w:sz w:val="20"/>
          <w:szCs w:val="20"/>
          <w:lang w:val="en-GB"/>
        </w:rPr>
        <w:t xml:space="preserve">The amount of land transitioning to from abandoned to intensive decreased following </w:t>
      </w:r>
      <w:r w:rsidR="00F86DD2">
        <w:rPr>
          <w:rFonts w:ascii="Arial" w:eastAsiaTheme="minorHAnsi" w:hAnsi="Arial" w:cs="Arial"/>
          <w:b/>
          <w:sz w:val="20"/>
          <w:szCs w:val="20"/>
          <w:lang w:val="en-GB"/>
        </w:rPr>
        <w:t>EUA</w:t>
      </w:r>
      <w:r>
        <w:rPr>
          <w:rFonts w:ascii="Arial" w:eastAsiaTheme="minorHAnsi" w:hAnsi="Arial" w:cs="Arial"/>
          <w:b/>
          <w:sz w:val="20"/>
          <w:szCs w:val="20"/>
          <w:lang w:val="en-GB"/>
        </w:rPr>
        <w:t>, whereas land transitioning to intensive from extensive increased following SUC</w:t>
      </w:r>
      <w:r>
        <w:rPr>
          <w:rFonts w:ascii="Arial" w:eastAsiaTheme="minorHAnsi" w:hAnsi="Arial" w:cs="Arial"/>
          <w:sz w:val="20"/>
          <w:szCs w:val="20"/>
          <w:lang w:val="en-GB"/>
        </w:rPr>
        <w:t>. Standard error is high relative to the slope and the model fit is low for both relationships, indicating a lack of a clear relationship (N = 258).</w:t>
      </w:r>
    </w:p>
    <w:tbl>
      <w:tblPr>
        <w:tblStyle w:val="TableGrid"/>
        <w:tblpPr w:leftFromText="180" w:rightFromText="180" w:vertAnchor="text" w:horzAnchor="margin" w:tblpY="1"/>
        <w:tblW w:w="940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4"/>
        <w:gridCol w:w="1483"/>
        <w:gridCol w:w="40"/>
        <w:gridCol w:w="1510"/>
        <w:gridCol w:w="120"/>
        <w:gridCol w:w="1221"/>
        <w:gridCol w:w="92"/>
        <w:gridCol w:w="1255"/>
        <w:gridCol w:w="1080"/>
        <w:gridCol w:w="1175"/>
      </w:tblGrid>
      <w:tr w:rsidR="00E63F4B" w:rsidRPr="007D0248" w14:paraId="352893D1" w14:textId="77777777" w:rsidTr="006D1258">
        <w:trPr>
          <w:trHeight w:val="799"/>
        </w:trPr>
        <w:tc>
          <w:tcPr>
            <w:tcW w:w="1424" w:type="dxa"/>
            <w:tcBorders>
              <w:bottom w:val="single" w:sz="4" w:space="0" w:color="auto"/>
            </w:tcBorders>
            <w:vAlign w:val="center"/>
          </w:tcPr>
          <w:p w14:paraId="6182F680" w14:textId="77777777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Land use</w:t>
            </w: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 xml:space="preserve"> transition</w:t>
            </w:r>
          </w:p>
        </w:tc>
        <w:tc>
          <w:tcPr>
            <w:tcW w:w="1523" w:type="dxa"/>
            <w:gridSpan w:val="2"/>
            <w:tcBorders>
              <w:bottom w:val="single" w:sz="4" w:space="0" w:color="auto"/>
            </w:tcBorders>
            <w:vAlign w:val="center"/>
          </w:tcPr>
          <w:p w14:paraId="78377CD0" w14:textId="77777777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stimate</w:t>
            </w:r>
          </w:p>
        </w:tc>
        <w:tc>
          <w:tcPr>
            <w:tcW w:w="1510" w:type="dxa"/>
            <w:tcBorders>
              <w:bottom w:val="single" w:sz="4" w:space="0" w:color="auto"/>
            </w:tcBorders>
            <w:vAlign w:val="center"/>
          </w:tcPr>
          <w:p w14:paraId="03BC427C" w14:textId="77777777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± SE of estimate</w:t>
            </w:r>
          </w:p>
        </w:tc>
        <w:tc>
          <w:tcPr>
            <w:tcW w:w="1341" w:type="dxa"/>
            <w:gridSpan w:val="2"/>
            <w:tcBorders>
              <w:bottom w:val="single" w:sz="4" w:space="0" w:color="auto"/>
            </w:tcBorders>
            <w:vAlign w:val="center"/>
          </w:tcPr>
          <w:p w14:paraId="684F3987" w14:textId="77777777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t-value</w:t>
            </w:r>
          </w:p>
        </w:tc>
        <w:tc>
          <w:tcPr>
            <w:tcW w:w="1347" w:type="dxa"/>
            <w:gridSpan w:val="2"/>
            <w:tcBorders>
              <w:bottom w:val="single" w:sz="4" w:space="0" w:color="auto"/>
            </w:tcBorders>
            <w:vAlign w:val="center"/>
          </w:tcPr>
          <w:p w14:paraId="425EEFDF" w14:textId="6F43DA29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i/>
                <w:sz w:val="20"/>
                <w:szCs w:val="20"/>
                <w:lang w:val="en-GB"/>
              </w:rPr>
              <w:t>p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-valu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4F251334" w14:textId="77777777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M</w:t>
            </w:r>
          </w:p>
        </w:tc>
        <w:tc>
          <w:tcPr>
            <w:tcW w:w="1175" w:type="dxa"/>
            <w:tcBorders>
              <w:bottom w:val="single" w:sz="4" w:space="0" w:color="auto"/>
            </w:tcBorders>
            <w:vAlign w:val="center"/>
          </w:tcPr>
          <w:p w14:paraId="5C5E9FE2" w14:textId="77777777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C</w:t>
            </w:r>
          </w:p>
        </w:tc>
      </w:tr>
      <w:tr w:rsidR="00E63F4B" w:rsidRPr="007D0248" w14:paraId="4E1E6257" w14:textId="77777777" w:rsidTr="006D1258">
        <w:trPr>
          <w:trHeight w:val="81"/>
        </w:trPr>
        <w:tc>
          <w:tcPr>
            <w:tcW w:w="1424" w:type="dxa"/>
            <w:tcBorders>
              <w:bottom w:val="nil"/>
              <w:right w:val="nil"/>
            </w:tcBorders>
            <w:vAlign w:val="center"/>
          </w:tcPr>
          <w:p w14:paraId="678154CB" w14:textId="5A4FBD91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Abandoned to intensive</w:t>
            </w:r>
          </w:p>
        </w:tc>
        <w:tc>
          <w:tcPr>
            <w:tcW w:w="1483" w:type="dxa"/>
            <w:tcBorders>
              <w:bottom w:val="nil"/>
              <w:right w:val="nil"/>
            </w:tcBorders>
            <w:vAlign w:val="center"/>
          </w:tcPr>
          <w:p w14:paraId="679EEDB3" w14:textId="70C1500E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40</w:t>
            </w:r>
          </w:p>
        </w:tc>
        <w:tc>
          <w:tcPr>
            <w:tcW w:w="1670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14:paraId="5711D2D4" w14:textId="00BA20D2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78</w:t>
            </w:r>
          </w:p>
        </w:tc>
        <w:tc>
          <w:tcPr>
            <w:tcW w:w="1313" w:type="dxa"/>
            <w:gridSpan w:val="2"/>
            <w:tcBorders>
              <w:left w:val="nil"/>
              <w:bottom w:val="nil"/>
            </w:tcBorders>
            <w:vAlign w:val="center"/>
          </w:tcPr>
          <w:p w14:paraId="61D1F0F2" w14:textId="26E86DD1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51</w:t>
            </w:r>
          </w:p>
        </w:tc>
        <w:tc>
          <w:tcPr>
            <w:tcW w:w="1255" w:type="dxa"/>
            <w:tcBorders>
              <w:left w:val="nil"/>
              <w:bottom w:val="nil"/>
            </w:tcBorders>
            <w:vAlign w:val="center"/>
          </w:tcPr>
          <w:p w14:paraId="4E155D43" w14:textId="0C4815D5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61</w:t>
            </w:r>
          </w:p>
        </w:tc>
        <w:tc>
          <w:tcPr>
            <w:tcW w:w="1080" w:type="dxa"/>
            <w:tcBorders>
              <w:left w:val="nil"/>
              <w:bottom w:val="nil"/>
            </w:tcBorders>
            <w:vAlign w:val="center"/>
          </w:tcPr>
          <w:p w14:paraId="24A7BC04" w14:textId="1C421645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175" w:type="dxa"/>
            <w:tcBorders>
              <w:left w:val="nil"/>
              <w:bottom w:val="nil"/>
            </w:tcBorders>
            <w:vAlign w:val="center"/>
          </w:tcPr>
          <w:p w14:paraId="51E4B5C7" w14:textId="24F8BCC5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5</w:t>
            </w:r>
          </w:p>
        </w:tc>
      </w:tr>
      <w:tr w:rsidR="00E63F4B" w:rsidRPr="007D0248" w14:paraId="5E3916D3" w14:textId="77777777" w:rsidTr="006D1258">
        <w:trPr>
          <w:trHeight w:val="81"/>
        </w:trPr>
        <w:tc>
          <w:tcPr>
            <w:tcW w:w="142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EAF95A5" w14:textId="454B35B7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xtensive to intensive</w:t>
            </w:r>
          </w:p>
        </w:tc>
        <w:tc>
          <w:tcPr>
            <w:tcW w:w="148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10CC651" w14:textId="7855F537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4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20D024" w14:textId="0039B7D2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4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FDDD031" w14:textId="2232AEC9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12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B88BCD9" w14:textId="2FC0C9AE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7C18A88" w14:textId="2E7A9AF8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1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76EC31A2" w14:textId="2A26AC44" w:rsidR="00E63F4B" w:rsidRPr="007D0248" w:rsidRDefault="00E63F4B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2</w:t>
            </w:r>
          </w:p>
        </w:tc>
      </w:tr>
    </w:tbl>
    <w:p w14:paraId="4F2D89F9" w14:textId="77777777" w:rsidR="00E63F4B" w:rsidRDefault="00E63F4B" w:rsidP="00E63F4B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</w:p>
    <w:p w14:paraId="6C163A7B" w14:textId="0A4DABFC" w:rsidR="006D1258" w:rsidRPr="00554CA5" w:rsidRDefault="006D1258" w:rsidP="006D1258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  <w:lang w:val="en-GB"/>
        </w:rPr>
      </w:pPr>
      <w:r>
        <w:rPr>
          <w:rFonts w:ascii="Arial" w:eastAsiaTheme="minorHAnsi" w:hAnsi="Arial" w:cs="Arial"/>
          <w:b/>
          <w:sz w:val="20"/>
          <w:szCs w:val="20"/>
          <w:lang w:val="en-GB"/>
        </w:rPr>
        <w:t xml:space="preserve">Appendix 6.6 </w:t>
      </w:r>
      <w:r w:rsidRPr="007D0248">
        <w:rPr>
          <w:rFonts w:ascii="Arial" w:eastAsiaTheme="minorHAnsi" w:hAnsi="Arial" w:cs="Arial"/>
          <w:sz w:val="20"/>
          <w:szCs w:val="20"/>
          <w:lang w:val="en-GB"/>
        </w:rPr>
        <w:t xml:space="preserve">– </w:t>
      </w:r>
      <w:r w:rsidR="00554CA5">
        <w:rPr>
          <w:rFonts w:ascii="Arial" w:eastAsiaTheme="minorHAnsi" w:hAnsi="Arial" w:cs="Arial"/>
          <w:b/>
          <w:sz w:val="20"/>
          <w:szCs w:val="20"/>
          <w:lang w:val="en-GB"/>
        </w:rPr>
        <w:t xml:space="preserve">Unclear relationships tested on LUC six years following EUA. </w:t>
      </w:r>
      <w:r w:rsidR="00554CA5">
        <w:rPr>
          <w:rFonts w:ascii="Arial" w:eastAsiaTheme="minorHAnsi" w:hAnsi="Arial" w:cs="Arial"/>
          <w:sz w:val="20"/>
          <w:szCs w:val="20"/>
          <w:lang w:val="en-GB"/>
        </w:rPr>
        <w:t xml:space="preserve">No clear relationship seen, owing to large error relative to the slope and low model fit </w:t>
      </w:r>
      <w:r w:rsidR="00554CA5" w:rsidRPr="00554CA5">
        <w:rPr>
          <w:rFonts w:ascii="Arial" w:eastAsiaTheme="minorHAnsi" w:hAnsi="Arial" w:cs="Arial"/>
          <w:sz w:val="20"/>
          <w:szCs w:val="20"/>
          <w:lang w:val="en-GB"/>
        </w:rPr>
        <w:t xml:space="preserve">(abandoned – N = 255; extensive – N = 249; </w:t>
      </w:r>
      <w:r w:rsidR="00554CA5">
        <w:rPr>
          <w:rFonts w:ascii="Arial" w:eastAsiaTheme="minorHAnsi" w:hAnsi="Arial" w:cs="Arial"/>
          <w:sz w:val="20"/>
          <w:szCs w:val="20"/>
          <w:lang w:val="en-GB"/>
        </w:rPr>
        <w:t xml:space="preserve">A </w:t>
      </w:r>
      <w:r w:rsidR="00554CA5" w:rsidRPr="00554CA5">
        <w:rPr>
          <w:rFonts w:ascii="Arial" w:eastAsiaTheme="minorHAnsi" w:hAnsi="Arial" w:cs="Arial"/>
          <w:sz w:val="20"/>
          <w:szCs w:val="20"/>
          <w:lang w:val="en-GB"/>
        </w:rPr>
        <w:sym w:font="Wingdings" w:char="F0E0"/>
      </w:r>
      <w:r w:rsidR="00554CA5">
        <w:rPr>
          <w:rFonts w:ascii="Arial" w:eastAsiaTheme="minorHAnsi" w:hAnsi="Arial" w:cs="Arial"/>
          <w:sz w:val="20"/>
          <w:szCs w:val="20"/>
          <w:lang w:val="en-GB"/>
        </w:rPr>
        <w:t xml:space="preserve"> I</w:t>
      </w:r>
      <w:r w:rsidR="00554CA5" w:rsidRPr="00554CA5">
        <w:rPr>
          <w:rFonts w:ascii="Arial" w:eastAsiaTheme="minorHAnsi" w:hAnsi="Arial" w:cs="Arial"/>
          <w:sz w:val="20"/>
          <w:szCs w:val="20"/>
          <w:lang w:val="en-GB"/>
        </w:rPr>
        <w:t xml:space="preserve"> – N = 258, </w:t>
      </w:r>
      <w:r w:rsidR="00554CA5">
        <w:rPr>
          <w:rFonts w:ascii="Arial" w:eastAsiaTheme="minorHAnsi" w:hAnsi="Arial" w:cs="Arial"/>
          <w:sz w:val="20"/>
          <w:szCs w:val="20"/>
          <w:lang w:val="en-GB"/>
        </w:rPr>
        <w:t xml:space="preserve">E </w:t>
      </w:r>
      <w:r w:rsidR="00554CA5" w:rsidRPr="00554CA5">
        <w:rPr>
          <w:rFonts w:ascii="Arial" w:eastAsiaTheme="minorHAnsi" w:hAnsi="Arial" w:cs="Arial"/>
          <w:sz w:val="20"/>
          <w:szCs w:val="20"/>
          <w:lang w:val="en-GB"/>
        </w:rPr>
        <w:sym w:font="Wingdings" w:char="F0E0"/>
      </w:r>
      <w:r w:rsidR="00554CA5">
        <w:rPr>
          <w:rFonts w:ascii="Arial" w:eastAsiaTheme="minorHAnsi" w:hAnsi="Arial" w:cs="Arial"/>
          <w:sz w:val="20"/>
          <w:szCs w:val="20"/>
          <w:lang w:val="en-GB"/>
        </w:rPr>
        <w:t xml:space="preserve"> I</w:t>
      </w:r>
      <w:r w:rsidR="00554CA5" w:rsidRPr="00554CA5">
        <w:rPr>
          <w:rFonts w:ascii="Arial" w:eastAsiaTheme="minorHAnsi" w:hAnsi="Arial" w:cs="Arial"/>
          <w:sz w:val="20"/>
          <w:szCs w:val="20"/>
          <w:lang w:val="en-GB"/>
        </w:rPr>
        <w:t xml:space="preserve"> – N = 258).</w:t>
      </w:r>
    </w:p>
    <w:tbl>
      <w:tblPr>
        <w:tblStyle w:val="TableGrid"/>
        <w:tblpPr w:leftFromText="180" w:rightFromText="180" w:vertAnchor="text" w:horzAnchor="margin" w:tblpY="1"/>
        <w:tblW w:w="940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4"/>
        <w:gridCol w:w="1483"/>
        <w:gridCol w:w="40"/>
        <w:gridCol w:w="1510"/>
        <w:gridCol w:w="120"/>
        <w:gridCol w:w="1221"/>
        <w:gridCol w:w="92"/>
        <w:gridCol w:w="1255"/>
        <w:gridCol w:w="1080"/>
        <w:gridCol w:w="1175"/>
      </w:tblGrid>
      <w:tr w:rsidR="006D1258" w:rsidRPr="007D0248" w14:paraId="7701ECDE" w14:textId="77777777" w:rsidTr="006D1258">
        <w:trPr>
          <w:trHeight w:val="799"/>
        </w:trPr>
        <w:tc>
          <w:tcPr>
            <w:tcW w:w="1424" w:type="dxa"/>
            <w:tcBorders>
              <w:bottom w:val="single" w:sz="4" w:space="0" w:color="auto"/>
            </w:tcBorders>
            <w:vAlign w:val="center"/>
          </w:tcPr>
          <w:p w14:paraId="2BCE8083" w14:textId="77777777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Land use</w:t>
            </w: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 xml:space="preserve"> transition</w:t>
            </w:r>
          </w:p>
        </w:tc>
        <w:tc>
          <w:tcPr>
            <w:tcW w:w="1523" w:type="dxa"/>
            <w:gridSpan w:val="2"/>
            <w:tcBorders>
              <w:bottom w:val="single" w:sz="4" w:space="0" w:color="auto"/>
            </w:tcBorders>
            <w:vAlign w:val="center"/>
          </w:tcPr>
          <w:p w14:paraId="2C24F6EF" w14:textId="77777777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stimate</w:t>
            </w:r>
          </w:p>
        </w:tc>
        <w:tc>
          <w:tcPr>
            <w:tcW w:w="1510" w:type="dxa"/>
            <w:tcBorders>
              <w:bottom w:val="single" w:sz="4" w:space="0" w:color="auto"/>
            </w:tcBorders>
            <w:vAlign w:val="center"/>
          </w:tcPr>
          <w:p w14:paraId="21220465" w14:textId="77777777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± SE of estimate</w:t>
            </w:r>
          </w:p>
        </w:tc>
        <w:tc>
          <w:tcPr>
            <w:tcW w:w="1341" w:type="dxa"/>
            <w:gridSpan w:val="2"/>
            <w:tcBorders>
              <w:bottom w:val="single" w:sz="4" w:space="0" w:color="auto"/>
            </w:tcBorders>
            <w:vAlign w:val="center"/>
          </w:tcPr>
          <w:p w14:paraId="310F5ACD" w14:textId="77777777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t-value</w:t>
            </w:r>
          </w:p>
        </w:tc>
        <w:tc>
          <w:tcPr>
            <w:tcW w:w="1347" w:type="dxa"/>
            <w:gridSpan w:val="2"/>
            <w:tcBorders>
              <w:bottom w:val="single" w:sz="4" w:space="0" w:color="auto"/>
            </w:tcBorders>
            <w:vAlign w:val="center"/>
          </w:tcPr>
          <w:p w14:paraId="351B4895" w14:textId="680CFEF7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i/>
                <w:sz w:val="20"/>
                <w:szCs w:val="20"/>
                <w:lang w:val="en-GB"/>
              </w:rPr>
              <w:t>p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-valu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72BC5B5C" w14:textId="77777777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M</w:t>
            </w:r>
          </w:p>
        </w:tc>
        <w:tc>
          <w:tcPr>
            <w:tcW w:w="1175" w:type="dxa"/>
            <w:tcBorders>
              <w:bottom w:val="single" w:sz="4" w:space="0" w:color="auto"/>
            </w:tcBorders>
            <w:vAlign w:val="center"/>
          </w:tcPr>
          <w:p w14:paraId="3F09D374" w14:textId="77777777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R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vertAlign w:val="superscript"/>
                <w:lang w:val="en-GB"/>
              </w:rPr>
              <w:t>2</w:t>
            </w: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C</w:t>
            </w:r>
          </w:p>
        </w:tc>
      </w:tr>
      <w:tr w:rsidR="006D1258" w:rsidRPr="007D0248" w14:paraId="321149E7" w14:textId="77777777" w:rsidTr="006D1258">
        <w:trPr>
          <w:trHeight w:val="81"/>
        </w:trPr>
        <w:tc>
          <w:tcPr>
            <w:tcW w:w="1424" w:type="dxa"/>
            <w:tcBorders>
              <w:bottom w:val="nil"/>
              <w:right w:val="nil"/>
            </w:tcBorders>
            <w:vAlign w:val="center"/>
          </w:tcPr>
          <w:p w14:paraId="1FE8F7C9" w14:textId="105CF4AB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Abandoned</w:t>
            </w:r>
          </w:p>
        </w:tc>
        <w:tc>
          <w:tcPr>
            <w:tcW w:w="1483" w:type="dxa"/>
            <w:tcBorders>
              <w:bottom w:val="nil"/>
              <w:right w:val="nil"/>
            </w:tcBorders>
            <w:vAlign w:val="center"/>
          </w:tcPr>
          <w:p w14:paraId="4776ACAA" w14:textId="0F6A1D0C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2.07</w:t>
            </w:r>
          </w:p>
        </w:tc>
        <w:tc>
          <w:tcPr>
            <w:tcW w:w="1670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14:paraId="2ECADD03" w14:textId="68F404D8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21</w:t>
            </w:r>
          </w:p>
        </w:tc>
        <w:tc>
          <w:tcPr>
            <w:tcW w:w="1313" w:type="dxa"/>
            <w:gridSpan w:val="2"/>
            <w:tcBorders>
              <w:left w:val="nil"/>
              <w:bottom w:val="nil"/>
            </w:tcBorders>
            <w:vAlign w:val="center"/>
          </w:tcPr>
          <w:p w14:paraId="378D7B1B" w14:textId="22E53F0E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1.73</w:t>
            </w:r>
          </w:p>
        </w:tc>
        <w:tc>
          <w:tcPr>
            <w:tcW w:w="1255" w:type="dxa"/>
            <w:tcBorders>
              <w:left w:val="nil"/>
              <w:bottom w:val="nil"/>
            </w:tcBorders>
            <w:vAlign w:val="center"/>
          </w:tcPr>
          <w:p w14:paraId="49B88B6E" w14:textId="45948CC3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9</w:t>
            </w:r>
          </w:p>
        </w:tc>
        <w:tc>
          <w:tcPr>
            <w:tcW w:w="1080" w:type="dxa"/>
            <w:tcBorders>
              <w:left w:val="nil"/>
              <w:bottom w:val="nil"/>
            </w:tcBorders>
            <w:vAlign w:val="center"/>
          </w:tcPr>
          <w:p w14:paraId="47C9E5E2" w14:textId="7A471D84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1</w:t>
            </w:r>
          </w:p>
        </w:tc>
        <w:tc>
          <w:tcPr>
            <w:tcW w:w="1175" w:type="dxa"/>
            <w:tcBorders>
              <w:left w:val="nil"/>
              <w:bottom w:val="nil"/>
            </w:tcBorders>
            <w:vAlign w:val="center"/>
          </w:tcPr>
          <w:p w14:paraId="2784F0A9" w14:textId="5C71F1A0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13</w:t>
            </w:r>
          </w:p>
        </w:tc>
      </w:tr>
      <w:tr w:rsidR="006D1258" w:rsidRPr="007D0248" w14:paraId="31DD6F52" w14:textId="77777777" w:rsidTr="006D1258">
        <w:trPr>
          <w:trHeight w:val="81"/>
        </w:trPr>
        <w:tc>
          <w:tcPr>
            <w:tcW w:w="1424" w:type="dxa"/>
            <w:tcBorders>
              <w:top w:val="nil"/>
              <w:bottom w:val="nil"/>
              <w:right w:val="nil"/>
            </w:tcBorders>
            <w:vAlign w:val="center"/>
          </w:tcPr>
          <w:p w14:paraId="5C4CF9D5" w14:textId="2E8FAE19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 xml:space="preserve">Extensive </w:t>
            </w:r>
          </w:p>
        </w:tc>
        <w:tc>
          <w:tcPr>
            <w:tcW w:w="1483" w:type="dxa"/>
            <w:tcBorders>
              <w:top w:val="nil"/>
              <w:bottom w:val="nil"/>
              <w:right w:val="nil"/>
            </w:tcBorders>
            <w:vAlign w:val="center"/>
          </w:tcPr>
          <w:p w14:paraId="10195532" w14:textId="2BA66C0E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01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61976" w14:textId="112ECC13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8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46B837B" w14:textId="11CC8956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-0.18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</w:tcBorders>
            <w:vAlign w:val="center"/>
          </w:tcPr>
          <w:p w14:paraId="1B9FE7B1" w14:textId="221046EF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/8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14:paraId="60883B41" w14:textId="5F12A435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center"/>
          </w:tcPr>
          <w:p w14:paraId="6556112A" w14:textId="3111553B" w:rsidR="006D1258" w:rsidRPr="007D0248" w:rsidRDefault="006D1258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10</w:t>
            </w:r>
          </w:p>
        </w:tc>
      </w:tr>
      <w:tr w:rsidR="006D1258" w:rsidRPr="007D0248" w14:paraId="6B16F234" w14:textId="77777777" w:rsidTr="006D1258">
        <w:trPr>
          <w:trHeight w:val="81"/>
        </w:trPr>
        <w:tc>
          <w:tcPr>
            <w:tcW w:w="1424" w:type="dxa"/>
            <w:tcBorders>
              <w:top w:val="nil"/>
              <w:bottom w:val="nil"/>
              <w:right w:val="nil"/>
            </w:tcBorders>
            <w:vAlign w:val="center"/>
          </w:tcPr>
          <w:p w14:paraId="093C2713" w14:textId="05CA06D0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A</w:t>
            </w:r>
            <w:r w:rsidR="006D125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bandoned</w:t>
            </w: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 xml:space="preserve"> to intensive</w:t>
            </w:r>
          </w:p>
        </w:tc>
        <w:tc>
          <w:tcPr>
            <w:tcW w:w="1483" w:type="dxa"/>
            <w:tcBorders>
              <w:top w:val="nil"/>
              <w:bottom w:val="nil"/>
              <w:right w:val="nil"/>
            </w:tcBorders>
            <w:vAlign w:val="center"/>
          </w:tcPr>
          <w:p w14:paraId="63B3C22A" w14:textId="78C9C5E2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4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CC34B" w14:textId="265BF5D6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4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0A4CB54B" w14:textId="2EA8C05A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12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</w:tcBorders>
            <w:vAlign w:val="center"/>
          </w:tcPr>
          <w:p w14:paraId="3BD3B5B2" w14:textId="40CB7F60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</w:tcBorders>
            <w:vAlign w:val="center"/>
          </w:tcPr>
          <w:p w14:paraId="43EE4805" w14:textId="4B809FCC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1175" w:type="dxa"/>
            <w:tcBorders>
              <w:top w:val="nil"/>
              <w:left w:val="nil"/>
              <w:bottom w:val="nil"/>
            </w:tcBorders>
            <w:vAlign w:val="center"/>
          </w:tcPr>
          <w:p w14:paraId="274DB49F" w14:textId="5735E538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2</w:t>
            </w:r>
          </w:p>
        </w:tc>
      </w:tr>
      <w:tr w:rsidR="006D1258" w:rsidRPr="007D0248" w14:paraId="10301145" w14:textId="77777777" w:rsidTr="006D1258">
        <w:trPr>
          <w:trHeight w:val="81"/>
        </w:trPr>
        <w:tc>
          <w:tcPr>
            <w:tcW w:w="142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EA9D932" w14:textId="0C1096ED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xtensive to intensive</w:t>
            </w:r>
          </w:p>
        </w:tc>
        <w:tc>
          <w:tcPr>
            <w:tcW w:w="148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4FE36AB" w14:textId="769A9ECC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4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84205B" w14:textId="2FF9BDFA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03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42D9FB8E" w14:textId="703BE581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11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F944EC7" w14:textId="2B6E7205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27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379EFA1E" w14:textId="61E54F11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&lt;0.001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8EE11DC" w14:textId="0B953C6D" w:rsidR="006D1258" w:rsidRDefault="00554CA5" w:rsidP="006D1258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12</w:t>
            </w:r>
          </w:p>
        </w:tc>
      </w:tr>
    </w:tbl>
    <w:p w14:paraId="40B87128" w14:textId="77777777" w:rsidR="00115E9B" w:rsidRPr="00AB2802" w:rsidRDefault="00115E9B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sz w:val="22"/>
          <w:szCs w:val="20"/>
        </w:rPr>
      </w:pPr>
    </w:p>
    <w:p w14:paraId="1A3FD817" w14:textId="357E28FA" w:rsidR="00115E9B" w:rsidRDefault="00115E9B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</w:p>
    <w:p w14:paraId="7FB0406C" w14:textId="64C58683" w:rsidR="007D0248" w:rsidRPr="007D0248" w:rsidRDefault="007D0248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b/>
          <w:sz w:val="22"/>
          <w:szCs w:val="20"/>
        </w:rPr>
      </w:pPr>
    </w:p>
    <w:p w14:paraId="058CD813" w14:textId="10ABC083" w:rsidR="007D0248" w:rsidRDefault="007D0248" w:rsidP="008B51D9">
      <w:pPr>
        <w:autoSpaceDE w:val="0"/>
        <w:autoSpaceDN w:val="0"/>
        <w:adjustRightInd w:val="0"/>
        <w:spacing w:line="360" w:lineRule="auto"/>
        <w:rPr>
          <w:rFonts w:ascii="Arial" w:eastAsiaTheme="minorHAnsi" w:hAnsi="Arial" w:cs="Arial"/>
          <w:sz w:val="20"/>
          <w:szCs w:val="20"/>
        </w:rPr>
      </w:pPr>
    </w:p>
    <w:p w14:paraId="7CEABF4C" w14:textId="66679226" w:rsidR="00EB1E76" w:rsidRDefault="00C60DCF" w:rsidP="00015DBC">
      <w:pPr>
        <w:rPr>
          <w:rFonts w:ascii="Arial" w:hAnsi="Arial" w:cs="Arial"/>
          <w:b/>
          <w:sz w:val="20"/>
          <w:szCs w:val="20"/>
        </w:rPr>
      </w:pPr>
      <w:r w:rsidRPr="00762B40">
        <w:rPr>
          <w:rFonts w:ascii="Arial" w:hAnsi="Arial" w:cs="Arial"/>
          <w:noProof/>
          <w:color w:val="000000" w:themeColor="text1"/>
          <w:sz w:val="22"/>
          <w:lang w:val="en-GB"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C0D2EFB" wp14:editId="535A8D85">
                <wp:simplePos x="0" y="0"/>
                <wp:positionH relativeFrom="column">
                  <wp:posOffset>1428066</wp:posOffset>
                </wp:positionH>
                <wp:positionV relativeFrom="paragraph">
                  <wp:posOffset>125485</wp:posOffset>
                </wp:positionV>
                <wp:extent cx="3155950" cy="367665"/>
                <wp:effectExtent l="0" t="0" r="6350" b="63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5950" cy="367665"/>
                          <a:chOff x="0" y="0"/>
                          <a:chExt cx="3490332" cy="367991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434340" cy="36754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474358C" w14:textId="77777777" w:rsidR="00C60DCF" w:rsidRPr="00BE72A2" w:rsidRDefault="00C60DCF" w:rsidP="00C60DCF">
                              <w:pPr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BE72A2">
                                <w:rPr>
                                  <w:rFonts w:ascii="Arial" w:hAnsi="Arial" w:cs="Arial"/>
                                  <w:b/>
                                </w:rPr>
                                <w:t>a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3055434" y="55756"/>
                            <a:ext cx="434898" cy="3122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011D3AB" w14:textId="77777777" w:rsidR="00C60DCF" w:rsidRPr="00BE72A2" w:rsidRDefault="00C60DCF" w:rsidP="00C60DCF">
                              <w:pPr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b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0D2EFB" id="Group 7" o:spid="_x0000_s1029" style="position:absolute;margin-left:112.45pt;margin-top:9.9pt;width:248.5pt;height:28.95pt;z-index:251661312;mso-width-relative:margin;mso-height-relative:margin" coordsize="34903,367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">
                <v:shape id="Text Box 8" o:spid="_x0000_s1030" type="#_x0000_t202" style="position:absolute;width:4343;height:36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" fillcolor="white [3201]" stroked="f" strokeweight=".5pt">
                  <v:textbox>
                    <w:txbxContent>
                      <w:p w14:paraId="5474358C" w14:textId="77777777" w:rsidR="00C60DCF" w:rsidRPr="00BE72A2" w:rsidRDefault="00C60DCF" w:rsidP="00C60DCF">
                        <w:pPr>
                          <w:rPr>
                            <w:rFonts w:ascii="Arial" w:hAnsi="Arial" w:cs="Arial"/>
                            <w:b/>
                          </w:rPr>
                        </w:pPr>
                        <w:r w:rsidRPr="00BE72A2">
                          <w:rPr>
                            <w:rFonts w:ascii="Arial" w:hAnsi="Arial" w:cs="Arial"/>
                            <w:b/>
                          </w:rPr>
                          <w:t>a.</w:t>
                        </w:r>
                      </w:p>
                    </w:txbxContent>
                  </v:textbox>
                </v:shape>
                <v:shape id="Text Box 9" o:spid="_x0000_s1031" type="#_x0000_t202" style="position:absolute;left:30554;top:557;width:4349;height:31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" fillcolor="white [3201]" stroked="f" strokeweight=".5pt">
                  <v:textbox>
                    <w:txbxContent>
                      <w:p w14:paraId="2011D3AB" w14:textId="77777777" w:rsidR="00C60DCF" w:rsidRPr="00BE72A2" w:rsidRDefault="00C60DCF" w:rsidP="00C60DCF">
                        <w:pPr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b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5B4DC2F6" wp14:editId="331CC505">
            <wp:extent cx="2690446" cy="2824681"/>
            <wp:effectExtent l="0" t="0" r="254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toaseg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379" cy="2831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0F4A938A" wp14:editId="189DA014">
            <wp:extent cx="2699239" cy="2833913"/>
            <wp:effectExtent l="0" t="0" r="0" b="0"/>
            <wp:docPr id="3" name="Picture 3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toisegs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5753" cy="2851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A345D" w14:textId="0A2F307F" w:rsidR="00C60DCF" w:rsidRPr="00C60DCF" w:rsidRDefault="00C60DCF" w:rsidP="00015DBC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Appendix 6.7.1</w:t>
      </w:r>
      <w:r w:rsidRPr="00C60DCF">
        <w:rPr>
          <w:rFonts w:ascii="Arial" w:hAnsi="Arial" w:cs="Arial"/>
          <w:b/>
          <w:sz w:val="20"/>
          <w:szCs w:val="20"/>
          <w:lang w:val="en-GB"/>
        </w:rPr>
        <w:t xml:space="preserve"> – Breakpoint figures for (a) </w:t>
      </w:r>
      <w:r>
        <w:rPr>
          <w:rFonts w:ascii="Arial" w:hAnsi="Arial" w:cs="Arial"/>
          <w:b/>
          <w:sz w:val="20"/>
          <w:szCs w:val="20"/>
          <w:lang w:val="en-GB"/>
        </w:rPr>
        <w:t xml:space="preserve">the transition from intensive to abandoned land and </w:t>
      </w:r>
      <w:r w:rsidRPr="00C60DCF">
        <w:rPr>
          <w:rFonts w:ascii="Arial" w:hAnsi="Arial" w:cs="Arial"/>
          <w:b/>
          <w:sz w:val="20"/>
          <w:szCs w:val="20"/>
          <w:lang w:val="en-GB"/>
        </w:rPr>
        <w:t xml:space="preserve">(b) </w:t>
      </w:r>
      <w:r>
        <w:rPr>
          <w:rFonts w:ascii="Arial" w:hAnsi="Arial" w:cs="Arial"/>
          <w:b/>
          <w:sz w:val="20"/>
          <w:szCs w:val="20"/>
          <w:lang w:val="en-GB"/>
        </w:rPr>
        <w:t>the transition from abandoned to intensive land</w:t>
      </w:r>
      <w:r w:rsidRPr="00C60DCF">
        <w:rPr>
          <w:rFonts w:ascii="Arial" w:hAnsi="Arial" w:cs="Arial"/>
          <w:sz w:val="20"/>
          <w:szCs w:val="20"/>
          <w:lang w:val="en-GB"/>
        </w:rPr>
        <w:t>. Coloured line shows total land use area (km</w:t>
      </w:r>
      <w:r w:rsidRPr="00C60DCF">
        <w:rPr>
          <w:rFonts w:ascii="Arial" w:hAnsi="Arial" w:cs="Arial"/>
          <w:sz w:val="20"/>
          <w:szCs w:val="20"/>
          <w:vertAlign w:val="superscript"/>
          <w:lang w:val="en-GB"/>
        </w:rPr>
        <w:t>2</w:t>
      </w:r>
      <w:r w:rsidRPr="00C60DCF">
        <w:rPr>
          <w:rFonts w:ascii="Arial" w:hAnsi="Arial" w:cs="Arial"/>
          <w:sz w:val="20"/>
          <w:szCs w:val="20"/>
          <w:lang w:val="en-GB"/>
        </w:rPr>
        <w:t>) per year. Dotted line represents the two SPE events (SUC and EUA). Dashed line indicates where model fit two breakpoints. Solid black line represents segmented regression, as fit by model.</w:t>
      </w:r>
    </w:p>
    <w:p w14:paraId="7A93AD40" w14:textId="738F34E4" w:rsidR="00C60DCF" w:rsidRDefault="00C60DCF" w:rsidP="00015DBC">
      <w:pPr>
        <w:rPr>
          <w:rFonts w:ascii="Arial" w:hAnsi="Arial" w:cs="Arial"/>
          <w:b/>
          <w:sz w:val="20"/>
          <w:szCs w:val="20"/>
        </w:rPr>
      </w:pPr>
    </w:p>
    <w:p w14:paraId="256B9840" w14:textId="48115FA7" w:rsidR="00C60DCF" w:rsidRDefault="00C60DCF" w:rsidP="00015DBC">
      <w:pPr>
        <w:rPr>
          <w:rFonts w:ascii="Arial" w:hAnsi="Arial" w:cs="Arial"/>
          <w:b/>
          <w:sz w:val="20"/>
          <w:szCs w:val="20"/>
        </w:rPr>
      </w:pPr>
    </w:p>
    <w:p w14:paraId="7CD2AA01" w14:textId="5D8F744A" w:rsidR="00C60DCF" w:rsidRDefault="00C60DCF" w:rsidP="00015DBC">
      <w:pPr>
        <w:rPr>
          <w:rFonts w:ascii="Arial" w:hAnsi="Arial" w:cs="Arial"/>
          <w:b/>
          <w:sz w:val="20"/>
          <w:szCs w:val="20"/>
        </w:rPr>
      </w:pPr>
      <w:r w:rsidRPr="00762B40">
        <w:rPr>
          <w:rFonts w:ascii="Arial" w:hAnsi="Arial" w:cs="Arial"/>
          <w:noProof/>
          <w:color w:val="000000" w:themeColor="text1"/>
          <w:sz w:val="22"/>
          <w:lang w:val="en-GB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D5C0F8F" wp14:editId="2F2D1034">
                <wp:simplePos x="0" y="0"/>
                <wp:positionH relativeFrom="column">
                  <wp:posOffset>907463</wp:posOffset>
                </wp:positionH>
                <wp:positionV relativeFrom="paragraph">
                  <wp:posOffset>104433</wp:posOffset>
                </wp:positionV>
                <wp:extent cx="3155950" cy="367665"/>
                <wp:effectExtent l="0" t="0" r="6350" b="63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55950" cy="367665"/>
                          <a:chOff x="0" y="0"/>
                          <a:chExt cx="3490332" cy="367991"/>
                        </a:xfrm>
                      </wpg:grpSpPr>
                      <wps:wsp>
                        <wps:cNvPr id="11" name="Text Box 11"/>
                        <wps:cNvSpPr txBox="1"/>
                        <wps:spPr>
                          <a:xfrm>
                            <a:off x="0" y="0"/>
                            <a:ext cx="434340" cy="36754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229CF90" w14:textId="77777777" w:rsidR="00C60DCF" w:rsidRPr="00BE72A2" w:rsidRDefault="00C60DCF" w:rsidP="00C60DCF">
                              <w:pPr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BE72A2">
                                <w:rPr>
                                  <w:rFonts w:ascii="Arial" w:hAnsi="Arial" w:cs="Arial"/>
                                  <w:b/>
                                </w:rPr>
                                <w:t>a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3055434" y="55756"/>
                            <a:ext cx="434898" cy="3122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7244918" w14:textId="77777777" w:rsidR="00C60DCF" w:rsidRPr="00BE72A2" w:rsidRDefault="00C60DCF" w:rsidP="00C60DCF">
                              <w:pPr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</w:rPr>
                                <w:t>b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5C0F8F" id="Group 10" o:spid="_x0000_s1032" style="position:absolute;margin-left:71.45pt;margin-top:8.2pt;width:248.5pt;height:28.95pt;z-index:251663360;mso-width-relative:margin;mso-height-relative:margin" coordsize="34903,367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">
                <v:shape id="Text Box 11" o:spid="_x0000_s1033" type="#_x0000_t202" style="position:absolute;width:4343;height:367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" fillcolor="white [3201]" stroked="f" strokeweight=".5pt">
                  <v:textbox>
                    <w:txbxContent>
                      <w:p w14:paraId="5229CF90" w14:textId="77777777" w:rsidR="00C60DCF" w:rsidRPr="00BE72A2" w:rsidRDefault="00C60DCF" w:rsidP="00C60DCF">
                        <w:pPr>
                          <w:rPr>
                            <w:rFonts w:ascii="Arial" w:hAnsi="Arial" w:cs="Arial"/>
                            <w:b/>
                          </w:rPr>
                        </w:pPr>
                        <w:r w:rsidRPr="00BE72A2">
                          <w:rPr>
                            <w:rFonts w:ascii="Arial" w:hAnsi="Arial" w:cs="Arial"/>
                            <w:b/>
                          </w:rPr>
                          <w:t>a.</w:t>
                        </w:r>
                      </w:p>
                    </w:txbxContent>
                  </v:textbox>
                </v:shape>
                <v:shape id="Text Box 12" o:spid="_x0000_s1034" type="#_x0000_t202" style="position:absolute;left:30554;top:557;width:4349;height:31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" fillcolor="white [3201]" stroked="f" strokeweight=".5pt">
                  <v:textbox>
                    <w:txbxContent>
                      <w:p w14:paraId="67244918" w14:textId="77777777" w:rsidR="00C60DCF" w:rsidRPr="00BE72A2" w:rsidRDefault="00C60DCF" w:rsidP="00C60DCF">
                        <w:pPr>
                          <w:rPr>
                            <w:rFonts w:ascii="Arial" w:hAnsi="Arial" w:cs="Arial"/>
                            <w:b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</w:rPr>
                          <w:t>b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54827496" wp14:editId="1E787C35">
            <wp:extent cx="2628900" cy="2760064"/>
            <wp:effectExtent l="0" t="0" r="0" b="0"/>
            <wp:docPr id="4" name="Picture 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toeseg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290" cy="2770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57DEF1C5" wp14:editId="3A6DE295">
            <wp:extent cx="2664069" cy="2796988"/>
            <wp:effectExtent l="0" t="0" r="3175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toiseg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9127" cy="2802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985E3" w14:textId="413AC4C5" w:rsidR="00EB1E76" w:rsidRPr="00C333BD" w:rsidRDefault="00EB1E76" w:rsidP="00015DBC">
      <w:pPr>
        <w:rPr>
          <w:rFonts w:ascii="Arial" w:hAnsi="Arial" w:cs="Arial"/>
          <w:b/>
          <w:sz w:val="20"/>
          <w:szCs w:val="20"/>
        </w:rPr>
      </w:pPr>
    </w:p>
    <w:p w14:paraId="5559DB2C" w14:textId="54419CDC" w:rsidR="00C60DCF" w:rsidRPr="00C60DCF" w:rsidRDefault="00C60DCF" w:rsidP="00C60DCF">
      <w:pPr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Appendix 6.7.</w:t>
      </w:r>
      <w:r>
        <w:rPr>
          <w:rFonts w:ascii="Arial" w:hAnsi="Arial" w:cs="Arial"/>
          <w:b/>
          <w:sz w:val="20"/>
          <w:szCs w:val="20"/>
          <w:lang w:val="en-GB"/>
        </w:rPr>
        <w:t>2</w:t>
      </w:r>
      <w:r w:rsidRPr="00C60DCF">
        <w:rPr>
          <w:rFonts w:ascii="Arial" w:hAnsi="Arial" w:cs="Arial"/>
          <w:b/>
          <w:sz w:val="20"/>
          <w:szCs w:val="20"/>
          <w:lang w:val="en-GB"/>
        </w:rPr>
        <w:t xml:space="preserve"> – Breakpoint figures for (a) </w:t>
      </w:r>
      <w:r>
        <w:rPr>
          <w:rFonts w:ascii="Arial" w:hAnsi="Arial" w:cs="Arial"/>
          <w:b/>
          <w:sz w:val="20"/>
          <w:szCs w:val="20"/>
          <w:lang w:val="en-GB"/>
        </w:rPr>
        <w:t xml:space="preserve">the transition from </w:t>
      </w:r>
      <w:r>
        <w:rPr>
          <w:rFonts w:ascii="Arial" w:hAnsi="Arial" w:cs="Arial"/>
          <w:b/>
          <w:sz w:val="20"/>
          <w:szCs w:val="20"/>
          <w:lang w:val="en-GB"/>
        </w:rPr>
        <w:t>extensive</w:t>
      </w:r>
      <w:r>
        <w:rPr>
          <w:rFonts w:ascii="Arial" w:hAnsi="Arial" w:cs="Arial"/>
          <w:b/>
          <w:sz w:val="20"/>
          <w:szCs w:val="20"/>
          <w:lang w:val="en-GB"/>
        </w:rPr>
        <w:t xml:space="preserve"> to abandoned land and </w:t>
      </w:r>
      <w:r w:rsidRPr="00C60DCF">
        <w:rPr>
          <w:rFonts w:ascii="Arial" w:hAnsi="Arial" w:cs="Arial"/>
          <w:b/>
          <w:sz w:val="20"/>
          <w:szCs w:val="20"/>
          <w:lang w:val="en-GB"/>
        </w:rPr>
        <w:t xml:space="preserve">(b) </w:t>
      </w:r>
      <w:r>
        <w:rPr>
          <w:rFonts w:ascii="Arial" w:hAnsi="Arial" w:cs="Arial"/>
          <w:b/>
          <w:sz w:val="20"/>
          <w:szCs w:val="20"/>
          <w:lang w:val="en-GB"/>
        </w:rPr>
        <w:t xml:space="preserve">the transition from </w:t>
      </w:r>
      <w:r>
        <w:rPr>
          <w:rFonts w:ascii="Arial" w:hAnsi="Arial" w:cs="Arial"/>
          <w:b/>
          <w:sz w:val="20"/>
          <w:szCs w:val="20"/>
          <w:lang w:val="en-GB"/>
        </w:rPr>
        <w:t>extensive</w:t>
      </w:r>
      <w:r>
        <w:rPr>
          <w:rFonts w:ascii="Arial" w:hAnsi="Arial" w:cs="Arial"/>
          <w:b/>
          <w:sz w:val="20"/>
          <w:szCs w:val="20"/>
          <w:lang w:val="en-GB"/>
        </w:rPr>
        <w:t xml:space="preserve"> to intensive land</w:t>
      </w:r>
      <w:r w:rsidRPr="00C60DCF">
        <w:rPr>
          <w:rFonts w:ascii="Arial" w:hAnsi="Arial" w:cs="Arial"/>
          <w:sz w:val="20"/>
          <w:szCs w:val="20"/>
          <w:lang w:val="en-GB"/>
        </w:rPr>
        <w:t>. Coloured line shows total land use area (km</w:t>
      </w:r>
      <w:r w:rsidRPr="00C60DCF">
        <w:rPr>
          <w:rFonts w:ascii="Arial" w:hAnsi="Arial" w:cs="Arial"/>
          <w:sz w:val="20"/>
          <w:szCs w:val="20"/>
          <w:vertAlign w:val="superscript"/>
          <w:lang w:val="en-GB"/>
        </w:rPr>
        <w:t>2</w:t>
      </w:r>
      <w:r w:rsidRPr="00C60DCF">
        <w:rPr>
          <w:rFonts w:ascii="Arial" w:hAnsi="Arial" w:cs="Arial"/>
          <w:sz w:val="20"/>
          <w:szCs w:val="20"/>
          <w:lang w:val="en-GB"/>
        </w:rPr>
        <w:t>) per year. Dotted line represents the two SPE events (SUC and EUA). Dashed line indicates where model fit two breakpoints. Solid black line represents segmented regression, as fit by model.</w:t>
      </w:r>
    </w:p>
    <w:p w14:paraId="192094B2" w14:textId="52964470" w:rsidR="00D22BDC" w:rsidRDefault="00D22BDC" w:rsidP="00015DBC">
      <w:pPr>
        <w:rPr>
          <w:rFonts w:ascii="Arial" w:hAnsi="Arial" w:cs="Arial"/>
          <w:b/>
          <w:sz w:val="20"/>
          <w:szCs w:val="20"/>
        </w:rPr>
      </w:pPr>
    </w:p>
    <w:p w14:paraId="69CC55DA" w14:textId="56732CD7" w:rsidR="00C60DCF" w:rsidRDefault="00C60DCF" w:rsidP="00015DBC">
      <w:pPr>
        <w:rPr>
          <w:rFonts w:ascii="Arial" w:hAnsi="Arial" w:cs="Arial"/>
          <w:b/>
          <w:sz w:val="20"/>
          <w:szCs w:val="20"/>
        </w:rPr>
      </w:pPr>
    </w:p>
    <w:p w14:paraId="1B8C1E95" w14:textId="77777777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14656EDB" w14:textId="125A926A" w:rsidR="00C60DCF" w:rsidRDefault="00C60DCF" w:rsidP="00015DBC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Spec="center" w:tblpY="554"/>
        <w:tblW w:w="740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4"/>
        <w:gridCol w:w="1483"/>
        <w:gridCol w:w="40"/>
        <w:gridCol w:w="1470"/>
        <w:gridCol w:w="40"/>
        <w:gridCol w:w="1510"/>
        <w:gridCol w:w="120"/>
        <w:gridCol w:w="1221"/>
        <w:gridCol w:w="92"/>
      </w:tblGrid>
      <w:tr w:rsidR="007E6E30" w:rsidRPr="007D0248" w14:paraId="4F8B5B03" w14:textId="77777777" w:rsidTr="007E6E30">
        <w:trPr>
          <w:gridAfter w:val="1"/>
          <w:wAfter w:w="92" w:type="dxa"/>
          <w:trHeight w:val="799"/>
        </w:trPr>
        <w:tc>
          <w:tcPr>
            <w:tcW w:w="1424" w:type="dxa"/>
            <w:tcBorders>
              <w:bottom w:val="single" w:sz="4" w:space="0" w:color="auto"/>
            </w:tcBorders>
            <w:vAlign w:val="center"/>
          </w:tcPr>
          <w:p w14:paraId="15D9EDF3" w14:textId="77777777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lastRenderedPageBreak/>
              <w:t>Land use</w:t>
            </w:r>
          </w:p>
        </w:tc>
        <w:tc>
          <w:tcPr>
            <w:tcW w:w="1523" w:type="dxa"/>
            <w:gridSpan w:val="2"/>
            <w:tcBorders>
              <w:bottom w:val="single" w:sz="4" w:space="0" w:color="auto"/>
            </w:tcBorders>
            <w:vAlign w:val="center"/>
          </w:tcPr>
          <w:p w14:paraId="648A454A" w14:textId="435EFB9E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Breakpoint 1</w:t>
            </w:r>
          </w:p>
        </w:tc>
        <w:tc>
          <w:tcPr>
            <w:tcW w:w="1510" w:type="dxa"/>
            <w:gridSpan w:val="2"/>
            <w:tcBorders>
              <w:bottom w:val="single" w:sz="4" w:space="0" w:color="auto"/>
            </w:tcBorders>
            <w:vAlign w:val="center"/>
          </w:tcPr>
          <w:p w14:paraId="79F33428" w14:textId="3C6310B8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rror</w:t>
            </w:r>
          </w:p>
        </w:tc>
        <w:tc>
          <w:tcPr>
            <w:tcW w:w="1510" w:type="dxa"/>
            <w:tcBorders>
              <w:bottom w:val="single" w:sz="4" w:space="0" w:color="auto"/>
            </w:tcBorders>
            <w:vAlign w:val="center"/>
          </w:tcPr>
          <w:p w14:paraId="279102B3" w14:textId="3E2DB12F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Breakpoint 2</w:t>
            </w:r>
          </w:p>
        </w:tc>
        <w:tc>
          <w:tcPr>
            <w:tcW w:w="1341" w:type="dxa"/>
            <w:gridSpan w:val="2"/>
            <w:tcBorders>
              <w:bottom w:val="single" w:sz="4" w:space="0" w:color="auto"/>
            </w:tcBorders>
            <w:vAlign w:val="center"/>
          </w:tcPr>
          <w:p w14:paraId="01214634" w14:textId="64B1A70A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rror</w:t>
            </w:r>
          </w:p>
        </w:tc>
      </w:tr>
      <w:tr w:rsidR="007E6E30" w:rsidRPr="007D0248" w14:paraId="37754164" w14:textId="77777777" w:rsidTr="007E6E30">
        <w:trPr>
          <w:trHeight w:val="81"/>
        </w:trPr>
        <w:tc>
          <w:tcPr>
            <w:tcW w:w="1424" w:type="dxa"/>
            <w:tcBorders>
              <w:bottom w:val="nil"/>
              <w:right w:val="nil"/>
            </w:tcBorders>
            <w:vAlign w:val="center"/>
          </w:tcPr>
          <w:p w14:paraId="302F6260" w14:textId="77777777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Abandoned</w:t>
            </w:r>
          </w:p>
        </w:tc>
        <w:tc>
          <w:tcPr>
            <w:tcW w:w="1483" w:type="dxa"/>
            <w:tcBorders>
              <w:bottom w:val="nil"/>
              <w:right w:val="nil"/>
            </w:tcBorders>
            <w:vAlign w:val="center"/>
          </w:tcPr>
          <w:p w14:paraId="24DDC003" w14:textId="2EB8E7CA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992.8</w:t>
            </w:r>
          </w:p>
        </w:tc>
        <w:tc>
          <w:tcPr>
            <w:tcW w:w="1510" w:type="dxa"/>
            <w:gridSpan w:val="2"/>
            <w:tcBorders>
              <w:bottom w:val="nil"/>
              <w:right w:val="nil"/>
            </w:tcBorders>
            <w:vAlign w:val="center"/>
          </w:tcPr>
          <w:p w14:paraId="5D76E852" w14:textId="537DC2D5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.15</w:t>
            </w:r>
          </w:p>
        </w:tc>
        <w:tc>
          <w:tcPr>
            <w:tcW w:w="1670" w:type="dxa"/>
            <w:gridSpan w:val="3"/>
            <w:tcBorders>
              <w:left w:val="nil"/>
              <w:bottom w:val="nil"/>
              <w:right w:val="nil"/>
            </w:tcBorders>
            <w:vAlign w:val="center"/>
          </w:tcPr>
          <w:p w14:paraId="6A1C0356" w14:textId="67A265F3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994.2</w:t>
            </w:r>
          </w:p>
        </w:tc>
        <w:tc>
          <w:tcPr>
            <w:tcW w:w="1313" w:type="dxa"/>
            <w:gridSpan w:val="2"/>
            <w:tcBorders>
              <w:left w:val="nil"/>
              <w:bottom w:val="nil"/>
            </w:tcBorders>
            <w:vAlign w:val="center"/>
          </w:tcPr>
          <w:p w14:paraId="4FB8E8B0" w14:textId="210DEB2D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.29</w:t>
            </w:r>
          </w:p>
        </w:tc>
      </w:tr>
      <w:tr w:rsidR="007E6E30" w:rsidRPr="007D0248" w14:paraId="499584FE" w14:textId="77777777" w:rsidTr="007E6E30">
        <w:trPr>
          <w:trHeight w:val="81"/>
        </w:trPr>
        <w:tc>
          <w:tcPr>
            <w:tcW w:w="1424" w:type="dxa"/>
            <w:tcBorders>
              <w:top w:val="nil"/>
              <w:bottom w:val="nil"/>
              <w:right w:val="nil"/>
            </w:tcBorders>
            <w:vAlign w:val="center"/>
          </w:tcPr>
          <w:p w14:paraId="285A7797" w14:textId="77777777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xtensive</w:t>
            </w:r>
          </w:p>
        </w:tc>
        <w:tc>
          <w:tcPr>
            <w:tcW w:w="1483" w:type="dxa"/>
            <w:tcBorders>
              <w:top w:val="nil"/>
              <w:bottom w:val="nil"/>
              <w:right w:val="nil"/>
            </w:tcBorders>
            <w:vAlign w:val="center"/>
          </w:tcPr>
          <w:p w14:paraId="31AAA2AA" w14:textId="2285B86A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995.2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720E88CF" w14:textId="59D2D6B6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93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F202E" w14:textId="7F008BCD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007.3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CF28F66" w14:textId="1E806BD1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22</w:t>
            </w:r>
          </w:p>
        </w:tc>
      </w:tr>
      <w:tr w:rsidR="007E6E30" w:rsidRPr="007D0248" w14:paraId="334E88C8" w14:textId="77777777" w:rsidTr="007E6E30">
        <w:trPr>
          <w:trHeight w:val="76"/>
        </w:trPr>
        <w:tc>
          <w:tcPr>
            <w:tcW w:w="1424" w:type="dxa"/>
            <w:tcBorders>
              <w:top w:val="nil"/>
              <w:bottom w:val="nil"/>
              <w:right w:val="nil"/>
            </w:tcBorders>
            <w:vAlign w:val="center"/>
          </w:tcPr>
          <w:p w14:paraId="081BD460" w14:textId="77777777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 w:rsidRPr="007D0248"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Intensive</w:t>
            </w:r>
          </w:p>
        </w:tc>
        <w:tc>
          <w:tcPr>
            <w:tcW w:w="1483" w:type="dxa"/>
            <w:tcBorders>
              <w:top w:val="nil"/>
              <w:bottom w:val="nil"/>
              <w:right w:val="nil"/>
            </w:tcBorders>
            <w:vAlign w:val="center"/>
          </w:tcPr>
          <w:p w14:paraId="2EAF2105" w14:textId="0DCADC11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0</w:t>
            </w: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2.5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3E92893D" w14:textId="7CB06E1E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.15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9294DC" w14:textId="063C7C92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004.2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05657FD0" w14:textId="10FBC269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91</w:t>
            </w:r>
          </w:p>
        </w:tc>
      </w:tr>
      <w:tr w:rsidR="007E6E30" w:rsidRPr="007D0248" w14:paraId="066E3FD5" w14:textId="77777777" w:rsidTr="007E6E30">
        <w:trPr>
          <w:trHeight w:val="76"/>
        </w:trPr>
        <w:tc>
          <w:tcPr>
            <w:tcW w:w="1424" w:type="dxa"/>
            <w:tcBorders>
              <w:top w:val="nil"/>
              <w:bottom w:val="nil"/>
              <w:right w:val="nil"/>
            </w:tcBorders>
            <w:vAlign w:val="center"/>
          </w:tcPr>
          <w:p w14:paraId="54ACAF42" w14:textId="56D73DB0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Intensive to abandoned</w:t>
            </w:r>
          </w:p>
        </w:tc>
        <w:tc>
          <w:tcPr>
            <w:tcW w:w="1483" w:type="dxa"/>
            <w:tcBorders>
              <w:top w:val="nil"/>
              <w:bottom w:val="nil"/>
              <w:right w:val="nil"/>
            </w:tcBorders>
            <w:vAlign w:val="center"/>
          </w:tcPr>
          <w:p w14:paraId="7FCC47D2" w14:textId="3A05D386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993.8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5AEC431E" w14:textId="5F1FC96D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.35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7AB3E" w14:textId="56F8852C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007.4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0D13F17" w14:textId="0AFFF0CC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.72</w:t>
            </w:r>
          </w:p>
        </w:tc>
      </w:tr>
      <w:tr w:rsidR="007E6E30" w:rsidRPr="007D0248" w14:paraId="0375E06C" w14:textId="77777777" w:rsidTr="007E6E30">
        <w:trPr>
          <w:trHeight w:val="76"/>
        </w:trPr>
        <w:tc>
          <w:tcPr>
            <w:tcW w:w="1424" w:type="dxa"/>
            <w:tcBorders>
              <w:top w:val="nil"/>
              <w:bottom w:val="nil"/>
              <w:right w:val="nil"/>
            </w:tcBorders>
            <w:vAlign w:val="center"/>
          </w:tcPr>
          <w:p w14:paraId="6BE6E66A" w14:textId="54F43BE5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Intensive to extensive</w:t>
            </w:r>
          </w:p>
        </w:tc>
        <w:tc>
          <w:tcPr>
            <w:tcW w:w="1483" w:type="dxa"/>
            <w:tcBorders>
              <w:top w:val="nil"/>
              <w:bottom w:val="nil"/>
              <w:right w:val="nil"/>
            </w:tcBorders>
            <w:vAlign w:val="center"/>
          </w:tcPr>
          <w:p w14:paraId="14226F70" w14:textId="4573D93F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003.0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0819EA24" w14:textId="09B009DE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42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8215F" w14:textId="754CDCA8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009.6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5651F7D" w14:textId="15F329A4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64</w:t>
            </w:r>
          </w:p>
        </w:tc>
      </w:tr>
      <w:tr w:rsidR="007E6E30" w:rsidRPr="007D0248" w14:paraId="534EEBF4" w14:textId="77777777" w:rsidTr="007E6E30">
        <w:trPr>
          <w:trHeight w:val="76"/>
        </w:trPr>
        <w:tc>
          <w:tcPr>
            <w:tcW w:w="1424" w:type="dxa"/>
            <w:tcBorders>
              <w:top w:val="nil"/>
              <w:bottom w:val="nil"/>
              <w:right w:val="nil"/>
            </w:tcBorders>
            <w:vAlign w:val="center"/>
          </w:tcPr>
          <w:p w14:paraId="7F92083F" w14:textId="20ED551B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Extensive to intensive</w:t>
            </w:r>
          </w:p>
        </w:tc>
        <w:tc>
          <w:tcPr>
            <w:tcW w:w="1483" w:type="dxa"/>
            <w:tcBorders>
              <w:top w:val="nil"/>
              <w:bottom w:val="nil"/>
              <w:right w:val="nil"/>
            </w:tcBorders>
            <w:vAlign w:val="center"/>
          </w:tcPr>
          <w:p w14:paraId="2053460F" w14:textId="608D7AE8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000.7</w:t>
            </w:r>
          </w:p>
        </w:tc>
        <w:tc>
          <w:tcPr>
            <w:tcW w:w="1510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14:paraId="35B379F4" w14:textId="343AB681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75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A4A93" w14:textId="6DFB6368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002.1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3FEBC770" w14:textId="088FE592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2.65</w:t>
            </w:r>
          </w:p>
        </w:tc>
      </w:tr>
      <w:tr w:rsidR="007E6E30" w:rsidRPr="007D0248" w14:paraId="6EB9A605" w14:textId="77777777" w:rsidTr="007E6E30">
        <w:trPr>
          <w:trHeight w:val="76"/>
        </w:trPr>
        <w:tc>
          <w:tcPr>
            <w:tcW w:w="1424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7E8D1B0D" w14:textId="52290D28" w:rsidR="007E6E30" w:rsidRPr="007D0248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/>
                <w:bCs/>
                <w:sz w:val="20"/>
                <w:szCs w:val="20"/>
                <w:lang w:val="en-GB"/>
              </w:rPr>
              <w:t>Abandoned to intensive</w:t>
            </w:r>
          </w:p>
        </w:tc>
        <w:tc>
          <w:tcPr>
            <w:tcW w:w="1483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0653B09F" w14:textId="6E22D625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991.9</w:t>
            </w:r>
          </w:p>
        </w:tc>
        <w:tc>
          <w:tcPr>
            <w:tcW w:w="1510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53AB70A5" w14:textId="35B2280E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0.82</w:t>
            </w:r>
          </w:p>
        </w:tc>
        <w:tc>
          <w:tcPr>
            <w:tcW w:w="16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0D3C36" w14:textId="5D5CD197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993.1</w:t>
            </w:r>
          </w:p>
        </w:tc>
        <w:tc>
          <w:tcPr>
            <w:tcW w:w="1313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DCBCE63" w14:textId="58E832A7" w:rsidR="007E6E30" w:rsidRDefault="007E6E30" w:rsidP="007E6E3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eastAsiaTheme="minorHAnsi" w:hAnsi="Arial" w:cs="Arial"/>
                <w:bCs/>
                <w:sz w:val="20"/>
                <w:szCs w:val="20"/>
                <w:lang w:val="en-GB"/>
              </w:rPr>
              <w:t>1.34</w:t>
            </w:r>
          </w:p>
        </w:tc>
      </w:tr>
    </w:tbl>
    <w:p w14:paraId="37AFB198" w14:textId="32DD5FD9" w:rsidR="00C60DCF" w:rsidRDefault="00C60DCF" w:rsidP="00015DBC">
      <w:pPr>
        <w:rPr>
          <w:rFonts w:ascii="Arial" w:hAnsi="Arial" w:cs="Arial"/>
          <w:b/>
          <w:sz w:val="20"/>
          <w:szCs w:val="20"/>
        </w:rPr>
      </w:pPr>
    </w:p>
    <w:p w14:paraId="71B2E005" w14:textId="78C34069" w:rsidR="007E6E30" w:rsidRDefault="007E6E30" w:rsidP="007E6E30">
      <w:pPr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Appendix 6.8: Complete list of breakpoints and their associated errors</w:t>
      </w:r>
    </w:p>
    <w:p w14:paraId="2F42DB21" w14:textId="77777777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15359542" w14:textId="77777777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3B7D6A0A" w14:textId="26F15475" w:rsidR="00C60DCF" w:rsidRDefault="00C60DCF" w:rsidP="00015DBC">
      <w:pPr>
        <w:rPr>
          <w:rFonts w:ascii="Arial" w:hAnsi="Arial" w:cs="Arial"/>
          <w:b/>
          <w:sz w:val="20"/>
          <w:szCs w:val="20"/>
        </w:rPr>
      </w:pPr>
    </w:p>
    <w:p w14:paraId="1341CE5E" w14:textId="5E96B906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574502F4" w14:textId="0D8F3A70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4AC18E76" w14:textId="7E833269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0A31D56B" w14:textId="34D5134F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6D528255" w14:textId="5C2F32D3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19BDAD35" w14:textId="632309E5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523F8E9A" w14:textId="15BEC86F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531C072A" w14:textId="754BC2FA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7683E029" w14:textId="1C980396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0ECE457F" w14:textId="1A4CCEDD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0FA8B0D5" w14:textId="559485DD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3DE048C0" w14:textId="6053C2F1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086A858D" w14:textId="79921835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74B7ACFA" w14:textId="5EEC0BEE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20928C72" w14:textId="3122A2DE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18CEF3FF" w14:textId="77777777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58074E2B" w14:textId="697DF1E0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1E02D330" w14:textId="6D6C9B59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7A908709" w14:textId="15995F14" w:rsidR="007E6E30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37E15104" w14:textId="77777777" w:rsidR="007E6E30" w:rsidRPr="00C333BD" w:rsidRDefault="007E6E30" w:rsidP="00015DBC">
      <w:pPr>
        <w:rPr>
          <w:rFonts w:ascii="Arial" w:hAnsi="Arial" w:cs="Arial"/>
          <w:b/>
          <w:sz w:val="20"/>
          <w:szCs w:val="20"/>
        </w:rPr>
      </w:pPr>
    </w:p>
    <w:p w14:paraId="03868A76" w14:textId="742B95A9" w:rsidR="00015DBC" w:rsidRPr="00C333BD" w:rsidRDefault="00F931D8" w:rsidP="00015DBC">
      <w:pPr>
        <w:rPr>
          <w:rFonts w:ascii="Arial" w:hAnsi="Arial" w:cs="Arial"/>
          <w:b/>
          <w:sz w:val="20"/>
          <w:szCs w:val="20"/>
        </w:rPr>
      </w:pPr>
      <w:r w:rsidRPr="00C333BD">
        <w:rPr>
          <w:rFonts w:ascii="Arial" w:hAnsi="Arial" w:cs="Arial"/>
          <w:b/>
          <w:sz w:val="20"/>
          <w:szCs w:val="20"/>
        </w:rPr>
        <w:t xml:space="preserve">Appendix </w:t>
      </w:r>
      <w:r w:rsidR="00C60DCF">
        <w:rPr>
          <w:rFonts w:ascii="Arial" w:hAnsi="Arial" w:cs="Arial"/>
          <w:b/>
          <w:sz w:val="20"/>
          <w:szCs w:val="20"/>
        </w:rPr>
        <w:t>7</w:t>
      </w:r>
      <w:r w:rsidRPr="00C333BD">
        <w:rPr>
          <w:rFonts w:ascii="Arial" w:hAnsi="Arial" w:cs="Arial"/>
          <w:b/>
          <w:sz w:val="20"/>
          <w:szCs w:val="20"/>
        </w:rPr>
        <w:t xml:space="preserve">: GEE code excerpts. For full code, for full code visit </w:t>
      </w:r>
      <w:r w:rsidRPr="00C333BD">
        <w:rPr>
          <w:rFonts w:ascii="Arial" w:hAnsi="Arial" w:cs="Arial"/>
          <w:sz w:val="20"/>
          <w:szCs w:val="20"/>
        </w:rPr>
        <w:t>https://github.com/izzyrich/dissertation. First box shows example code for classification and second box shows example code for calcul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15DBC" w:rsidRPr="00C333BD" w14:paraId="601EA8EC" w14:textId="77777777" w:rsidTr="00015DBC">
        <w:tc>
          <w:tcPr>
            <w:tcW w:w="9350" w:type="dxa"/>
          </w:tcPr>
          <w:p w14:paraId="78DBA3AD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classify land use in Latvia with LUCAS (2012) data</w:t>
            </w:r>
          </w:p>
          <w:p w14:paraId="1D230A0D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</w:p>
          <w:p w14:paraId="64456545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SET UP DATA ----</w:t>
            </w:r>
          </w:p>
          <w:p w14:paraId="554AEC05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// choose bands </w:t>
            </w:r>
          </w:p>
          <w:p w14:paraId="364D617F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bands = [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B1'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B2'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B3'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B4'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B5'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B7'</w:t>
            </w:r>
            <w:r w:rsidRPr="00C333BD">
              <w:rPr>
                <w:rFonts w:ascii="Arial" w:hAnsi="Arial" w:cs="Arial"/>
                <w:sz w:val="20"/>
                <w:szCs w:val="20"/>
              </w:rPr>
              <w:t>];</w:t>
            </w:r>
          </w:p>
          <w:p w14:paraId="51A20B4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973081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// import all points of known land-use type from LUCAS </w:t>
            </w:r>
          </w:p>
          <w:p w14:paraId="532CA7EB" w14:textId="31DDD6D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fc_total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full_2012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7332C127" w14:textId="2A4285E5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forestry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forestry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7D28ECC0" w14:textId="551770F1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abandoned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abandoned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260F7E0F" w14:textId="7F54A3B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extensive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extensive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3B63C61D" w14:textId="6D199F56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intensive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intensive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7DB41701" w14:textId="4AD00AFE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water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water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00E384B7" w14:textId="0B0289D3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wetlands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wetlands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336723FE" w14:textId="7B6E268F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artificial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artificial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16DC9401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</w:p>
          <w:p w14:paraId="2726A958" w14:textId="09E5042D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function to cloud correct</w:t>
            </w:r>
          </w:p>
          <w:p w14:paraId="113B4EE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cloudMaskL457 = </w:t>
            </w:r>
            <w:r w:rsidRPr="00C333BD">
              <w:rPr>
                <w:rFonts w:ascii="Arial" w:hAnsi="Arial" w:cs="Arial"/>
                <w:b/>
                <w:sz w:val="20"/>
                <w:szCs w:val="20"/>
              </w:rPr>
              <w:t>function</w:t>
            </w:r>
            <w:r w:rsidRPr="00C333BD">
              <w:rPr>
                <w:rFonts w:ascii="Arial" w:hAnsi="Arial" w:cs="Arial"/>
                <w:sz w:val="20"/>
                <w:szCs w:val="20"/>
              </w:rPr>
              <w:t>(image) {</w:t>
            </w:r>
          </w:p>
          <w:p w14:paraId="2B4FB3E7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qa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imag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elect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pixel_qa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2BB55FED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  // If the cloud bit (5) is set and the cloud confidence (7) is high</w:t>
            </w:r>
          </w:p>
          <w:p w14:paraId="682DCF5D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  // or the cloud shadow bit is set (3), then it's a bad pixel.</w:t>
            </w:r>
          </w:p>
          <w:p w14:paraId="40791730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cloud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qa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bitwiseAnd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1 &lt;&lt; 5)</w:t>
            </w:r>
          </w:p>
          <w:p w14:paraId="007B59EB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      .</w:t>
            </w:r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and</w:t>
            </w:r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qa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bitwiseAn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1 &lt;&lt; 7))</w:t>
            </w:r>
          </w:p>
          <w:p w14:paraId="173538C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or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qa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bitwiseAn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1 &lt;&lt; 3))</w:t>
            </w:r>
          </w:p>
          <w:p w14:paraId="6FD105A9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Remove edge pixels that don't occur in all bands</w:t>
            </w:r>
          </w:p>
          <w:p w14:paraId="40D30D08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mask2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imag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ask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)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educe</w:t>
            </w:r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Reducer.min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));</w:t>
            </w:r>
          </w:p>
          <w:p w14:paraId="7BA7CC09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C333BD">
              <w:rPr>
                <w:rFonts w:ascii="Arial" w:hAnsi="Arial" w:cs="Arial"/>
                <w:b/>
                <w:sz w:val="20"/>
                <w:szCs w:val="20"/>
              </w:rPr>
              <w:t>return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imag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updateMask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cloud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no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)).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updateMask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mask2);</w:t>
            </w:r>
          </w:p>
          <w:p w14:paraId="6F4B7731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;</w:t>
            </w:r>
          </w:p>
          <w:p w14:paraId="3D2891C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6E612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import shape of Latvia polygon to define ROI</w:t>
            </w:r>
          </w:p>
          <w:p w14:paraId="1D92F748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latvia_poly</w:t>
            </w:r>
            <w:proofErr w:type="spellEnd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 xml:space="preserve"> 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latvia_poly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2A25494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7893CF" w14:textId="17C11310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// add buffer of 90 </w:t>
            </w:r>
            <w:proofErr w:type="spellStart"/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metres</w:t>
            </w:r>
            <w:proofErr w:type="spellEnd"/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 to create polygons</w:t>
            </w:r>
            <w:r w:rsidR="00424DBE"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 – do for each land use</w:t>
            </w:r>
          </w:p>
          <w:p w14:paraId="73CB71CB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fc_total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fc_total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ap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b/>
                <w:sz w:val="20"/>
                <w:szCs w:val="20"/>
              </w:rPr>
              <w:t>function</w:t>
            </w:r>
            <w:r w:rsidRPr="00C333BD">
              <w:rPr>
                <w:rFonts w:ascii="Arial" w:hAnsi="Arial" w:cs="Arial"/>
                <w:sz w:val="20"/>
                <w:szCs w:val="20"/>
              </w:rPr>
              <w:t>(f) {</w:t>
            </w:r>
          </w:p>
          <w:p w14:paraId="5ED973DA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C333BD">
              <w:rPr>
                <w:rFonts w:ascii="Arial" w:hAnsi="Arial" w:cs="Arial"/>
                <w:b/>
                <w:sz w:val="20"/>
                <w:szCs w:val="20"/>
              </w:rPr>
              <w:t>return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f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buffer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90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573E5CD1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);</w:t>
            </w:r>
          </w:p>
          <w:p w14:paraId="152CC25D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1292666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add satellite imagery for 2011 - surface reflectance</w:t>
            </w:r>
          </w:p>
          <w:p w14:paraId="52B3153C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ndsatCollection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Imag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LANDSAT/LT05/C01/T1_SR'</w:t>
            </w:r>
            <w:r w:rsidRPr="00C333BD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3B427424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Date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2011-06-01'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2011-08-30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7F6E5EA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</w:p>
          <w:p w14:paraId="4831CA6A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get median of imagery to remove high and low reflectance (cloud and shadow)</w:t>
            </w:r>
          </w:p>
          <w:p w14:paraId="392F22B2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median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ndsatCollection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ap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cloudMaskL457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)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dian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);</w:t>
            </w:r>
          </w:p>
          <w:p w14:paraId="6052C680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2961369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// clip on size of </w:t>
            </w:r>
            <w:proofErr w:type="spellStart"/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latvia</w:t>
            </w:r>
            <w:proofErr w:type="spellEnd"/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 </w:t>
            </w:r>
          </w:p>
          <w:p w14:paraId="3273871A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clipped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median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clip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latvia_poly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5588589F" w14:textId="77777777" w:rsidR="00001290" w:rsidRPr="00C333BD" w:rsidRDefault="00001290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</w:p>
          <w:p w14:paraId="158451B6" w14:textId="509093F1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START CLASSIFICATION ----</w:t>
            </w:r>
          </w:p>
          <w:p w14:paraId="103F62B3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ABA2D9D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set random seed</w:t>
            </w:r>
          </w:p>
          <w:p w14:paraId="0374CFE8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n = 0;</w:t>
            </w:r>
          </w:p>
          <w:p w14:paraId="3358B207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CB2799A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get random columns for each land-use type</w:t>
            </w:r>
          </w:p>
          <w:p w14:paraId="15EFF897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Forestry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forestry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andomColum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n);</w:t>
            </w:r>
          </w:p>
          <w:p w14:paraId="3220853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Abandone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abandoned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andomColum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n);</w:t>
            </w:r>
          </w:p>
          <w:p w14:paraId="24A31F9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Extensiv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extensiv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andomColum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n);</w:t>
            </w:r>
          </w:p>
          <w:p w14:paraId="2100B051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Intensiv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intensiv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andomColum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n);</w:t>
            </w:r>
          </w:p>
          <w:p w14:paraId="3278C494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Wa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water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andomColum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n);</w:t>
            </w:r>
          </w:p>
          <w:p w14:paraId="5E1A4199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Wetlands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wetlands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andomColum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n);</w:t>
            </w:r>
          </w:p>
          <w:p w14:paraId="305370A3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Artificial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artificial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andomColum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n);</w:t>
            </w:r>
          </w:p>
          <w:p w14:paraId="0C14DFD4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DB8DDA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split up data for testing and training - 80% for training and 20% for testing</w:t>
            </w:r>
          </w:p>
          <w:p w14:paraId="5CDDA2C2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split = 0.8;</w:t>
            </w:r>
          </w:p>
          <w:p w14:paraId="3DB9E004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</w:p>
          <w:p w14:paraId="1ED3D6BE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stratified training and testing samples</w:t>
            </w:r>
          </w:p>
          <w:p w14:paraId="3FE1EFF8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rainingSampl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Forestry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l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</w:t>
            </w:r>
          </w:p>
          <w:p w14:paraId="59BFD8BB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Abandoned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l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</w:t>
            </w:r>
          </w:p>
          <w:p w14:paraId="2FEA5D6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Extensiv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l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</w:t>
            </w:r>
          </w:p>
          <w:p w14:paraId="4D0DAEE7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Intensiv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l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</w:t>
            </w:r>
          </w:p>
          <w:p w14:paraId="20FBAB23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Water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l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</w:t>
            </w:r>
          </w:p>
          <w:p w14:paraId="71E121AC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Wetlands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l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</w:t>
            </w:r>
          </w:p>
          <w:p w14:paraId="64D5BA0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Artificial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l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;</w:t>
            </w:r>
          </w:p>
          <w:p w14:paraId="764E3970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p w14:paraId="31FE85E9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estingSampl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Forestry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gt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</w:t>
            </w:r>
          </w:p>
          <w:p w14:paraId="0C63F7D1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Abandoned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gt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</w:t>
            </w:r>
          </w:p>
          <w:p w14:paraId="7226BAE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Extensiv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gt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</w:t>
            </w:r>
          </w:p>
          <w:p w14:paraId="52DE2A88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Intensiv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gt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</w:t>
            </w:r>
          </w:p>
          <w:p w14:paraId="301276C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Water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gt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</w:t>
            </w:r>
          </w:p>
          <w:p w14:paraId="4F6476A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Wetlands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gt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</w:t>
            </w:r>
          </w:p>
          <w:p w14:paraId="5C29D3B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merge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randomArtificial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Filter.gt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andom'</w:t>
            </w:r>
            <w:r w:rsidRPr="00C333BD">
              <w:rPr>
                <w:rFonts w:ascii="Arial" w:hAnsi="Arial" w:cs="Arial"/>
                <w:sz w:val="20"/>
                <w:szCs w:val="20"/>
              </w:rPr>
              <w:t>, split)));</w:t>
            </w:r>
          </w:p>
          <w:p w14:paraId="4BACF464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288E66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// Sample the input imagery to get a </w:t>
            </w:r>
            <w:proofErr w:type="spellStart"/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FeatureCollection</w:t>
            </w:r>
            <w:proofErr w:type="spellEnd"/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 of training data.</w:t>
            </w:r>
          </w:p>
          <w:p w14:paraId="3FEBB260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training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clipped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elect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bands).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ampleRegions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5026E61D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collection: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rainingSampl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7F56CD2F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lastRenderedPageBreak/>
              <w:t xml:space="preserve">  properties: [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'</w:t>
            </w:r>
            <w:r w:rsidRPr="00C333BD">
              <w:rPr>
                <w:rFonts w:ascii="Arial" w:hAnsi="Arial" w:cs="Arial"/>
                <w:sz w:val="20"/>
                <w:szCs w:val="20"/>
              </w:rPr>
              <w:t>],</w:t>
            </w:r>
          </w:p>
          <w:p w14:paraId="400A7E6F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scale: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30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6DA133A0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);</w:t>
            </w:r>
          </w:p>
          <w:p w14:paraId="76CD8F1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F70367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trained with 80% of our data</w:t>
            </w:r>
          </w:p>
          <w:p w14:paraId="0D4A5A1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rainedClassifi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Classifier.randomForest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786FE040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numberOfTrees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30</w:t>
            </w:r>
          </w:p>
          <w:p w14:paraId="76FAEFA8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)</w:t>
            </w:r>
          </w:p>
          <w:p w14:paraId="13C8FC57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train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 xml:space="preserve">(training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2085564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64B658A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// classify </w:t>
            </w:r>
            <w:proofErr w:type="spellStart"/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FeatureCollection</w:t>
            </w:r>
            <w:proofErr w:type="spellEnd"/>
          </w:p>
          <w:p w14:paraId="05833C1F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classified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clipped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classify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rainedClassifi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ification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3AF7AFBB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B1D6B6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// Get a confusion matrix representing </w:t>
            </w:r>
            <w:proofErr w:type="spellStart"/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resubstitution</w:t>
            </w:r>
            <w:proofErr w:type="spellEnd"/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 accuracy.</w:t>
            </w:r>
          </w:p>
          <w:p w14:paraId="42AF3447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print</w:t>
            </w:r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F error matrix: '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rainedClassifier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confusionMatrix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));</w:t>
            </w:r>
          </w:p>
          <w:p w14:paraId="56754F0C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print</w:t>
            </w:r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RF accuracy: '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rainedClassifier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confusionMatrix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)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accuracy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()); </w:t>
            </w:r>
          </w:p>
          <w:p w14:paraId="6D667598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BA3A30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Sample input to get validation data</w:t>
            </w:r>
          </w:p>
          <w:p w14:paraId="1957018E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validation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clipped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ampleRegions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39E36E51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collection: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estingSampl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650BE913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properties: [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'</w:t>
            </w:r>
            <w:r w:rsidRPr="00C333BD">
              <w:rPr>
                <w:rFonts w:ascii="Arial" w:hAnsi="Arial" w:cs="Arial"/>
                <w:sz w:val="20"/>
                <w:szCs w:val="20"/>
              </w:rPr>
              <w:t>],</w:t>
            </w:r>
          </w:p>
          <w:p w14:paraId="14F95AF7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scale: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30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3D238022" w14:textId="0827277B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)</w:t>
            </w:r>
            <w:r w:rsidR="009975A6"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15F7805B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03DB07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Classify validation data</w:t>
            </w:r>
          </w:p>
          <w:p w14:paraId="55F68FAE" w14:textId="6C0C855C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validated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validation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classify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rainedClassifie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</w:t>
            </w:r>
            <w:r w:rsidR="009975A6"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6EF2F4E1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A94070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D1A0DAF" w14:textId="77777777" w:rsidR="00015DBC" w:rsidRPr="00C333BD" w:rsidRDefault="00015DBC" w:rsidP="00015DBC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Get error of testing data + export to table to save time</w:t>
            </w:r>
          </w:p>
          <w:p w14:paraId="1B8BDC4D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color w:val="000000" w:themeColor="text1"/>
                <w:sz w:val="20"/>
                <w:szCs w:val="20"/>
              </w:rPr>
              <w:t>testError</w:t>
            </w:r>
            <w:proofErr w:type="spellEnd"/>
            <w:r w:rsidRPr="00C333B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color w:val="000000" w:themeColor="text1"/>
                <w:sz w:val="20"/>
                <w:szCs w:val="20"/>
              </w:rPr>
              <w:t>validated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rrorMatrix</w:t>
            </w:r>
            <w:proofErr w:type="spellEnd"/>
            <w:proofErr w:type="gramEnd"/>
            <w:r w:rsidRPr="00C333BD">
              <w:rPr>
                <w:rFonts w:ascii="Arial" w:hAnsi="Arial" w:cs="Arial"/>
                <w:color w:val="000000" w:themeColor="text1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'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ification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5F8F34D6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exportconfusionMatrix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b/>
                <w:sz w:val="20"/>
                <w:szCs w:val="20"/>
              </w:rPr>
              <w:t>null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{matrix: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estError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array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()}); </w:t>
            </w:r>
          </w:p>
          <w:p w14:paraId="13EADECB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xport.table.toDrive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3471DE8C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collection: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exportconfusionMatrix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,</w:t>
            </w:r>
          </w:p>
          <w:p w14:paraId="0F7381AC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description: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exportconfusionMatrix_2011'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5D424AAC" w14:textId="77777777" w:rsidR="00015DBC" w:rsidRPr="00C333BD" w:rsidRDefault="00015DBC" w:rsidP="00015DBC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fileForma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SV'</w:t>
            </w:r>
          </w:p>
          <w:p w14:paraId="5337823F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);</w:t>
            </w:r>
          </w:p>
          <w:p w14:paraId="138C9BF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47BD27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Get accuracy of testing data + export to table to save time</w:t>
            </w:r>
          </w:p>
          <w:p w14:paraId="1F304F0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estAccuracy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estError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accuracy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(); </w:t>
            </w:r>
          </w:p>
          <w:p w14:paraId="1B544218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exporttestAccuracy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b/>
                <w:sz w:val="20"/>
                <w:szCs w:val="20"/>
              </w:rPr>
              <w:t>null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{matrix: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estAccuracy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});</w:t>
            </w:r>
          </w:p>
          <w:p w14:paraId="0A784CF1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xport.table.toDrive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442C7232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collection: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exporttestAccuracy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,</w:t>
            </w:r>
          </w:p>
          <w:p w14:paraId="7825CE4A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description: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testAccuracy_2011'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5D67DCD3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fileForma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SV'</w:t>
            </w:r>
          </w:p>
          <w:p w14:paraId="748F72E0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);</w:t>
            </w:r>
          </w:p>
          <w:p w14:paraId="7628D351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</w:p>
          <w:p w14:paraId="173FBA12" w14:textId="77777777" w:rsidR="00015DBC" w:rsidRPr="00C333BD" w:rsidRDefault="00015DBC" w:rsidP="00015DBC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Export the image to an Earth Engine asset.</w:t>
            </w:r>
          </w:p>
          <w:p w14:paraId="02D210E5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xport.image.toAsset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4FDED830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image: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classified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elect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[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ification'</w:t>
            </w:r>
            <w:r w:rsidRPr="00C333BD">
              <w:rPr>
                <w:rFonts w:ascii="Arial" w:hAnsi="Arial" w:cs="Arial"/>
                <w:sz w:val="20"/>
                <w:szCs w:val="20"/>
              </w:rPr>
              <w:t>]),</w:t>
            </w:r>
          </w:p>
          <w:p w14:paraId="33188FB8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description: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ified'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504E4E00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assetI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ified'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67132CC4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scale: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30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65A94214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region: 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poly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2958E22B" w14:textId="77777777" w:rsidR="00015DBC" w:rsidRPr="00C333BD" w:rsidRDefault="00015DBC" w:rsidP="00015DBC">
            <w:pPr>
              <w:rPr>
                <w:rFonts w:ascii="Arial" w:hAnsi="Arial" w:cs="Arial"/>
                <w:color w:val="0070C0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maxPixels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1e13</w:t>
            </w:r>
          </w:p>
          <w:p w14:paraId="51E94A7C" w14:textId="77777777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);</w:t>
            </w:r>
          </w:p>
          <w:p w14:paraId="4F99F37C" w14:textId="21C62D99" w:rsidR="00015DBC" w:rsidRPr="00C333BD" w:rsidRDefault="00015DBC" w:rsidP="00015DB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6716ED5" w14:textId="5C79A1F2" w:rsidR="00015DBC" w:rsidRPr="00C333BD" w:rsidRDefault="00015DBC" w:rsidP="00015DBC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75A6" w:rsidRPr="00C333BD" w14:paraId="17AE93F9" w14:textId="77777777" w:rsidTr="009975A6">
        <w:tc>
          <w:tcPr>
            <w:tcW w:w="9350" w:type="dxa"/>
          </w:tcPr>
          <w:p w14:paraId="06AF71C4" w14:textId="49AEB49C" w:rsidR="009975A6" w:rsidRPr="00C333BD" w:rsidRDefault="009975A6" w:rsidP="009975A6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import all classification images - example</w:t>
            </w:r>
          </w:p>
          <w:p w14:paraId="13AC1784" w14:textId="75DA31BB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classified_1989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Image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classified_1989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4EB2B936" w14:textId="3799B705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classified_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1990  =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Imag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'users/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/classified_1990');</w:t>
            </w:r>
          </w:p>
          <w:p w14:paraId="6042A157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348036" w14:textId="77777777" w:rsidR="009975A6" w:rsidRPr="00C333BD" w:rsidRDefault="009975A6" w:rsidP="009975A6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import shape of Latvia polygon to define ROI</w:t>
            </w:r>
          </w:p>
          <w:p w14:paraId="34279041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via_poly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users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izzyrich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/</w:t>
            </w:r>
            <w:proofErr w:type="spellStart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latvia_poly</w:t>
            </w:r>
            <w:proofErr w:type="spellEnd"/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6CD5D22C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ECC38A" w14:textId="77777777" w:rsidR="009975A6" w:rsidRPr="00C333BD" w:rsidRDefault="009975A6" w:rsidP="009975A6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MAKE GRID FOR Latvia</w:t>
            </w:r>
          </w:p>
          <w:p w14:paraId="53167227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262706" w14:textId="77777777" w:rsidR="009975A6" w:rsidRPr="00C333BD" w:rsidRDefault="009975A6" w:rsidP="009975A6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// 1) Create bounding box </w:t>
            </w:r>
          </w:p>
          <w:p w14:paraId="15B3D764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_star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20.97139</w:t>
            </w:r>
            <w:r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2F5AD25F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_en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29.24051</w:t>
            </w:r>
            <w:r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4A456572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_star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55.66372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; </w:t>
            </w:r>
          </w:p>
          <w:p w14:paraId="6351A592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_en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58.08577</w:t>
            </w:r>
            <w:r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4E49C61A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</w:p>
          <w:p w14:paraId="7F41BB24" w14:textId="77777777" w:rsidR="009975A6" w:rsidRPr="00C333BD" w:rsidRDefault="009975A6" w:rsidP="009975A6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2) Decide no. of (in this case: equally sized) cells</w:t>
            </w:r>
          </w:p>
          <w:p w14:paraId="17B56345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num_cells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200</w:t>
            </w:r>
            <w:r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24AE060A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_edg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_end-lon_star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/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Math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qr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num_cells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432A7B69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_edg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_end-lat_star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/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Math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qr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num_cells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4FCD3373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3BA77C" w14:textId="77777777" w:rsidR="009975A6" w:rsidRPr="00C333BD" w:rsidRDefault="009975A6" w:rsidP="009975A6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3) Create the grid</w:t>
            </w:r>
          </w:p>
          <w:p w14:paraId="2194F852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polys = [];</w:t>
            </w:r>
          </w:p>
          <w:p w14:paraId="6B072513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polys_lin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[];</w:t>
            </w:r>
          </w:p>
          <w:p w14:paraId="0C262817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cell_i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0</w:t>
            </w:r>
            <w:r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2EDCBA45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_star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;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&lt;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_en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;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+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_edg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 {</w:t>
            </w:r>
          </w:p>
          <w:p w14:paraId="64E2C095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x1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6A02F3F6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x2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+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on_edg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0E560A6C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r w:rsidRPr="00C333BD">
              <w:rPr>
                <w:rFonts w:ascii="Arial" w:hAnsi="Arial" w:cs="Arial"/>
                <w:b/>
                <w:sz w:val="20"/>
                <w:szCs w:val="20"/>
              </w:rPr>
              <w:t>for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 (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_star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;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&lt;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_en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;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+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_edg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 {</w:t>
            </w:r>
          </w:p>
          <w:p w14:paraId="15DA93D9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cell_i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cell_i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+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1</w:t>
            </w:r>
            <w:r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7D66B1A9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y1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67BAABAF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y2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+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_edg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7F594C2F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</w:p>
          <w:p w14:paraId="1FCCB1B2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polys.push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Geometry.Rectangl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(x1, y1, x2, y2), {label: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cell_i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}));</w:t>
            </w:r>
          </w:p>
          <w:p w14:paraId="0AC9AEA4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}</w:t>
            </w:r>
          </w:p>
          <w:p w14:paraId="763D8D29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</w:t>
            </w:r>
          </w:p>
          <w:p w14:paraId="325D57F4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grid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polys);</w:t>
            </w:r>
          </w:p>
          <w:p w14:paraId="4204016F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filtered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grid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filterBounds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latvia_poly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5DF3535A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</w:p>
          <w:p w14:paraId="5AD1840D" w14:textId="79ACD0FB" w:rsidR="009975A6" w:rsidRPr="00C333BD" w:rsidRDefault="009975A6" w:rsidP="009975A6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 xml:space="preserve">// calculate transition area  </w:t>
            </w:r>
          </w:p>
          <w:p w14:paraId="32C3D731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transitionarea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gram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function</w:t>
            </w:r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image1, image2, class1, class2, name){</w:t>
            </w:r>
          </w:p>
          <w:p w14:paraId="1E233EEE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first = image1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elect</w:t>
            </w:r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ification'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).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eq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class1);</w:t>
            </w:r>
          </w:p>
          <w:p w14:paraId="4931F8EB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second = image2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elect</w:t>
            </w:r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ification'</w:t>
            </w: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).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eq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class2);</w:t>
            </w:r>
          </w:p>
          <w:p w14:paraId="1D271BA7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change =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first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an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second);</w:t>
            </w:r>
          </w:p>
          <w:p w14:paraId="005C85B4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reduce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chang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addBands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change).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educeRegions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7881E80F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collection: filtered, </w:t>
            </w:r>
          </w:p>
          <w:p w14:paraId="2AB084F5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reducer: </w:t>
            </w:r>
            <w:proofErr w:type="spellStart"/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.Reducer</w:t>
            </w:r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um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)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group</w:t>
            </w:r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50E97675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groupFiel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1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27723CF9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groupNam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ification'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6499E775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}), </w:t>
            </w:r>
          </w:p>
          <w:p w14:paraId="7F516CE2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scale: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30</w:t>
            </w:r>
            <w:r w:rsidRPr="00C333BD">
              <w:rPr>
                <w:rFonts w:ascii="Arial" w:hAnsi="Arial" w:cs="Arial"/>
                <w:sz w:val="20"/>
                <w:szCs w:val="20"/>
              </w:rPr>
              <w:t>});</w:t>
            </w:r>
          </w:p>
          <w:p w14:paraId="71CB2431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feature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.Feature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reduce);</w:t>
            </w:r>
          </w:p>
          <w:p w14:paraId="19386304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xport.table.toDrive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233B43A2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collection: feature,</w:t>
            </w:r>
          </w:p>
          <w:p w14:paraId="339E53A7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description: name,</w:t>
            </w:r>
          </w:p>
          <w:p w14:paraId="5BFBF12D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fileForma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SV'</w:t>
            </w:r>
          </w:p>
          <w:p w14:paraId="6B603E6F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lastRenderedPageBreak/>
              <w:t xml:space="preserve"> });</w:t>
            </w:r>
          </w:p>
          <w:p w14:paraId="66482886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;</w:t>
            </w:r>
          </w:p>
          <w:p w14:paraId="794794C9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transitionarea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 xml:space="preserve">classified_1989, classified_1990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1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3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89_90_1to3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4A23E9BE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transitionarea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 xml:space="preserve">classified_1989, classified_1990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1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2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89_90_1to2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5ECAE847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transitionarea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 xml:space="preserve">classified_1989, classified_1990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2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1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89_90_2to1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293DC5DC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transitionarea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 xml:space="preserve">classified_1989, classified_1990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2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3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89_90_2to3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41DC4923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transitionarea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 xml:space="preserve">classified_1989, classified_1990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3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1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89_90_3to1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3AEE90BE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transitionarea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 xml:space="preserve">classified_1989, classified_1990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3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2</w:t>
            </w:r>
            <w:r w:rsidRPr="00C333BD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89_90_3to2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0D8EFB55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</w:p>
          <w:p w14:paraId="414C9457" w14:textId="77777777" w:rsidR="009975A6" w:rsidRPr="00C333BD" w:rsidRDefault="009975A6" w:rsidP="009975A6">
            <w:pPr>
              <w:rPr>
                <w:rFonts w:ascii="Arial" w:hAnsi="Arial" w:cs="Arial"/>
                <w:color w:val="92D050"/>
                <w:sz w:val="20"/>
                <w:szCs w:val="20"/>
              </w:rPr>
            </w:pPr>
            <w:r w:rsidRPr="00C333BD">
              <w:rPr>
                <w:rFonts w:ascii="Arial" w:hAnsi="Arial" w:cs="Arial"/>
                <w:color w:val="92D050"/>
                <w:sz w:val="20"/>
                <w:szCs w:val="20"/>
              </w:rPr>
              <w:t>// calculate area of each class</w:t>
            </w:r>
          </w:p>
          <w:p w14:paraId="31E3AABE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area = </w:t>
            </w:r>
            <w:proofErr w:type="gram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function</w:t>
            </w:r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image, name){</w:t>
            </w:r>
          </w:p>
          <w:p w14:paraId="061A0C66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areacoun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image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addBands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image).</w:t>
            </w:r>
            <w:proofErr w:type="spell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educeRegions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305A6292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collection: filtered, </w:t>
            </w:r>
          </w:p>
          <w:p w14:paraId="168459C0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reducer: </w:t>
            </w:r>
            <w:proofErr w:type="spellStart"/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e</w:t>
            </w:r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Reducer</w:t>
            </w:r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sum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).</w:t>
            </w:r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group</w:t>
            </w:r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6E73E500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groupField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1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6F25316D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groupNam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ification'</w:t>
            </w:r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00E60954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}), </w:t>
            </w:r>
          </w:p>
          <w:p w14:paraId="14009031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scale:</w:t>
            </w:r>
            <w:r w:rsidRPr="00C333BD">
              <w:rPr>
                <w:rFonts w:ascii="Arial" w:hAnsi="Arial" w:cs="Arial"/>
                <w:color w:val="0070C0"/>
                <w:sz w:val="20"/>
                <w:szCs w:val="20"/>
              </w:rPr>
              <w:t>30</w:t>
            </w:r>
            <w:r w:rsidRPr="00C333BD">
              <w:rPr>
                <w:rFonts w:ascii="Arial" w:hAnsi="Arial" w:cs="Arial"/>
                <w:sz w:val="20"/>
                <w:szCs w:val="20"/>
              </w:rPr>
              <w:t>});</w:t>
            </w:r>
          </w:p>
          <w:p w14:paraId="74A875E0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333BD">
              <w:rPr>
                <w:rFonts w:ascii="Arial" w:hAnsi="Arial" w:cs="Arial"/>
                <w:b/>
                <w:sz w:val="20"/>
                <w:szCs w:val="20"/>
              </w:rPr>
              <w:t>var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 reduce = </w:t>
            </w:r>
            <w:proofErr w:type="spellStart"/>
            <w:proofErr w:type="gram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</w:t>
            </w:r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FeatureCollection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ee</w:t>
            </w:r>
            <w:r w:rsidRPr="00C333BD">
              <w:rPr>
                <w:rFonts w:ascii="Arial" w:hAnsi="Arial" w:cs="Arial"/>
                <w:sz w:val="20"/>
                <w:szCs w:val="20"/>
              </w:rPr>
              <w:t>.</w:t>
            </w:r>
            <w:r w:rsidRPr="00C333BD">
              <w:rPr>
                <w:rFonts w:ascii="Arial" w:hAnsi="Arial" w:cs="Arial"/>
                <w:b/>
                <w:color w:val="7030A0"/>
                <w:sz w:val="20"/>
                <w:szCs w:val="20"/>
              </w:rPr>
              <w:t>Feature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areacoun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));</w:t>
            </w:r>
          </w:p>
          <w:p w14:paraId="7DBF020D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</w:t>
            </w:r>
            <w:proofErr w:type="spellStart"/>
            <w:proofErr w:type="gramStart"/>
            <w:r w:rsidRPr="00C333BD">
              <w:rPr>
                <w:rFonts w:ascii="Arial" w:hAnsi="Arial" w:cs="Arial"/>
                <w:color w:val="7030A0"/>
                <w:sz w:val="20"/>
                <w:szCs w:val="20"/>
              </w:rPr>
              <w:t>Export.table.toDrive</w:t>
            </w:r>
            <w:proofErr w:type="spellEnd"/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>({</w:t>
            </w:r>
          </w:p>
          <w:p w14:paraId="23BEB611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collection: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areacoun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>,</w:t>
            </w:r>
          </w:p>
          <w:p w14:paraId="665B8211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description: name,</w:t>
            </w:r>
          </w:p>
          <w:p w14:paraId="5F99A27C" w14:textId="77777777" w:rsidR="009975A6" w:rsidRPr="00C333BD" w:rsidRDefault="009975A6" w:rsidP="009975A6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   </w:t>
            </w:r>
            <w:proofErr w:type="spellStart"/>
            <w:r w:rsidRPr="00C333BD">
              <w:rPr>
                <w:rFonts w:ascii="Arial" w:hAnsi="Arial" w:cs="Arial"/>
                <w:sz w:val="20"/>
                <w:szCs w:val="20"/>
              </w:rPr>
              <w:t>fileFormat</w:t>
            </w:r>
            <w:proofErr w:type="spellEnd"/>
            <w:r w:rsidRPr="00C333BD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SV'</w:t>
            </w:r>
          </w:p>
          <w:p w14:paraId="23FB66DC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 xml:space="preserve"> });</w:t>
            </w:r>
          </w:p>
          <w:p w14:paraId="7EA5CA67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r w:rsidRPr="00C333BD">
              <w:rPr>
                <w:rFonts w:ascii="Arial" w:hAnsi="Arial" w:cs="Arial"/>
                <w:sz w:val="20"/>
                <w:szCs w:val="20"/>
              </w:rPr>
              <w:t>};</w:t>
            </w:r>
          </w:p>
          <w:p w14:paraId="3952D25F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5D5137" w14:textId="77777777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C333BD">
              <w:rPr>
                <w:rFonts w:ascii="Arial" w:hAnsi="Arial" w:cs="Arial"/>
                <w:sz w:val="20"/>
                <w:szCs w:val="20"/>
              </w:rPr>
              <w:t>area(</w:t>
            </w:r>
            <w:proofErr w:type="gramEnd"/>
            <w:r w:rsidRPr="00C333BD">
              <w:rPr>
                <w:rFonts w:ascii="Arial" w:hAnsi="Arial" w:cs="Arial"/>
                <w:sz w:val="20"/>
                <w:szCs w:val="20"/>
              </w:rPr>
              <w:t xml:space="preserve">classified_1989, </w:t>
            </w:r>
            <w:r w:rsidRPr="00C333BD">
              <w:rPr>
                <w:rFonts w:ascii="Arial" w:hAnsi="Arial" w:cs="Arial"/>
                <w:color w:val="FF0000"/>
                <w:sz w:val="20"/>
                <w:szCs w:val="20"/>
              </w:rPr>
              <w:t>'classified_1989'</w:t>
            </w:r>
            <w:r w:rsidRPr="00C333BD">
              <w:rPr>
                <w:rFonts w:ascii="Arial" w:hAnsi="Arial" w:cs="Arial"/>
                <w:sz w:val="20"/>
                <w:szCs w:val="20"/>
              </w:rPr>
              <w:t>);</w:t>
            </w:r>
          </w:p>
          <w:p w14:paraId="6F0115CF" w14:textId="1F0EFDCE" w:rsidR="009975A6" w:rsidRPr="00C333BD" w:rsidRDefault="009975A6" w:rsidP="009975A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46B068" w14:textId="47196A42" w:rsidR="009975A6" w:rsidRDefault="009975A6" w:rsidP="00015DBC">
      <w:pPr>
        <w:rPr>
          <w:rFonts w:ascii="Arial" w:hAnsi="Arial" w:cs="Arial"/>
          <w:sz w:val="20"/>
          <w:szCs w:val="20"/>
        </w:rPr>
      </w:pPr>
    </w:p>
    <w:p w14:paraId="350E352D" w14:textId="7D1AD8F5" w:rsidR="00C60DCF" w:rsidRDefault="00C60DCF" w:rsidP="00015DBC">
      <w:pPr>
        <w:rPr>
          <w:rFonts w:ascii="Arial" w:hAnsi="Arial" w:cs="Arial"/>
          <w:sz w:val="20"/>
          <w:szCs w:val="20"/>
        </w:rPr>
      </w:pPr>
    </w:p>
    <w:p w14:paraId="0A023880" w14:textId="123E45F8" w:rsidR="00C60DCF" w:rsidRDefault="00C60DCF" w:rsidP="00015DBC">
      <w:pPr>
        <w:rPr>
          <w:rFonts w:ascii="Arial" w:hAnsi="Arial" w:cs="Arial"/>
          <w:sz w:val="20"/>
          <w:szCs w:val="20"/>
        </w:rPr>
      </w:pPr>
    </w:p>
    <w:p w14:paraId="7A0EE8CC" w14:textId="7629219F" w:rsidR="00C60DCF" w:rsidRDefault="00C60DCF" w:rsidP="00015DBC">
      <w:pPr>
        <w:rPr>
          <w:rFonts w:ascii="Arial" w:hAnsi="Arial" w:cs="Arial"/>
          <w:sz w:val="20"/>
          <w:szCs w:val="20"/>
        </w:rPr>
      </w:pPr>
      <w:r w:rsidRPr="00C60DCF">
        <w:rPr>
          <w:rFonts w:ascii="Arial" w:hAnsi="Arial" w:cs="Arial"/>
          <w:b/>
          <w:sz w:val="22"/>
          <w:szCs w:val="20"/>
        </w:rPr>
        <w:t xml:space="preserve">Appendix </w:t>
      </w:r>
      <w:r w:rsidRPr="00C60DCF">
        <w:rPr>
          <w:rFonts w:ascii="Arial" w:hAnsi="Arial" w:cs="Arial"/>
          <w:b/>
          <w:sz w:val="22"/>
          <w:szCs w:val="20"/>
        </w:rPr>
        <w:t>8</w:t>
      </w:r>
      <w:r w:rsidRPr="00C333BD">
        <w:rPr>
          <w:rFonts w:ascii="Arial" w:hAnsi="Arial" w:cs="Arial"/>
          <w:b/>
          <w:sz w:val="20"/>
          <w:szCs w:val="20"/>
        </w:rPr>
        <w:t xml:space="preserve">: </w:t>
      </w:r>
      <w:r>
        <w:rPr>
          <w:rFonts w:ascii="Arial" w:hAnsi="Arial" w:cs="Arial"/>
          <w:b/>
          <w:sz w:val="20"/>
          <w:szCs w:val="20"/>
        </w:rPr>
        <w:t>R</w:t>
      </w:r>
      <w:r w:rsidRPr="00C333BD">
        <w:rPr>
          <w:rFonts w:ascii="Arial" w:hAnsi="Arial" w:cs="Arial"/>
          <w:b/>
          <w:sz w:val="20"/>
          <w:szCs w:val="20"/>
        </w:rPr>
        <w:t xml:space="preserve"> code excerpts. For full code, for full code visit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C333BD">
        <w:rPr>
          <w:rFonts w:ascii="Arial" w:hAnsi="Arial" w:cs="Arial"/>
          <w:sz w:val="20"/>
          <w:szCs w:val="20"/>
        </w:rPr>
        <w:t xml:space="preserve">https://github.com/izzyrich/dissertation. </w:t>
      </w:r>
    </w:p>
    <w:p w14:paraId="4D057AD3" w14:textId="308C9110" w:rsidR="00C60DCF" w:rsidRDefault="00C60DCF" w:rsidP="00015DBC">
      <w:pPr>
        <w:rPr>
          <w:rFonts w:ascii="Arial" w:hAnsi="Arial" w:cs="Arial"/>
          <w:sz w:val="20"/>
          <w:szCs w:val="20"/>
        </w:rPr>
      </w:pPr>
    </w:p>
    <w:p w14:paraId="1BA5E948" w14:textId="41281B7A" w:rsidR="00C60DCF" w:rsidRPr="00C60DCF" w:rsidRDefault="00C60DCF" w:rsidP="00015DB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ackages used for all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60DCF" w14:paraId="0E727D7D" w14:textId="77777777" w:rsidTr="00C60DCF">
        <w:tc>
          <w:tcPr>
            <w:tcW w:w="9350" w:type="dxa"/>
          </w:tcPr>
          <w:p w14:paraId="2A54B362" w14:textId="545064D7" w:rsidR="00C60DCF" w:rsidRPr="00C60DCF" w:rsidRDefault="00C60DCF" w:rsidP="00015DB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C60DCF">
              <w:rPr>
                <w:rStyle w:val="CommentTok"/>
                <w:rFonts w:cs="Consolas"/>
                <w:i/>
              </w:rPr>
              <w:t># Load packages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readr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tidyverse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rgdal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sp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raster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sf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rworldmap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grid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rworldxtra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stringr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maptools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tiff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dggridR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modeest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lme4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MuMIn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lmerTest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lastRenderedPageBreak/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segmented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effects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scales)</w:t>
            </w:r>
            <w:r w:rsidRPr="00C60DCF">
              <w:rPr>
                <w:rFonts w:cs="Consolas"/>
                <w:i/>
              </w:rPr>
              <w:br/>
            </w:r>
            <w:r w:rsidRPr="00C60DCF">
              <w:rPr>
                <w:rStyle w:val="KeywordTok"/>
                <w:rFonts w:cs="Consolas"/>
                <w:i w:val="0"/>
              </w:rPr>
              <w:t>library</w:t>
            </w:r>
            <w:r w:rsidRPr="00C60DCF">
              <w:rPr>
                <w:rStyle w:val="NormalTok"/>
                <w:rFonts w:cs="Consolas"/>
                <w:i w:val="0"/>
              </w:rPr>
              <w:t>(</w:t>
            </w:r>
            <w:proofErr w:type="spellStart"/>
            <w:r w:rsidRPr="00C60DCF">
              <w:rPr>
                <w:rStyle w:val="NormalTok"/>
                <w:rFonts w:cs="Consolas"/>
                <w:i w:val="0"/>
              </w:rPr>
              <w:t>gridExtra</w:t>
            </w:r>
            <w:proofErr w:type="spellEnd"/>
            <w:r w:rsidRPr="00C60DCF">
              <w:rPr>
                <w:rStyle w:val="NormalTok"/>
                <w:rFonts w:cs="Consolas"/>
                <w:i w:val="0"/>
              </w:rPr>
              <w:t>)</w:t>
            </w:r>
            <w:r w:rsidRPr="00C60DCF">
              <w:rPr>
                <w:rFonts w:cs="Consolas"/>
                <w:i/>
              </w:rPr>
              <w:br/>
            </w:r>
          </w:p>
        </w:tc>
      </w:tr>
    </w:tbl>
    <w:p w14:paraId="0159A80D" w14:textId="6790B2D8" w:rsidR="00C60DCF" w:rsidRDefault="00C60DCF" w:rsidP="00015DBC">
      <w:pPr>
        <w:rPr>
          <w:rFonts w:ascii="Arial" w:hAnsi="Arial" w:cs="Arial"/>
          <w:sz w:val="20"/>
          <w:szCs w:val="20"/>
        </w:rPr>
      </w:pPr>
    </w:p>
    <w:p w14:paraId="3529E42F" w14:textId="72AC7B6A" w:rsidR="00C60DCF" w:rsidRDefault="00C60DCF" w:rsidP="00015DBC">
      <w:pPr>
        <w:rPr>
          <w:rFonts w:ascii="Arial" w:hAnsi="Arial" w:cs="Arial"/>
          <w:b/>
          <w:sz w:val="20"/>
          <w:szCs w:val="20"/>
        </w:rPr>
      </w:pPr>
    </w:p>
    <w:p w14:paraId="5E077888" w14:textId="15C72E5C" w:rsidR="00C60DCF" w:rsidRPr="00C60DCF" w:rsidRDefault="00C60DCF" w:rsidP="00015DB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ilter and format LUCAS data points and create polygon of Latv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A093C" w14:paraId="1175BCA0" w14:textId="77777777" w:rsidTr="002A093C">
        <w:tc>
          <w:tcPr>
            <w:tcW w:w="9350" w:type="dxa"/>
            <w:shd w:val="clear" w:color="auto" w:fill="auto"/>
          </w:tcPr>
          <w:p w14:paraId="4CE893AA" w14:textId="6BD2DB0B" w:rsidR="002A093C" w:rsidRPr="002A093C" w:rsidRDefault="002A093C" w:rsidP="002A093C">
            <w:pPr>
              <w:pStyle w:val="SourceCode"/>
              <w:rPr>
                <w:rFonts w:cs="Consolas"/>
                <w:i w:val="0"/>
              </w:rPr>
            </w:pPr>
            <w:r w:rsidRPr="002A093C">
              <w:rPr>
                <w:rStyle w:val="CommentTok"/>
                <w:rFonts w:cs="Consolas"/>
                <w:i w:val="0"/>
              </w:rPr>
              <w:t xml:space="preserve"># Import base dataset 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lucas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read_csv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data/2012_lucas.csv"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LATVIA BORDER and POLY 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 xml:space="preserve"># get data 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latvi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raster::</w:t>
            </w:r>
            <w:proofErr w:type="spellStart"/>
            <w:r w:rsidRPr="002A093C">
              <w:rPr>
                <w:rStyle w:val="KeywordTok"/>
                <w:rFonts w:cs="Consolas"/>
              </w:rPr>
              <w:t>getData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GADM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DataTypeTok"/>
                <w:rFonts w:cs="Consolas"/>
              </w:rPr>
              <w:t>country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StringTok"/>
                <w:rFonts w:cs="Consolas"/>
              </w:rPr>
              <w:t>"LVA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DataTypeTok"/>
                <w:rFonts w:cs="Consolas"/>
              </w:rPr>
              <w:t>level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0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change projection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latvi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spTransform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latvi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+</w:t>
            </w:r>
            <w:proofErr w:type="spellStart"/>
            <w:r w:rsidRPr="002A093C">
              <w:rPr>
                <w:rStyle w:val="StringTok"/>
                <w:rFonts w:cs="Consolas"/>
              </w:rPr>
              <w:t>proj</w:t>
            </w:r>
            <w:proofErr w:type="spellEnd"/>
            <w:r w:rsidRPr="002A093C">
              <w:rPr>
                <w:rStyle w:val="StringTok"/>
                <w:rFonts w:cs="Consolas"/>
              </w:rPr>
              <w:t>=</w:t>
            </w:r>
            <w:proofErr w:type="spellStart"/>
            <w:r w:rsidRPr="002A093C">
              <w:rPr>
                <w:rStyle w:val="StringTok"/>
                <w:rFonts w:cs="Consolas"/>
              </w:rPr>
              <w:t>longlat</w:t>
            </w:r>
            <w:proofErr w:type="spellEnd"/>
            <w:r w:rsidRPr="002A093C">
              <w:rPr>
                <w:rStyle w:val="StringTok"/>
                <w:rFonts w:cs="Consolas"/>
              </w:rPr>
              <w:t xml:space="preserve"> +</w:t>
            </w:r>
            <w:proofErr w:type="spellStart"/>
            <w:r w:rsidRPr="002A093C">
              <w:rPr>
                <w:rStyle w:val="StringTok"/>
                <w:rFonts w:cs="Consolas"/>
              </w:rPr>
              <w:t>ellps</w:t>
            </w:r>
            <w:proofErr w:type="spellEnd"/>
            <w:r w:rsidRPr="002A093C">
              <w:rPr>
                <w:rStyle w:val="StringTok"/>
                <w:rFonts w:cs="Consolas"/>
              </w:rPr>
              <w:t>=WGS84 +datum=WGS84 +</w:t>
            </w:r>
            <w:proofErr w:type="spellStart"/>
            <w:r w:rsidRPr="002A093C">
              <w:rPr>
                <w:rStyle w:val="StringTok"/>
                <w:rFonts w:cs="Consolas"/>
              </w:rPr>
              <w:t>init</w:t>
            </w:r>
            <w:proofErr w:type="spellEnd"/>
            <w:r w:rsidRPr="002A093C">
              <w:rPr>
                <w:rStyle w:val="StringTok"/>
                <w:rFonts w:cs="Consolas"/>
              </w:rPr>
              <w:t>=epsg:3857"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create polygon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data 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data.frame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f=</w:t>
            </w:r>
            <w:r w:rsidRPr="002A093C">
              <w:rPr>
                <w:rStyle w:val="FloatTok"/>
                <w:rFonts w:cs="Consolas"/>
              </w:rPr>
              <w:t>99.9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spdf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SpatialPolygonsDataFrame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latvia</w:t>
            </w:r>
            <w:proofErr w:type="spellEnd"/>
            <w:r w:rsidRPr="002A093C">
              <w:rPr>
                <w:rStyle w:val="NormalTok"/>
                <w:rFonts w:cs="Consolas"/>
              </w:rPr>
              <w:t>, data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KeywordTok"/>
                <w:rFonts w:cs="Consolas"/>
              </w:rPr>
              <w:t>shapefile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spdf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data/</w:t>
            </w:r>
            <w:proofErr w:type="spellStart"/>
            <w:r w:rsidRPr="002A093C">
              <w:rPr>
                <w:rStyle w:val="StringTok"/>
                <w:rFonts w:cs="Consolas"/>
              </w:rPr>
              <w:t>latvia_poly</w:t>
            </w:r>
            <w:proofErr w:type="spellEnd"/>
            <w:r w:rsidRPr="002A093C">
              <w:rPr>
                <w:rStyle w:val="StringTok"/>
                <w:rFonts w:cs="Consolas"/>
              </w:rPr>
              <w:t>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DataTypeTok"/>
                <w:rFonts w:cs="Consolas"/>
              </w:rPr>
              <w:t>overwrite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OtherTok"/>
                <w:rFonts w:cs="Consolas"/>
              </w:rPr>
              <w:t>TRUE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format data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map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ortify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latvia</w:t>
            </w:r>
            <w:proofErr w:type="spellEnd"/>
            <w:r w:rsidRPr="002A093C">
              <w:rPr>
                <w:rStyle w:val="NormalTok"/>
                <w:rFonts w:cs="Consolas"/>
              </w:rPr>
              <w:t>)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 xml:space="preserve">(long, </w:t>
            </w:r>
            <w:proofErr w:type="spellStart"/>
            <w:r w:rsidRPr="002A093C">
              <w:rPr>
                <w:rStyle w:val="NormalTok"/>
                <w:rFonts w:cs="Consolas"/>
              </w:rPr>
              <w:t>lat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KeywordTok"/>
                <w:rFonts w:cs="Consolas"/>
              </w:rPr>
              <w:t>colnames</w:t>
            </w:r>
            <w:proofErr w:type="spellEnd"/>
            <w:r w:rsidRPr="002A093C">
              <w:rPr>
                <w:rStyle w:val="NormalTok"/>
                <w:rFonts w:cs="Consolas"/>
              </w:rPr>
              <w:t>(map)[</w:t>
            </w:r>
            <w:proofErr w:type="spellStart"/>
            <w:r w:rsidRPr="002A093C">
              <w:rPr>
                <w:rStyle w:val="KeywordTok"/>
                <w:rFonts w:cs="Consolas"/>
              </w:rPr>
              <w:t>colnames</w:t>
            </w:r>
            <w:proofErr w:type="spellEnd"/>
            <w:r w:rsidRPr="002A093C">
              <w:rPr>
                <w:rStyle w:val="NormalTok"/>
                <w:rFonts w:cs="Consolas"/>
              </w:rPr>
              <w:t>(map) ==</w:t>
            </w:r>
            <w:r w:rsidRPr="002A093C">
              <w:rPr>
                <w:rStyle w:val="StringTok"/>
                <w:rFonts w:cs="Consolas"/>
              </w:rPr>
              <w:t xml:space="preserve"> "</w:t>
            </w:r>
            <w:proofErr w:type="spellStart"/>
            <w:r w:rsidRPr="002A093C">
              <w:rPr>
                <w:rStyle w:val="StringTok"/>
                <w:rFonts w:cs="Consolas"/>
              </w:rPr>
              <w:t>lat</w:t>
            </w:r>
            <w:proofErr w:type="spellEnd"/>
            <w:r w:rsidRPr="002A093C">
              <w:rPr>
                <w:rStyle w:val="StringTok"/>
                <w:rFonts w:cs="Consolas"/>
              </w:rPr>
              <w:t>"</w:t>
            </w:r>
            <w:r w:rsidRPr="002A093C">
              <w:rPr>
                <w:rStyle w:val="NormalTok"/>
                <w:rFonts w:cs="Consolas"/>
              </w:rPr>
              <w:t>] &lt;-</w:t>
            </w:r>
            <w:r w:rsidRPr="002A093C">
              <w:rPr>
                <w:rStyle w:val="StringTok"/>
                <w:rFonts w:cs="Consolas"/>
              </w:rPr>
              <w:t xml:space="preserve"> "LAT"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KeywordTok"/>
                <w:rFonts w:cs="Consolas"/>
              </w:rPr>
              <w:t>colnames</w:t>
            </w:r>
            <w:proofErr w:type="spellEnd"/>
            <w:r w:rsidRPr="002A093C">
              <w:rPr>
                <w:rStyle w:val="NormalTok"/>
                <w:rFonts w:cs="Consolas"/>
              </w:rPr>
              <w:t>(map)[</w:t>
            </w:r>
            <w:proofErr w:type="spellStart"/>
            <w:r w:rsidRPr="002A093C">
              <w:rPr>
                <w:rStyle w:val="KeywordTok"/>
                <w:rFonts w:cs="Consolas"/>
              </w:rPr>
              <w:t>colnames</w:t>
            </w:r>
            <w:proofErr w:type="spellEnd"/>
            <w:r w:rsidRPr="002A093C">
              <w:rPr>
                <w:rStyle w:val="NormalTok"/>
                <w:rFonts w:cs="Consolas"/>
              </w:rPr>
              <w:t>(map) ==</w:t>
            </w:r>
            <w:r w:rsidRPr="002A093C">
              <w:rPr>
                <w:rStyle w:val="StringTok"/>
                <w:rFonts w:cs="Consolas"/>
              </w:rPr>
              <w:t xml:space="preserve"> "long"</w:t>
            </w:r>
            <w:r w:rsidRPr="002A093C">
              <w:rPr>
                <w:rStyle w:val="NormalTok"/>
                <w:rFonts w:cs="Consolas"/>
              </w:rPr>
              <w:t>] &lt;-</w:t>
            </w:r>
            <w:r w:rsidRPr="002A093C">
              <w:rPr>
                <w:rStyle w:val="StringTok"/>
                <w:rFonts w:cs="Consolas"/>
              </w:rPr>
              <w:t xml:space="preserve"> "LONG"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set CRS and transform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KeywordTok"/>
                <w:rFonts w:cs="Consolas"/>
              </w:rPr>
              <w:t>coordinates</w:t>
            </w:r>
            <w:r w:rsidRPr="002A093C">
              <w:rPr>
                <w:rStyle w:val="NormalTok"/>
                <w:rFonts w:cs="Consolas"/>
              </w:rPr>
              <w:t>(map)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LONG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LAT"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KeywordTok"/>
                <w:rFonts w:cs="Consolas"/>
              </w:rPr>
              <w:t>proj4string</w:t>
            </w:r>
            <w:r w:rsidRPr="002A093C">
              <w:rPr>
                <w:rStyle w:val="NormalTok"/>
                <w:rFonts w:cs="Consolas"/>
              </w:rPr>
              <w:t>(map)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CRS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+</w:t>
            </w:r>
            <w:proofErr w:type="spellStart"/>
            <w:r w:rsidRPr="002A093C">
              <w:rPr>
                <w:rStyle w:val="StringTok"/>
                <w:rFonts w:cs="Consolas"/>
              </w:rPr>
              <w:t>proj</w:t>
            </w:r>
            <w:proofErr w:type="spellEnd"/>
            <w:r w:rsidRPr="002A093C">
              <w:rPr>
                <w:rStyle w:val="StringTok"/>
                <w:rFonts w:cs="Consolas"/>
              </w:rPr>
              <w:t>=</w:t>
            </w:r>
            <w:proofErr w:type="spellStart"/>
            <w:r w:rsidRPr="002A093C">
              <w:rPr>
                <w:rStyle w:val="StringTok"/>
                <w:rFonts w:cs="Consolas"/>
              </w:rPr>
              <w:t>longlat</w:t>
            </w:r>
            <w:proofErr w:type="spellEnd"/>
            <w:r w:rsidRPr="002A093C">
              <w:rPr>
                <w:rStyle w:val="StringTok"/>
                <w:rFonts w:cs="Consolas"/>
              </w:rPr>
              <w:t xml:space="preserve"> +</w:t>
            </w:r>
            <w:proofErr w:type="spellStart"/>
            <w:r w:rsidRPr="002A093C">
              <w:rPr>
                <w:rStyle w:val="StringTok"/>
                <w:rFonts w:cs="Consolas"/>
              </w:rPr>
              <w:t>ellps</w:t>
            </w:r>
            <w:proofErr w:type="spellEnd"/>
            <w:r w:rsidRPr="002A093C">
              <w:rPr>
                <w:rStyle w:val="StringTok"/>
                <w:rFonts w:cs="Consolas"/>
              </w:rPr>
              <w:t>=WGS84 +datum=WGS84 +</w:t>
            </w:r>
            <w:proofErr w:type="spellStart"/>
            <w:r w:rsidRPr="002A093C">
              <w:rPr>
                <w:rStyle w:val="StringTok"/>
                <w:rFonts w:cs="Consolas"/>
              </w:rPr>
              <w:t>init</w:t>
            </w:r>
            <w:proofErr w:type="spellEnd"/>
            <w:r w:rsidRPr="002A093C">
              <w:rPr>
                <w:rStyle w:val="StringTok"/>
                <w:rFonts w:cs="Consolas"/>
              </w:rPr>
              <w:t>=epsg:3857"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border_points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spTransform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(map, </w:t>
            </w:r>
            <w:r w:rsidRPr="002A093C">
              <w:rPr>
                <w:rStyle w:val="StringTok"/>
                <w:rFonts w:cs="Consolas"/>
              </w:rPr>
              <w:t>"+</w:t>
            </w:r>
            <w:proofErr w:type="spellStart"/>
            <w:r w:rsidRPr="002A093C">
              <w:rPr>
                <w:rStyle w:val="StringTok"/>
                <w:rFonts w:cs="Consolas"/>
              </w:rPr>
              <w:t>proj</w:t>
            </w:r>
            <w:proofErr w:type="spellEnd"/>
            <w:r w:rsidRPr="002A093C">
              <w:rPr>
                <w:rStyle w:val="StringTok"/>
                <w:rFonts w:cs="Consolas"/>
              </w:rPr>
              <w:t>=</w:t>
            </w:r>
            <w:proofErr w:type="spellStart"/>
            <w:r w:rsidRPr="002A093C">
              <w:rPr>
                <w:rStyle w:val="StringTok"/>
                <w:rFonts w:cs="Consolas"/>
              </w:rPr>
              <w:t>longlat</w:t>
            </w:r>
            <w:proofErr w:type="spellEnd"/>
            <w:r w:rsidRPr="002A093C">
              <w:rPr>
                <w:rStyle w:val="StringTok"/>
                <w:rFonts w:cs="Consolas"/>
              </w:rPr>
              <w:t xml:space="preserve"> +</w:t>
            </w:r>
            <w:proofErr w:type="spellStart"/>
            <w:r w:rsidRPr="002A093C">
              <w:rPr>
                <w:rStyle w:val="StringTok"/>
                <w:rFonts w:cs="Consolas"/>
              </w:rPr>
              <w:t>ellps</w:t>
            </w:r>
            <w:proofErr w:type="spellEnd"/>
            <w:r w:rsidRPr="002A093C">
              <w:rPr>
                <w:rStyle w:val="StringTok"/>
                <w:rFonts w:cs="Consolas"/>
              </w:rPr>
              <w:t>=WGS84 +datum=WGS84 +</w:t>
            </w:r>
            <w:proofErr w:type="spellStart"/>
            <w:r w:rsidRPr="002A093C">
              <w:rPr>
                <w:rStyle w:val="StringTok"/>
                <w:rFonts w:cs="Consolas"/>
              </w:rPr>
              <w:t>init</w:t>
            </w:r>
            <w:proofErr w:type="spellEnd"/>
            <w:r w:rsidRPr="002A093C">
              <w:rPr>
                <w:rStyle w:val="StringTok"/>
                <w:rFonts w:cs="Consolas"/>
              </w:rPr>
              <w:t>=epsg:3857"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r_border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raster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border_points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Style w:val="CommentTok"/>
                <w:rFonts w:cs="Consolas"/>
                <w:i w:val="0"/>
              </w:rPr>
              <w:t># border as raster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## ABANDONED LAND 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filter for abandoned land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U112_options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10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20"</w:t>
            </w:r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Style w:val="CommentTok"/>
                <w:rFonts w:cs="Consolas"/>
                <w:i w:val="0"/>
              </w:rPr>
              <w:t># stated that these were abandoned agricultural areas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U410_options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B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C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D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E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F"</w:t>
            </w:r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Style w:val="CommentTok"/>
                <w:rFonts w:cs="Consolas"/>
                <w:i w:val="0"/>
              </w:rPr>
              <w:t># classes that could be agriculture in U410 (natural terrestrial areas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lucas_filtered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lucas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%&gt;%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separate</w:t>
            </w:r>
            <w:r w:rsidRPr="002A093C">
              <w:rPr>
                <w:rStyle w:val="NormalTok"/>
                <w:rFonts w:cs="Consolas"/>
              </w:rPr>
              <w:t xml:space="preserve">(LC1, </w:t>
            </w:r>
            <w:r w:rsidRPr="002A093C">
              <w:rPr>
                <w:rStyle w:val="DataTypeTok"/>
                <w:rFonts w:cs="Consolas"/>
              </w:rPr>
              <w:t>into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'class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'number'</w:t>
            </w:r>
            <w:r w:rsidRPr="002A093C">
              <w:rPr>
                <w:rStyle w:val="NormalTok"/>
                <w:rFonts w:cs="Consolas"/>
              </w:rPr>
              <w:t xml:space="preserve">), </w:t>
            </w:r>
            <w:proofErr w:type="spellStart"/>
            <w:r w:rsidRPr="002A093C">
              <w:rPr>
                <w:rStyle w:val="DataTypeTok"/>
                <w:rFonts w:cs="Consolas"/>
              </w:rPr>
              <w:t>sep</w:t>
            </w:r>
            <w:proofErr w:type="spellEnd"/>
            <w:r w:rsidRPr="002A093C">
              <w:rPr>
                <w:rStyle w:val="DataTypeTok"/>
                <w:rFonts w:cs="Consolas"/>
              </w:rPr>
              <w:t xml:space="preserve">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filter</w:t>
            </w:r>
            <w:r w:rsidRPr="002A093C">
              <w:rPr>
                <w:rStyle w:val="NormalTok"/>
                <w:rFonts w:cs="Consolas"/>
              </w:rPr>
              <w:t>(LU1 ==</w:t>
            </w:r>
            <w:r w:rsidRPr="002A093C">
              <w:rPr>
                <w:rStyle w:val="StringTok"/>
                <w:rFonts w:cs="Consolas"/>
              </w:rPr>
              <w:t xml:space="preserve"> "U410"</w:t>
            </w:r>
            <w:r w:rsidRPr="002A093C">
              <w:rPr>
                <w:rStyle w:val="NormalTok"/>
                <w:rFonts w:cs="Consolas"/>
              </w:rPr>
              <w:t xml:space="preserve"> &amp;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lass %in%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U410_options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lastRenderedPageBreak/>
              <w:t xml:space="preserve">           </w:t>
            </w:r>
            <w:r w:rsidRPr="002A093C">
              <w:rPr>
                <w:rStyle w:val="NormalTok"/>
                <w:rFonts w:cs="Consolas"/>
              </w:rPr>
              <w:t>LU1 ==</w:t>
            </w:r>
            <w:r w:rsidRPr="002A093C">
              <w:rPr>
                <w:rStyle w:val="StringTok"/>
                <w:rFonts w:cs="Consolas"/>
              </w:rPr>
              <w:t xml:space="preserve"> "U112"</w:t>
            </w:r>
            <w:r w:rsidRPr="002A093C">
              <w:rPr>
                <w:rStyle w:val="NormalTok"/>
                <w:rFonts w:cs="Consolas"/>
              </w:rPr>
              <w:t xml:space="preserve"> &amp;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lass ==</w:t>
            </w:r>
            <w:r w:rsidRPr="002A093C">
              <w:rPr>
                <w:rStyle w:val="StringTok"/>
                <w:rFonts w:cs="Consolas"/>
              </w:rPr>
              <w:t xml:space="preserve"> "D"</w:t>
            </w:r>
            <w:r w:rsidRPr="002A093C">
              <w:rPr>
                <w:rStyle w:val="NormalTok"/>
                <w:rFonts w:cs="Consolas"/>
              </w:rPr>
              <w:t xml:space="preserve"> &amp;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number %in%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U112_options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</w:t>
            </w:r>
            <w:r w:rsidRPr="002A093C">
              <w:rPr>
                <w:rStyle w:val="NormalTok"/>
                <w:rFonts w:cs="Consolas"/>
              </w:rPr>
              <w:t>LU1 ==</w:t>
            </w:r>
            <w:r w:rsidRPr="002A093C">
              <w:rPr>
                <w:rStyle w:val="StringTok"/>
                <w:rFonts w:cs="Consolas"/>
              </w:rPr>
              <w:t xml:space="preserve"> "U420"</w:t>
            </w:r>
            <w:r w:rsidRPr="002A093C">
              <w:rPr>
                <w:rStyle w:val="NormalTok"/>
                <w:rFonts w:cs="Consolas"/>
              </w:rPr>
              <w:t xml:space="preserve"> &amp;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lass ==</w:t>
            </w:r>
            <w:r w:rsidRPr="002A093C">
              <w:rPr>
                <w:rStyle w:val="StringTok"/>
                <w:rFonts w:cs="Consolas"/>
              </w:rPr>
              <w:t xml:space="preserve"> "E"</w:t>
            </w:r>
            <w:r w:rsidRPr="002A093C">
              <w:rPr>
                <w:rStyle w:val="NormalTok"/>
                <w:rFonts w:cs="Consolas"/>
              </w:rPr>
              <w:t xml:space="preserve"> &amp;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number ==</w:t>
            </w:r>
            <w:r w:rsidRPr="002A093C">
              <w:rPr>
                <w:rStyle w:val="StringTok"/>
                <w:rFonts w:cs="Consolas"/>
              </w:rPr>
              <w:t xml:space="preserve"> "30"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GPS_LAT, GPS_LONG) %&gt;%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CommentTok"/>
                <w:rFonts w:cs="Consolas"/>
                <w:i w:val="0"/>
              </w:rPr>
              <w:t># potentially need elevation here??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class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StringTok"/>
                <w:rFonts w:cs="Consolas"/>
              </w:rPr>
              <w:t>"1"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name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StringTok"/>
                <w:rFonts w:cs="Consolas"/>
              </w:rPr>
              <w:t>"abandoned"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 xml:space="preserve"># write to csv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KeywordTok"/>
                <w:rFonts w:cs="Consolas"/>
              </w:rPr>
              <w:t>write.csv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lucas_filtered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DataTypeTok"/>
                <w:rFonts w:cs="Consolas"/>
              </w:rPr>
              <w:t>file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StringTok"/>
                <w:rFonts w:cs="Consolas"/>
              </w:rPr>
              <w:t>"data/lucas_2012_filtered.csv"</w:t>
            </w:r>
            <w:r w:rsidRPr="002A093C">
              <w:rPr>
                <w:rStyle w:val="NormalTok"/>
                <w:rFonts w:cs="Consolas"/>
              </w:rPr>
              <w:t>)</w:t>
            </w:r>
          </w:p>
        </w:tc>
      </w:tr>
    </w:tbl>
    <w:p w14:paraId="222C80E6" w14:textId="5A7B5421" w:rsidR="00C97631" w:rsidRDefault="00C97631" w:rsidP="00424DBE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</w:p>
    <w:p w14:paraId="48576C3A" w14:textId="5CDFB8AC" w:rsidR="00C60DCF" w:rsidRDefault="00C60DCF" w:rsidP="00424DBE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</w:p>
    <w:p w14:paraId="0DBC82E4" w14:textId="41BA6181" w:rsidR="00C60DCF" w:rsidRPr="00C60DCF" w:rsidRDefault="00C60DCF" w:rsidP="00C60DCF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ormat and aggregate all data from class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A093C" w14:paraId="37D4002A" w14:textId="77777777" w:rsidTr="002A093C">
        <w:tc>
          <w:tcPr>
            <w:tcW w:w="9350" w:type="dxa"/>
          </w:tcPr>
          <w:p w14:paraId="5B172997" w14:textId="745974E8" w:rsidR="002A093C" w:rsidRPr="002A093C" w:rsidRDefault="002A093C" w:rsidP="002A093C">
            <w:pPr>
              <w:pStyle w:val="SourceCode"/>
              <w:rPr>
                <w:rFonts w:cs="Consolas"/>
                <w:i w:val="0"/>
              </w:rPr>
            </w:pPr>
            <w:r w:rsidRPr="002A093C">
              <w:rPr>
                <w:rStyle w:val="CommentTok"/>
                <w:rFonts w:cs="Consolas"/>
                <w:i w:val="0"/>
              </w:rPr>
              <w:t># TOTAL AREA 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import data 1989 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data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read_csv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~/Documents/Edinburgh Year 4/dissertation/data/classified_1989.csv"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format 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data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separate</w:t>
            </w:r>
            <w:r w:rsidRPr="002A093C">
              <w:rPr>
                <w:rStyle w:val="NormalTok"/>
                <w:rFonts w:cs="Consolas"/>
              </w:rPr>
              <w:t xml:space="preserve">(groups, </w:t>
            </w:r>
            <w:r w:rsidRPr="002A093C">
              <w:rPr>
                <w:rStyle w:val="DataTypeTok"/>
                <w:rFonts w:cs="Consolas"/>
              </w:rPr>
              <w:t>into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'class0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'number0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</w:t>
            </w:r>
            <w:r w:rsidRPr="002A093C">
              <w:rPr>
                <w:rStyle w:val="StringTok"/>
                <w:rFonts w:cs="Consolas"/>
              </w:rPr>
              <w:t>'class1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'number1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</w:t>
            </w:r>
            <w:r w:rsidRPr="002A093C">
              <w:rPr>
                <w:rStyle w:val="StringTok"/>
                <w:rFonts w:cs="Consolas"/>
              </w:rPr>
              <w:t>'class2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'number2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</w:t>
            </w:r>
            <w:r w:rsidRPr="002A093C">
              <w:rPr>
                <w:rStyle w:val="StringTok"/>
                <w:rFonts w:cs="Consolas"/>
              </w:rPr>
              <w:t>'class3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'number3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</w:t>
            </w:r>
            <w:r w:rsidRPr="002A093C">
              <w:rPr>
                <w:rStyle w:val="StringTok"/>
                <w:rFonts w:cs="Consolas"/>
              </w:rPr>
              <w:t>'class4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'number4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</w:t>
            </w:r>
            <w:r w:rsidRPr="002A093C">
              <w:rPr>
                <w:rStyle w:val="StringTok"/>
                <w:rFonts w:cs="Consolas"/>
              </w:rPr>
              <w:t>'class5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'number5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</w:t>
            </w:r>
            <w:r w:rsidRPr="002A093C">
              <w:rPr>
                <w:rStyle w:val="StringTok"/>
                <w:rFonts w:cs="Consolas"/>
              </w:rPr>
              <w:t>'class6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'number6'</w:t>
            </w:r>
            <w:r w:rsidRPr="002A093C">
              <w:rPr>
                <w:rStyle w:val="NormalTok"/>
                <w:rFonts w:cs="Consolas"/>
              </w:rPr>
              <w:t xml:space="preserve">), </w:t>
            </w:r>
            <w:proofErr w:type="spellStart"/>
            <w:r w:rsidRPr="002A093C">
              <w:rPr>
                <w:rStyle w:val="DataTypeTok"/>
                <w:rFonts w:cs="Consolas"/>
              </w:rPr>
              <w:t>sep</w:t>
            </w:r>
            <w:proofErr w:type="spellEnd"/>
            <w:r w:rsidRPr="002A093C">
              <w:rPr>
                <w:rStyle w:val="DataTypeTok"/>
                <w:rFonts w:cs="Consolas"/>
              </w:rPr>
              <w:t xml:space="preserve">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StringTok"/>
                <w:rFonts w:cs="Consolas"/>
              </w:rPr>
              <w:t>","</w:t>
            </w:r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class1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gsub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[^0-9.-]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"</w:t>
            </w:r>
            <w:r w:rsidRPr="002A093C">
              <w:rPr>
                <w:rStyle w:val="NormalTok"/>
                <w:rFonts w:cs="Consolas"/>
              </w:rPr>
              <w:t>, new$class1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number1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gsub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[^0-9.-]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"</w:t>
            </w:r>
            <w:r w:rsidRPr="002A093C">
              <w:rPr>
                <w:rStyle w:val="NormalTok"/>
                <w:rFonts w:cs="Consolas"/>
              </w:rPr>
              <w:t>, new$number1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class2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gsub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[^0-9.-]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"</w:t>
            </w:r>
            <w:r w:rsidRPr="002A093C">
              <w:rPr>
                <w:rStyle w:val="NormalTok"/>
                <w:rFonts w:cs="Consolas"/>
              </w:rPr>
              <w:t>, new$class2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number2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gsub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[^0-9.-]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"</w:t>
            </w:r>
            <w:r w:rsidRPr="002A093C">
              <w:rPr>
                <w:rStyle w:val="NormalTok"/>
                <w:rFonts w:cs="Consolas"/>
              </w:rPr>
              <w:t>, new$number2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class3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gsub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[^0-9.-]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"</w:t>
            </w:r>
            <w:r w:rsidRPr="002A093C">
              <w:rPr>
                <w:rStyle w:val="NormalTok"/>
                <w:rFonts w:cs="Consolas"/>
              </w:rPr>
              <w:t>, new$class3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number3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gsub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[^0-9.-]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"</w:t>
            </w:r>
            <w:r w:rsidRPr="002A093C">
              <w:rPr>
                <w:rStyle w:val="NormalTok"/>
                <w:rFonts w:cs="Consolas"/>
              </w:rPr>
              <w:t>, new$number3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number1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as.numeric</w:t>
            </w:r>
            <w:proofErr w:type="spellEnd"/>
            <w:r w:rsidRPr="002A093C">
              <w:rPr>
                <w:rStyle w:val="NormalTok"/>
                <w:rFonts w:cs="Consolas"/>
              </w:rPr>
              <w:t>(new$number1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number2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as.numeric</w:t>
            </w:r>
            <w:proofErr w:type="spellEnd"/>
            <w:r w:rsidRPr="002A093C">
              <w:rPr>
                <w:rStyle w:val="NormalTok"/>
                <w:rFonts w:cs="Consolas"/>
              </w:rPr>
              <w:t>(new$number2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number3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as.numeric</w:t>
            </w:r>
            <w:proofErr w:type="spellEnd"/>
            <w:r w:rsidRPr="002A093C">
              <w:rPr>
                <w:rStyle w:val="NormalTok"/>
                <w:rFonts w:cs="Consolas"/>
              </w:rPr>
              <w:t>(new$number3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delete89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new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 xml:space="preserve">(.geo, </w:t>
            </w:r>
            <w:r w:rsidRPr="002A093C">
              <w:rPr>
                <w:rStyle w:val="StringTok"/>
                <w:rFonts w:cs="Consolas"/>
              </w:rPr>
              <w:t>`</w:t>
            </w:r>
            <w:proofErr w:type="spellStart"/>
            <w:r w:rsidRPr="002A093C">
              <w:rPr>
                <w:rStyle w:val="DataTypeTok"/>
                <w:rFonts w:cs="Consolas"/>
              </w:rPr>
              <w:t>system:index</w:t>
            </w:r>
            <w:proofErr w:type="spellEnd"/>
            <w:r w:rsidRPr="002A093C">
              <w:rPr>
                <w:rStyle w:val="StringTok"/>
                <w:rFonts w:cs="Consolas"/>
              </w:rPr>
              <w:t>`</w:t>
            </w:r>
            <w:r w:rsidRPr="002A093C">
              <w:rPr>
                <w:rStyle w:val="NormalTok"/>
                <w:rFonts w:cs="Consolas"/>
              </w:rPr>
              <w:t>)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_df89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bind_rows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delete89 %&gt;%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 xml:space="preserve">(label, </w:t>
            </w:r>
            <w:r w:rsidRPr="002A093C">
              <w:rPr>
                <w:rStyle w:val="DataTypeTok"/>
                <w:rFonts w:cs="Consolas"/>
              </w:rPr>
              <w:t>class =</w:t>
            </w:r>
            <w:r w:rsidRPr="002A093C">
              <w:rPr>
                <w:rStyle w:val="NormalTok"/>
                <w:rFonts w:cs="Consolas"/>
              </w:rPr>
              <w:t xml:space="preserve"> class1, </w:t>
            </w:r>
            <w:r w:rsidRPr="002A093C">
              <w:rPr>
                <w:rStyle w:val="DataTypeTok"/>
                <w:rFonts w:cs="Consolas"/>
              </w:rPr>
              <w:t>pixels =</w:t>
            </w:r>
            <w:r w:rsidRPr="002A093C">
              <w:rPr>
                <w:rStyle w:val="NormalTok"/>
                <w:rFonts w:cs="Consolas"/>
              </w:rPr>
              <w:t xml:space="preserve"> number1),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delete89 %&gt;%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 xml:space="preserve">(label, </w:t>
            </w:r>
            <w:r w:rsidRPr="002A093C">
              <w:rPr>
                <w:rStyle w:val="DataTypeTok"/>
                <w:rFonts w:cs="Consolas"/>
              </w:rPr>
              <w:t>class =</w:t>
            </w:r>
            <w:r w:rsidRPr="002A093C">
              <w:rPr>
                <w:rStyle w:val="NormalTok"/>
                <w:rFonts w:cs="Consolas"/>
              </w:rPr>
              <w:t xml:space="preserve"> class2, </w:t>
            </w:r>
            <w:r w:rsidRPr="002A093C">
              <w:rPr>
                <w:rStyle w:val="DataTypeTok"/>
                <w:rFonts w:cs="Consolas"/>
              </w:rPr>
              <w:t>pixels =</w:t>
            </w:r>
            <w:r w:rsidRPr="002A093C">
              <w:rPr>
                <w:rStyle w:val="NormalTok"/>
                <w:rFonts w:cs="Consolas"/>
              </w:rPr>
              <w:t xml:space="preserve"> number2),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delete89 %&gt;%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 xml:space="preserve">(label, </w:t>
            </w:r>
            <w:r w:rsidRPr="002A093C">
              <w:rPr>
                <w:rStyle w:val="DataTypeTok"/>
                <w:rFonts w:cs="Consolas"/>
              </w:rPr>
              <w:t>class =</w:t>
            </w:r>
            <w:r w:rsidRPr="002A093C">
              <w:rPr>
                <w:rStyle w:val="NormalTok"/>
                <w:rFonts w:cs="Consolas"/>
              </w:rPr>
              <w:t xml:space="preserve"> class3, </w:t>
            </w:r>
            <w:r w:rsidRPr="002A093C">
              <w:rPr>
                <w:rStyle w:val="DataTypeTok"/>
                <w:rFonts w:cs="Consolas"/>
              </w:rPr>
              <w:t>pixels =</w:t>
            </w:r>
            <w:r w:rsidRPr="002A093C">
              <w:rPr>
                <w:rStyle w:val="NormalTok"/>
                <w:rFonts w:cs="Consolas"/>
              </w:rPr>
              <w:t xml:space="preserve"> number3),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lastRenderedPageBreak/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area =</w:t>
            </w:r>
            <w:r w:rsidRPr="002A093C">
              <w:rPr>
                <w:rStyle w:val="NormalTok"/>
                <w:rFonts w:cs="Consolas"/>
              </w:rPr>
              <w:t xml:space="preserve"> pixels*</w:t>
            </w:r>
            <w:r w:rsidRPr="002A093C">
              <w:rPr>
                <w:rStyle w:val="DecValTok"/>
                <w:rFonts w:cs="Consolas"/>
              </w:rPr>
              <w:t>30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year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89</w:t>
            </w:r>
            <w:r w:rsidRPr="002A093C">
              <w:rPr>
                <w:rStyle w:val="NormalTok"/>
                <w:rFonts w:cs="Consolas"/>
              </w:rPr>
              <w:t>)</w:t>
            </w:r>
          </w:p>
          <w:p w14:paraId="45506232" w14:textId="37B4D3BC" w:rsidR="002A093C" w:rsidRPr="002A093C" w:rsidRDefault="002A093C" w:rsidP="002A093C">
            <w:pPr>
              <w:pStyle w:val="SourceCode"/>
              <w:rPr>
                <w:rFonts w:cs="Consolas"/>
                <w:i w:val="0"/>
              </w:rPr>
            </w:pPr>
            <w:r w:rsidRPr="002A093C">
              <w:rPr>
                <w:rStyle w:val="CommentTok"/>
                <w:rFonts w:cs="Consolas"/>
                <w:i w:val="0"/>
              </w:rPr>
              <w:t># TOTAL TRANSITION 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import data 89 to 90 1 to 3 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data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read_csv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~/Documents/Edinburgh Year 4/dissertation/data/89_90_1to3.csv"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format 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data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separate</w:t>
            </w:r>
            <w:r w:rsidRPr="002A093C">
              <w:rPr>
                <w:rStyle w:val="NormalTok"/>
                <w:rFonts w:cs="Consolas"/>
              </w:rPr>
              <w:t xml:space="preserve">(groups, </w:t>
            </w:r>
            <w:r w:rsidRPr="002A093C">
              <w:rPr>
                <w:rStyle w:val="DataTypeTok"/>
                <w:rFonts w:cs="Consolas"/>
              </w:rPr>
              <w:t>into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'class0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'number0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</w:t>
            </w:r>
            <w:r w:rsidRPr="002A093C">
              <w:rPr>
                <w:rStyle w:val="StringTok"/>
                <w:rFonts w:cs="Consolas"/>
              </w:rPr>
              <w:t>'class1'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'number1'</w:t>
            </w:r>
            <w:r w:rsidRPr="002A093C">
              <w:rPr>
                <w:rStyle w:val="NormalTok"/>
                <w:rFonts w:cs="Consolas"/>
              </w:rPr>
              <w:t xml:space="preserve">), </w:t>
            </w:r>
            <w:proofErr w:type="spellStart"/>
            <w:r w:rsidRPr="002A093C">
              <w:rPr>
                <w:rStyle w:val="DataTypeTok"/>
                <w:rFonts w:cs="Consolas"/>
              </w:rPr>
              <w:t>sep</w:t>
            </w:r>
            <w:proofErr w:type="spellEnd"/>
            <w:r w:rsidRPr="002A093C">
              <w:rPr>
                <w:rStyle w:val="DataTypeTok"/>
                <w:rFonts w:cs="Consolas"/>
              </w:rPr>
              <w:t xml:space="preserve">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StringTok"/>
                <w:rFonts w:cs="Consolas"/>
              </w:rPr>
              <w:t>","</w:t>
            </w:r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class0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gsub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[^0-9.-]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"</w:t>
            </w:r>
            <w:r w:rsidRPr="002A093C">
              <w:rPr>
                <w:rStyle w:val="NormalTok"/>
                <w:rFonts w:cs="Consolas"/>
              </w:rPr>
              <w:t>, new$class0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number0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gsub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[^0-9.-]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"</w:t>
            </w:r>
            <w:r w:rsidRPr="002A093C">
              <w:rPr>
                <w:rStyle w:val="NormalTok"/>
                <w:rFonts w:cs="Consolas"/>
              </w:rPr>
              <w:t>, new$number0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class1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gsub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[^0-9.-]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"</w:t>
            </w:r>
            <w:r w:rsidRPr="002A093C">
              <w:rPr>
                <w:rStyle w:val="NormalTok"/>
                <w:rFonts w:cs="Consolas"/>
              </w:rPr>
              <w:t>, new$class1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number1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gsub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[^0-9.-]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"</w:t>
            </w:r>
            <w:r w:rsidRPr="002A093C">
              <w:rPr>
                <w:rStyle w:val="NormalTok"/>
                <w:rFonts w:cs="Consolas"/>
              </w:rPr>
              <w:t>, new$number1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number0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as.numeric</w:t>
            </w:r>
            <w:proofErr w:type="spellEnd"/>
            <w:r w:rsidRPr="002A093C">
              <w:rPr>
                <w:rStyle w:val="NormalTok"/>
                <w:rFonts w:cs="Consolas"/>
              </w:rPr>
              <w:t>(new$number0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new$number1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as.numeric</w:t>
            </w:r>
            <w:proofErr w:type="spellEnd"/>
            <w:r w:rsidRPr="002A093C">
              <w:rPr>
                <w:rStyle w:val="NormalTok"/>
                <w:rFonts w:cs="Consolas"/>
              </w:rPr>
              <w:t>(new$number1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transition_8990_1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new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 xml:space="preserve">(.geo, </w:t>
            </w:r>
            <w:r w:rsidRPr="002A093C">
              <w:rPr>
                <w:rStyle w:val="StringTok"/>
                <w:rFonts w:cs="Consolas"/>
              </w:rPr>
              <w:t>`</w:t>
            </w:r>
            <w:proofErr w:type="spellStart"/>
            <w:r w:rsidRPr="002A093C">
              <w:rPr>
                <w:rStyle w:val="DataTypeTok"/>
                <w:rFonts w:cs="Consolas"/>
              </w:rPr>
              <w:t>system:index</w:t>
            </w:r>
            <w:proofErr w:type="spellEnd"/>
            <w:r w:rsidRPr="002A093C">
              <w:rPr>
                <w:rStyle w:val="StringTok"/>
                <w:rFonts w:cs="Consolas"/>
              </w:rPr>
              <w:t>`</w:t>
            </w:r>
            <w:r w:rsidRPr="002A093C">
              <w:rPr>
                <w:rStyle w:val="NormalTok"/>
                <w:rFonts w:cs="Consolas"/>
              </w:rPr>
              <w:t>, class0, class1, number0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area =</w:t>
            </w:r>
            <w:r w:rsidRPr="002A093C">
              <w:rPr>
                <w:rStyle w:val="NormalTok"/>
                <w:rFonts w:cs="Consolas"/>
              </w:rPr>
              <w:t xml:space="preserve"> number1*</w:t>
            </w:r>
            <w:r w:rsidRPr="002A093C">
              <w:rPr>
                <w:rStyle w:val="DecValTok"/>
                <w:rFonts w:cs="Consolas"/>
              </w:rPr>
              <w:t>30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year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StringTok"/>
                <w:rFonts w:cs="Consolas"/>
              </w:rPr>
              <w:t>"1990"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transition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StringTok"/>
                <w:rFonts w:cs="Consolas"/>
              </w:rPr>
              <w:t>"1"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DataTypeTok"/>
                <w:rFonts w:cs="Consolas"/>
              </w:rPr>
              <w:t>previous_class</w:t>
            </w:r>
            <w:proofErr w:type="spellEnd"/>
            <w:r w:rsidRPr="002A093C">
              <w:rPr>
                <w:rStyle w:val="DataTypeTok"/>
                <w:rFonts w:cs="Consolas"/>
              </w:rPr>
              <w:t xml:space="preserve">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StringTok"/>
                <w:rFonts w:cs="Consolas"/>
              </w:rPr>
              <w:t>"1"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DataTypeTok"/>
                <w:rFonts w:cs="Consolas"/>
              </w:rPr>
              <w:t>current_class</w:t>
            </w:r>
            <w:proofErr w:type="spellEnd"/>
            <w:r w:rsidRPr="002A093C">
              <w:rPr>
                <w:rStyle w:val="DataTypeTok"/>
                <w:rFonts w:cs="Consolas"/>
              </w:rPr>
              <w:t xml:space="preserve">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StringTok"/>
                <w:rFonts w:cs="Consolas"/>
              </w:rPr>
              <w:t>"3"</w:t>
            </w:r>
            <w:r w:rsidRPr="002A093C">
              <w:rPr>
                <w:rStyle w:val="NormalTok"/>
                <w:rFonts w:cs="Consolas"/>
              </w:rPr>
              <w:t>)</w:t>
            </w:r>
          </w:p>
        </w:tc>
      </w:tr>
    </w:tbl>
    <w:p w14:paraId="084982A4" w14:textId="13C250D8" w:rsidR="002A093C" w:rsidRDefault="002A093C" w:rsidP="00424DBE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</w:p>
    <w:p w14:paraId="20A41F2D" w14:textId="534CB75F" w:rsidR="00C60DCF" w:rsidRDefault="00C60DCF" w:rsidP="00424DBE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</w:p>
    <w:p w14:paraId="41238FED" w14:textId="5A935C4C" w:rsidR="00C60DCF" w:rsidRPr="00C60DCF" w:rsidRDefault="00C60DCF" w:rsidP="00424DBE">
      <w:pPr>
        <w:autoSpaceDE w:val="0"/>
        <w:autoSpaceDN w:val="0"/>
        <w:adjustRightInd w:val="0"/>
        <w:rPr>
          <w:rFonts w:ascii="Arial" w:eastAsiaTheme="minorHAnsi" w:hAnsi="Arial" w:cs="Arial"/>
          <w:b/>
          <w:sz w:val="20"/>
          <w:szCs w:val="20"/>
        </w:rPr>
      </w:pPr>
      <w:r>
        <w:rPr>
          <w:rFonts w:ascii="Arial" w:eastAsiaTheme="minorHAnsi" w:hAnsi="Arial" w:cs="Arial"/>
          <w:b/>
          <w:sz w:val="20"/>
          <w:szCs w:val="20"/>
        </w:rPr>
        <w:t xml:space="preserve">Create large grid and conduct statistical analys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A093C" w14:paraId="37F29BB5" w14:textId="77777777" w:rsidTr="002A093C">
        <w:tc>
          <w:tcPr>
            <w:tcW w:w="9350" w:type="dxa"/>
          </w:tcPr>
          <w:p w14:paraId="714C4A63" w14:textId="699384F6" w:rsidR="002A093C" w:rsidRPr="002A093C" w:rsidRDefault="002A093C" w:rsidP="002A093C">
            <w:pPr>
              <w:pStyle w:val="SourceCode"/>
              <w:rPr>
                <w:rFonts w:cs="Consolas"/>
                <w:i w:val="0"/>
              </w:rPr>
            </w:pPr>
            <w:r w:rsidRPr="002A093C">
              <w:rPr>
                <w:rStyle w:val="CommentTok"/>
                <w:rFonts w:cs="Consolas"/>
                <w:i w:val="0"/>
              </w:rPr>
              <w:t># load data ----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detailed_are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read_csv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data/detailed_area.csv"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X1"</w:t>
            </w:r>
            <w:r w:rsidRPr="002A093C">
              <w:rPr>
                <w:rStyle w:val="NormalTok"/>
                <w:rFonts w:cs="Consolas"/>
              </w:rPr>
              <w:t>))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KeywordTok"/>
                <w:rFonts w:cs="Consolas"/>
              </w:rPr>
              <w:t>colnames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detailed_area</w:t>
            </w:r>
            <w:proofErr w:type="spellEnd"/>
            <w:r w:rsidRPr="002A093C">
              <w:rPr>
                <w:rStyle w:val="NormalTok"/>
                <w:rFonts w:cs="Consolas"/>
              </w:rPr>
              <w:t>)[</w:t>
            </w:r>
            <w:proofErr w:type="spellStart"/>
            <w:r w:rsidRPr="002A093C">
              <w:rPr>
                <w:rStyle w:val="KeywordTok"/>
                <w:rFonts w:cs="Consolas"/>
              </w:rPr>
              <w:t>colnames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detailed_area</w:t>
            </w:r>
            <w:proofErr w:type="spellEnd"/>
            <w:r w:rsidRPr="002A093C">
              <w:rPr>
                <w:rStyle w:val="NormalTok"/>
                <w:rFonts w:cs="Consolas"/>
              </w:rPr>
              <w:t>) ==</w:t>
            </w:r>
            <w:r w:rsidRPr="002A093C">
              <w:rPr>
                <w:rStyle w:val="StringTok"/>
                <w:rFonts w:cs="Consolas"/>
              </w:rPr>
              <w:t xml:space="preserve"> "label"</w:t>
            </w:r>
            <w:r w:rsidRPr="002A093C">
              <w:rPr>
                <w:rStyle w:val="NormalTok"/>
                <w:rFonts w:cs="Consolas"/>
              </w:rPr>
              <w:t>] &lt;-</w:t>
            </w:r>
            <w:r w:rsidRPr="002A093C">
              <w:rPr>
                <w:rStyle w:val="StringTok"/>
                <w:rFonts w:cs="Consolas"/>
              </w:rPr>
              <w:t xml:space="preserve"> "cell"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detailed_area$class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detailed_area$class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detailed_area$cell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detailed_area$cell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detailed_transition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read_csv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data/detailed_transition.csv"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StringTok"/>
                <w:rFonts w:cs="Consolas"/>
              </w:rPr>
              <w:t>"X1"</w:t>
            </w:r>
            <w:r w:rsidRPr="002A093C">
              <w:rPr>
                <w:rStyle w:val="NormalTok"/>
                <w:rFonts w:cs="Consolas"/>
              </w:rPr>
              <w:t>))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KeywordTok"/>
                <w:rFonts w:cs="Consolas"/>
              </w:rPr>
              <w:t>colnames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detailed_transition</w:t>
            </w:r>
            <w:proofErr w:type="spellEnd"/>
            <w:r w:rsidRPr="002A093C">
              <w:rPr>
                <w:rStyle w:val="NormalTok"/>
                <w:rFonts w:cs="Consolas"/>
              </w:rPr>
              <w:t>)[</w:t>
            </w:r>
            <w:proofErr w:type="spellStart"/>
            <w:r w:rsidRPr="002A093C">
              <w:rPr>
                <w:rStyle w:val="KeywordTok"/>
                <w:rFonts w:cs="Consolas"/>
              </w:rPr>
              <w:t>colnames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detailed_transition</w:t>
            </w:r>
            <w:proofErr w:type="spellEnd"/>
            <w:r w:rsidRPr="002A093C">
              <w:rPr>
                <w:rStyle w:val="NormalTok"/>
                <w:rFonts w:cs="Consolas"/>
              </w:rPr>
              <w:t>) ==</w:t>
            </w:r>
            <w:r w:rsidRPr="002A093C">
              <w:rPr>
                <w:rStyle w:val="StringTok"/>
                <w:rFonts w:cs="Consolas"/>
              </w:rPr>
              <w:t xml:space="preserve"> "label"</w:t>
            </w:r>
            <w:r w:rsidRPr="002A093C">
              <w:rPr>
                <w:rStyle w:val="NormalTok"/>
                <w:rFonts w:cs="Consolas"/>
              </w:rPr>
              <w:t>] &lt;-</w:t>
            </w:r>
            <w:r w:rsidRPr="002A093C">
              <w:rPr>
                <w:rStyle w:val="StringTok"/>
                <w:rFonts w:cs="Consolas"/>
              </w:rPr>
              <w:t xml:space="preserve"> "cell"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detailed_transition$cell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detailed_transition$cell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detailed_transition$transition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detailed_transition$transition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apply bigger grid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detailed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etailed_are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grid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if_else</w:t>
            </w:r>
            <w:proofErr w:type="spellEnd"/>
            <w:r w:rsidRPr="002A093C">
              <w:rPr>
                <w:rStyle w:val="NormalTok"/>
                <w:rFonts w:cs="Consolas"/>
              </w:rPr>
              <w:t>(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lastRenderedPageBreak/>
              <w:t>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6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NW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</w:t>
            </w:r>
            <w:proofErr w:type="spellStart"/>
            <w:r w:rsidRPr="002A093C">
              <w:rPr>
                <w:rStyle w:val="KeywordTok"/>
                <w:rFonts w:cs="Consolas"/>
              </w:rPr>
              <w:t>if_else</w:t>
            </w:r>
            <w:proofErr w:type="spellEnd"/>
            <w:r w:rsidRPr="002A093C">
              <w:rPr>
                <w:rStyle w:val="NormalTok"/>
                <w:rFonts w:cs="Consolas"/>
              </w:rPr>
              <w:t>(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2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SW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    </w:t>
            </w:r>
            <w:proofErr w:type="spellStart"/>
            <w:r w:rsidRPr="002A093C">
              <w:rPr>
                <w:rStyle w:val="KeywordTok"/>
                <w:rFonts w:cs="Consolas"/>
              </w:rPr>
              <w:t>if_else</w:t>
            </w:r>
            <w:proofErr w:type="spellEnd"/>
            <w:r w:rsidRPr="002A093C">
              <w:rPr>
                <w:rStyle w:val="NormalTok"/>
                <w:rFonts w:cs="Consolas"/>
              </w:rPr>
              <w:t>(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7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4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C"</w:t>
            </w:r>
            <w:r w:rsidRPr="002A093C">
              <w:rPr>
                <w:rStyle w:val="NormalTok"/>
                <w:rFonts w:cs="Consolas"/>
              </w:rPr>
              <w:t>,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            </w:t>
            </w:r>
            <w:proofErr w:type="spellStart"/>
            <w:r w:rsidRPr="002A093C">
              <w:rPr>
                <w:rStyle w:val="KeywordTok"/>
                <w:rFonts w:cs="Consolas"/>
              </w:rPr>
              <w:t>if_else</w:t>
            </w:r>
            <w:proofErr w:type="spellEnd"/>
            <w:r w:rsidRPr="002A093C">
              <w:rPr>
                <w:rStyle w:val="NormalTok"/>
                <w:rFonts w:cs="Consolas"/>
              </w:rPr>
              <w:t>(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6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NE"</w:t>
            </w:r>
            <w:r w:rsidRPr="002A093C">
              <w:rPr>
                <w:rStyle w:val="NormalTok"/>
                <w:rFonts w:cs="Consolas"/>
              </w:rPr>
              <w:t>,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                    </w:t>
            </w:r>
            <w:proofErr w:type="spellStart"/>
            <w:r w:rsidRPr="002A093C">
              <w:rPr>
                <w:rStyle w:val="KeywordTok"/>
                <w:rFonts w:cs="Consolas"/>
              </w:rPr>
              <w:t>if_else</w:t>
            </w:r>
            <w:proofErr w:type="spellEnd"/>
            <w:r w:rsidRPr="002A093C">
              <w:rPr>
                <w:rStyle w:val="NormalTok"/>
                <w:rFonts w:cs="Consolas"/>
              </w:rPr>
              <w:t>(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</w:t>
            </w:r>
            <w:r w:rsidRPr="002A093C">
              <w:rPr>
                <w:rStyle w:val="NormalTok"/>
                <w:rFonts w:cs="Consolas"/>
              </w:rPr>
              <w:lastRenderedPageBreak/>
              <w:t>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8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8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8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86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SE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NA"</w:t>
            </w:r>
            <w:r w:rsidRPr="002A093C">
              <w:rPr>
                <w:rStyle w:val="NormalTok"/>
                <w:rFonts w:cs="Consolas"/>
              </w:rPr>
              <w:t xml:space="preserve">))))))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apply bigger grid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detailedT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detailed_transition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grid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if_else</w:t>
            </w:r>
            <w:proofErr w:type="spellEnd"/>
            <w:r w:rsidRPr="002A093C">
              <w:rPr>
                <w:rStyle w:val="NormalTok"/>
                <w:rFonts w:cs="Consolas"/>
              </w:rPr>
              <w:t>(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6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NW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</w:t>
            </w:r>
            <w:proofErr w:type="spellStart"/>
            <w:r w:rsidRPr="002A093C">
              <w:rPr>
                <w:rStyle w:val="KeywordTok"/>
                <w:rFonts w:cs="Consolas"/>
              </w:rPr>
              <w:t>if_else</w:t>
            </w:r>
            <w:proofErr w:type="spellEnd"/>
            <w:r w:rsidRPr="002A093C">
              <w:rPr>
                <w:rStyle w:val="NormalTok"/>
                <w:rFonts w:cs="Consolas"/>
              </w:rPr>
              <w:t>(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2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3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4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52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SW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    </w:t>
            </w:r>
            <w:proofErr w:type="spellStart"/>
            <w:r w:rsidRPr="002A093C">
              <w:rPr>
                <w:rStyle w:val="KeywordTok"/>
                <w:rFonts w:cs="Consolas"/>
              </w:rPr>
              <w:t>if_else</w:t>
            </w:r>
            <w:proofErr w:type="spellEnd"/>
            <w:r w:rsidRPr="002A093C">
              <w:rPr>
                <w:rStyle w:val="NormalTok"/>
                <w:rFonts w:cs="Consolas"/>
              </w:rPr>
              <w:t>(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6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7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8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9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4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C"</w:t>
            </w:r>
            <w:r w:rsidRPr="002A093C">
              <w:rPr>
                <w:rStyle w:val="NormalTok"/>
                <w:rFonts w:cs="Consolas"/>
              </w:rPr>
              <w:t>,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            </w:t>
            </w:r>
            <w:proofErr w:type="spellStart"/>
            <w:r w:rsidRPr="002A093C">
              <w:rPr>
                <w:rStyle w:val="KeywordTok"/>
                <w:rFonts w:cs="Consolas"/>
              </w:rPr>
              <w:t>if_else</w:t>
            </w:r>
            <w:proofErr w:type="spellEnd"/>
            <w:r w:rsidRPr="002A093C">
              <w:rPr>
                <w:rStyle w:val="NormalTok"/>
                <w:rFonts w:cs="Consolas"/>
              </w:rPr>
              <w:t>(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6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NE"</w:t>
            </w:r>
            <w:r w:rsidRPr="002A093C">
              <w:rPr>
                <w:rStyle w:val="NormalTok"/>
                <w:rFonts w:cs="Consolas"/>
              </w:rPr>
              <w:t>,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 xml:space="preserve">                                                </w:t>
            </w:r>
            <w:proofErr w:type="spellStart"/>
            <w:r w:rsidRPr="002A093C">
              <w:rPr>
                <w:rStyle w:val="KeywordTok"/>
                <w:rFonts w:cs="Consolas"/>
              </w:rPr>
              <w:t>if_else</w:t>
            </w:r>
            <w:proofErr w:type="spellEnd"/>
            <w:r w:rsidRPr="002A093C">
              <w:rPr>
                <w:rStyle w:val="NormalTok"/>
                <w:rFonts w:cs="Consolas"/>
              </w:rPr>
              <w:t>(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 xml:space="preserve">cell </w:t>
            </w:r>
            <w:r w:rsidRPr="002A093C">
              <w:rPr>
                <w:rStyle w:val="NormalTok"/>
                <w:rFonts w:cs="Consolas"/>
              </w:rPr>
              <w:lastRenderedPageBreak/>
              <w:t>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0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1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2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3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4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5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7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8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6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7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8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8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8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                                                        </w:t>
            </w:r>
            <w:r w:rsidRPr="002A093C">
              <w:rPr>
                <w:rStyle w:val="NormalTok"/>
                <w:rFonts w:cs="Consolas"/>
              </w:rPr>
              <w:t>cell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86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SE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NA"</w:t>
            </w:r>
            <w:r w:rsidRPr="002A093C">
              <w:rPr>
                <w:rStyle w:val="NormalTok"/>
                <w:rFonts w:cs="Consolas"/>
              </w:rPr>
              <w:t xml:space="preserve">))))))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DF for Q1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 xml:space="preserve"># before and after in km2 per cell 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questiononeSUC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detailed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filter</w:t>
            </w:r>
            <w:r w:rsidRPr="002A093C">
              <w:rPr>
                <w:rStyle w:val="NormalTok"/>
                <w:rFonts w:cs="Consolas"/>
              </w:rPr>
              <w:t>(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8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4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pixels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DataTypeTok"/>
                <w:rFonts w:cs="Consolas"/>
              </w:rPr>
              <w:t>before_after</w:t>
            </w:r>
            <w:proofErr w:type="spellEnd"/>
            <w:r w:rsidRPr="002A093C">
              <w:rPr>
                <w:rStyle w:val="DataTypeTok"/>
                <w:rFonts w:cs="Consolas"/>
              </w:rPr>
              <w:t xml:space="preserve">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ifelse</w:t>
            </w:r>
            <w:proofErr w:type="spellEnd"/>
            <w:r w:rsidRPr="002A093C">
              <w:rPr>
                <w:rStyle w:val="NormalTok"/>
                <w:rFonts w:cs="Consolas"/>
              </w:rPr>
              <w:t>(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8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1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first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second"</w:t>
            </w:r>
            <w:r w:rsidRPr="002A093C">
              <w:rPr>
                <w:rStyle w:val="NormalTok"/>
                <w:rFonts w:cs="Consolas"/>
              </w:rPr>
              <w:t>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year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KeywordTok"/>
                <w:rFonts w:cs="Consolas"/>
              </w:rPr>
              <w:t>group_by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before_after</w:t>
            </w:r>
            <w:proofErr w:type="spellEnd"/>
            <w:r w:rsidRPr="002A093C">
              <w:rPr>
                <w:rStyle w:val="NormalTok"/>
                <w:rFonts w:cs="Consolas"/>
              </w:rPr>
              <w:t>, grid, class, cell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KeywordTok"/>
                <w:rFonts w:cs="Consolas"/>
              </w:rPr>
              <w:t>summarise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area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mean</w:t>
            </w:r>
            <w:r w:rsidRPr="002A093C">
              <w:rPr>
                <w:rStyle w:val="NormalTok"/>
                <w:rFonts w:cs="Consolas"/>
              </w:rPr>
              <w:t>(area)/</w:t>
            </w:r>
            <w:r w:rsidRPr="002A093C">
              <w:rPr>
                <w:rStyle w:val="DecValTok"/>
                <w:rFonts w:cs="Consolas"/>
              </w:rPr>
              <w:t>1000</w:t>
            </w:r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DF for Q2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 xml:space="preserve"># before and after </w:t>
            </w:r>
            <w:r>
              <w:rPr>
                <w:rStyle w:val="CommentTok"/>
                <w:rFonts w:cs="Consolas"/>
                <w:i w:val="0"/>
              </w:rPr>
              <w:t>in km2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questiontwoSUC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detailedT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filter</w:t>
            </w:r>
            <w:r w:rsidRPr="002A093C">
              <w:rPr>
                <w:rStyle w:val="NormalTok"/>
                <w:rFonts w:cs="Consolas"/>
              </w:rPr>
              <w:t>(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2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3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4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5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pixels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DataTypeTok"/>
                <w:rFonts w:cs="Consolas"/>
              </w:rPr>
              <w:t>before_after</w:t>
            </w:r>
            <w:proofErr w:type="spellEnd"/>
            <w:r w:rsidRPr="002A093C">
              <w:rPr>
                <w:rStyle w:val="DataTypeTok"/>
                <w:rFonts w:cs="Consolas"/>
              </w:rPr>
              <w:t xml:space="preserve">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ifelse</w:t>
            </w:r>
            <w:proofErr w:type="spellEnd"/>
            <w:r w:rsidRPr="002A093C">
              <w:rPr>
                <w:rStyle w:val="NormalTok"/>
                <w:rFonts w:cs="Consolas"/>
              </w:rPr>
              <w:t>(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2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first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second"</w:t>
            </w:r>
            <w:r w:rsidRPr="002A093C">
              <w:rPr>
                <w:rStyle w:val="NormalTok"/>
                <w:rFonts w:cs="Consolas"/>
              </w:rPr>
              <w:t>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year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KeywordTok"/>
                <w:rFonts w:cs="Consolas"/>
              </w:rPr>
              <w:t>group_by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before_after</w:t>
            </w:r>
            <w:proofErr w:type="spellEnd"/>
            <w:r w:rsidRPr="002A093C">
              <w:rPr>
                <w:rStyle w:val="NormalTok"/>
                <w:rFonts w:cs="Consolas"/>
              </w:rPr>
              <w:t>, grid, transition, cell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KeywordTok"/>
                <w:rFonts w:cs="Consolas"/>
              </w:rPr>
              <w:t>summarise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area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mean</w:t>
            </w:r>
            <w:r w:rsidRPr="002A093C">
              <w:rPr>
                <w:rStyle w:val="NormalTok"/>
                <w:rFonts w:cs="Consolas"/>
              </w:rPr>
              <w:t>(area)/</w:t>
            </w:r>
            <w:r w:rsidRPr="002A093C">
              <w:rPr>
                <w:rStyle w:val="DecValTok"/>
                <w:rFonts w:cs="Consolas"/>
              </w:rPr>
              <w:t>1000</w:t>
            </w:r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DF for Q3 ----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questionthreeASUC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detailed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filter</w:t>
            </w:r>
            <w:r w:rsidRPr="002A093C">
              <w:rPr>
                <w:rStyle w:val="NormalTok"/>
                <w:rFonts w:cs="Consolas"/>
              </w:rPr>
              <w:t>(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8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1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5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6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7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pixels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mutate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DataTypeTok"/>
                <w:rFonts w:cs="Consolas"/>
              </w:rPr>
              <w:t>before_after</w:t>
            </w:r>
            <w:proofErr w:type="spellEnd"/>
            <w:r w:rsidRPr="002A093C">
              <w:rPr>
                <w:rStyle w:val="DataTypeTok"/>
                <w:rFonts w:cs="Consolas"/>
              </w:rPr>
              <w:t xml:space="preserve">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ifelse</w:t>
            </w:r>
            <w:proofErr w:type="spellEnd"/>
            <w:r w:rsidRPr="002A093C">
              <w:rPr>
                <w:rStyle w:val="NormalTok"/>
                <w:rFonts w:cs="Consolas"/>
              </w:rPr>
              <w:t>(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89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0</w:t>
            </w:r>
            <w:r w:rsidRPr="002A093C">
              <w:rPr>
                <w:rStyle w:val="NormalTok"/>
                <w:rFonts w:cs="Consolas"/>
              </w:rPr>
              <w:t xml:space="preserve"> |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year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991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first"</w:t>
            </w:r>
            <w:r w:rsidRPr="002A093C">
              <w:rPr>
                <w:rStyle w:val="NormalTok"/>
                <w:rFonts w:cs="Consolas"/>
              </w:rPr>
              <w:t xml:space="preserve">, </w:t>
            </w:r>
            <w:r w:rsidRPr="002A093C">
              <w:rPr>
                <w:rStyle w:val="StringTok"/>
                <w:rFonts w:cs="Consolas"/>
              </w:rPr>
              <w:t>"second"</w:t>
            </w:r>
            <w:r w:rsidRPr="002A093C">
              <w:rPr>
                <w:rStyle w:val="NormalTok"/>
                <w:rFonts w:cs="Consolas"/>
              </w:rPr>
              <w:t>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year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lastRenderedPageBreak/>
              <w:t xml:space="preserve">  </w:t>
            </w:r>
            <w:proofErr w:type="spellStart"/>
            <w:r w:rsidRPr="002A093C">
              <w:rPr>
                <w:rStyle w:val="KeywordTok"/>
                <w:rFonts w:cs="Consolas"/>
              </w:rPr>
              <w:t>group_by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before_after</w:t>
            </w:r>
            <w:proofErr w:type="spellEnd"/>
            <w:r w:rsidRPr="002A093C">
              <w:rPr>
                <w:rStyle w:val="NormalTok"/>
                <w:rFonts w:cs="Consolas"/>
              </w:rPr>
              <w:t>, grid, class, cell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KeywordTok"/>
                <w:rFonts w:cs="Consolas"/>
              </w:rPr>
              <w:t>summarise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area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mean</w:t>
            </w:r>
            <w:r w:rsidRPr="002A093C">
              <w:rPr>
                <w:rStyle w:val="NormalTok"/>
                <w:rFonts w:cs="Consolas"/>
              </w:rPr>
              <w:t>(area)/</w:t>
            </w:r>
            <w:r w:rsidRPr="002A093C">
              <w:rPr>
                <w:rStyle w:val="DecValTok"/>
                <w:rFonts w:cs="Consolas"/>
              </w:rPr>
              <w:t>1000</w:t>
            </w:r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Fonts w:cs="Consolas"/>
                <w:i w:val="0"/>
              </w:rPr>
              <w:br/>
            </w:r>
          </w:p>
          <w:p w14:paraId="1453B1BF" w14:textId="6FA0A3C5" w:rsidR="002A093C" w:rsidRPr="002A093C" w:rsidRDefault="002A093C" w:rsidP="002A093C">
            <w:pPr>
              <w:pStyle w:val="SourceCode"/>
              <w:rPr>
                <w:rFonts w:cs="Consolas"/>
                <w:i w:val="0"/>
              </w:rPr>
            </w:pPr>
            <w:proofErr w:type="spellStart"/>
            <w:r w:rsidRPr="002A093C">
              <w:rPr>
                <w:rStyle w:val="CommentTok"/>
                <w:rFonts w:cs="Consolas"/>
                <w:i w:val="0"/>
              </w:rPr>
              <w:t xml:space="preserve"># Abandoned SUC </w:t>
            </w:r>
            <w:proofErr w:type="spellEnd"/>
            <w:r w:rsidRPr="002A093C">
              <w:rPr>
                <w:rStyle w:val="CommentTok"/>
                <w:rFonts w:cs="Consolas"/>
                <w:i w:val="0"/>
              </w:rPr>
              <w:t>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oneSUC1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questiononeSUC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filter</w:t>
            </w:r>
            <w:r w:rsidRPr="002A093C">
              <w:rPr>
                <w:rStyle w:val="NormalTok"/>
                <w:rFonts w:cs="Consolas"/>
              </w:rPr>
              <w:t>(class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</w:t>
            </w:r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oneSUC1$grid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questiononeSUC1$grid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oneSUC1$cell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questiononeSUC1$cell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oneSUC1$before_after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questiononeSUC1$before_after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model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abandonedSUC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lmer</w:t>
            </w:r>
            <w:proofErr w:type="spellEnd"/>
            <w:r w:rsidRPr="002A093C">
              <w:rPr>
                <w:rStyle w:val="NormalTok"/>
                <w:rFonts w:cs="Consolas"/>
              </w:rPr>
              <w:t>(area ~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before_after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+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ecValTok"/>
                <w:rFonts w:cs="Consolas"/>
              </w:rPr>
              <w:t>1</w:t>
            </w:r>
            <w:r w:rsidRPr="002A093C">
              <w:rPr>
                <w:rStyle w:val="NormalTok"/>
                <w:rFonts w:cs="Consolas"/>
              </w:rPr>
              <w:t xml:space="preserve">|grid), </w:t>
            </w:r>
            <w:r w:rsidRPr="002A093C">
              <w:rPr>
                <w:rStyle w:val="DataTypeTok"/>
                <w:rFonts w:cs="Consolas"/>
              </w:rPr>
              <w:t>data =</w:t>
            </w:r>
            <w:r w:rsidRPr="002A093C">
              <w:rPr>
                <w:rStyle w:val="NormalTok"/>
                <w:rFonts w:cs="Consolas"/>
              </w:rPr>
              <w:t xml:space="preserve"> questiononeSUC1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KeywordTok"/>
                <w:rFonts w:cs="Consolas"/>
              </w:rPr>
              <w:t>summary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abandonedSUC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KeywordTok"/>
                <w:rFonts w:cs="Consolas"/>
              </w:rPr>
              <w:t>r.squaredGLMM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abandonedSUC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</w:p>
          <w:p w14:paraId="6B71BF6D" w14:textId="7DC6BDA4" w:rsidR="002A093C" w:rsidRPr="002A093C" w:rsidRDefault="002A093C" w:rsidP="002A093C">
            <w:pPr>
              <w:pStyle w:val="SourceCode"/>
              <w:rPr>
                <w:rFonts w:cs="Consolas"/>
                <w:i w:val="0"/>
              </w:rPr>
            </w:pPr>
            <w:r w:rsidRPr="002A093C">
              <w:rPr>
                <w:rStyle w:val="CommentTok"/>
                <w:rFonts w:cs="Consolas"/>
                <w:i w:val="0"/>
              </w:rPr>
              <w:t># Q2 A--I: EUA 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</w:t>
            </w:r>
            <w:proofErr w:type="spellStart"/>
            <w:r w:rsidRPr="002A093C">
              <w:rPr>
                <w:rStyle w:val="NormalTok"/>
                <w:rFonts w:cs="Consolas"/>
              </w:rPr>
              <w:t xml:space="preserve">iontwoEUA1 </w:t>
            </w:r>
            <w:proofErr w:type="spellEnd"/>
            <w:r w:rsidRPr="002A093C">
              <w:rPr>
                <w:rStyle w:val="NormalTok"/>
                <w:rFonts w:cs="Consolas"/>
              </w:rPr>
              <w:t>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questiontwoEU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filter</w:t>
            </w:r>
            <w:r w:rsidRPr="002A093C">
              <w:rPr>
                <w:rStyle w:val="NormalTok"/>
                <w:rFonts w:cs="Consolas"/>
              </w:rPr>
              <w:t>(transition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twoEUA1$grid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questiontwoEUA1$grid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twoEUA1$cell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questiontwoEUA1$cell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twoEUA1$before_after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questiontwoEUA1$before_after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atoiEU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lmer</w:t>
            </w:r>
            <w:proofErr w:type="spellEnd"/>
            <w:r w:rsidRPr="002A093C">
              <w:rPr>
                <w:rStyle w:val="NormalTok"/>
                <w:rFonts w:cs="Consolas"/>
              </w:rPr>
              <w:t>(area ~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before_after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+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ecValTok"/>
                <w:rFonts w:cs="Consolas"/>
              </w:rPr>
              <w:t>1</w:t>
            </w:r>
            <w:r w:rsidRPr="002A093C">
              <w:rPr>
                <w:rStyle w:val="NormalTok"/>
                <w:rFonts w:cs="Consolas"/>
              </w:rPr>
              <w:t xml:space="preserve">|grid), </w:t>
            </w:r>
            <w:r w:rsidRPr="002A093C">
              <w:rPr>
                <w:rStyle w:val="DataTypeTok"/>
                <w:rFonts w:cs="Consolas"/>
              </w:rPr>
              <w:t>data =</w:t>
            </w:r>
            <w:r w:rsidRPr="002A093C">
              <w:rPr>
                <w:rStyle w:val="NormalTok"/>
                <w:rFonts w:cs="Consolas"/>
              </w:rPr>
              <w:t xml:space="preserve"> questiontwoEUA1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KeywordTok"/>
                <w:rFonts w:cs="Consolas"/>
              </w:rPr>
              <w:t>summary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atoiEUA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KeywordTok"/>
                <w:rFonts w:cs="Consolas"/>
              </w:rPr>
              <w:t>r.squaredGLMM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atoiEUA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</w:p>
          <w:p w14:paraId="256D5189" w14:textId="15828D4B" w:rsidR="002A093C" w:rsidRPr="002A093C" w:rsidRDefault="002A093C" w:rsidP="002A093C">
            <w:pPr>
              <w:pStyle w:val="SourceCode"/>
              <w:rPr>
                <w:rFonts w:cs="Consolas"/>
                <w:i w:val="0"/>
              </w:rPr>
            </w:pPr>
            <w:r w:rsidRPr="002A093C">
              <w:rPr>
                <w:rStyle w:val="CommentTok"/>
                <w:rFonts w:cs="Consolas"/>
                <w:i w:val="0"/>
              </w:rPr>
              <w:t xml:space="preserve"># Q3 </w:t>
            </w:r>
            <w:proofErr w:type="spellStart"/>
            <w:r w:rsidRPr="002A093C">
              <w:rPr>
                <w:rStyle w:val="CommentTok"/>
                <w:rFonts w:cs="Consolas"/>
                <w:i w:val="0"/>
              </w:rPr>
              <w:t xml:space="preserve">lag </w:t>
            </w:r>
            <w:proofErr w:type="spellEnd"/>
            <w:r w:rsidRPr="002A093C">
              <w:rPr>
                <w:rStyle w:val="CommentTok"/>
                <w:rFonts w:cs="Consolas"/>
                <w:i w:val="0"/>
              </w:rPr>
              <w:t>Abandoned SUC ----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threeSUC1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questionthreeASUC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filter</w:t>
            </w:r>
            <w:r w:rsidRPr="002A093C">
              <w:rPr>
                <w:rStyle w:val="NormalTok"/>
                <w:rFonts w:cs="Consolas"/>
              </w:rPr>
              <w:t>(class ==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DecValTok"/>
                <w:rFonts w:cs="Consolas"/>
              </w:rPr>
              <w:t>1</w:t>
            </w:r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threeSUC1$grid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questionthreeSUC1$grid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threeSUC1$cell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questionthreeSUC1$cell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NormalTok"/>
                <w:rFonts w:cs="Consolas"/>
              </w:rPr>
              <w:t>questionthreeSUC1$before_after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factor</w:t>
            </w:r>
            <w:r w:rsidRPr="002A093C">
              <w:rPr>
                <w:rStyle w:val="NormalTok"/>
                <w:rFonts w:cs="Consolas"/>
              </w:rPr>
              <w:t>(questionthreeSUC1$before_after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CommentTok"/>
                <w:rFonts w:cs="Consolas"/>
                <w:i w:val="0"/>
              </w:rPr>
              <w:t># model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abandonedlagSUC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lmer</w:t>
            </w:r>
            <w:proofErr w:type="spellEnd"/>
            <w:r w:rsidRPr="002A093C">
              <w:rPr>
                <w:rStyle w:val="NormalTok"/>
                <w:rFonts w:cs="Consolas"/>
              </w:rPr>
              <w:t>(area ~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before_after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+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ecValTok"/>
                <w:rFonts w:cs="Consolas"/>
              </w:rPr>
              <w:t>1</w:t>
            </w:r>
            <w:r w:rsidRPr="002A093C">
              <w:rPr>
                <w:rStyle w:val="NormalTok"/>
                <w:rFonts w:cs="Consolas"/>
              </w:rPr>
              <w:t xml:space="preserve">|grid), </w:t>
            </w:r>
            <w:r w:rsidRPr="002A093C">
              <w:rPr>
                <w:rStyle w:val="DataTypeTok"/>
                <w:rFonts w:cs="Consolas"/>
              </w:rPr>
              <w:t>data =</w:t>
            </w:r>
            <w:r w:rsidRPr="002A093C">
              <w:rPr>
                <w:rStyle w:val="NormalTok"/>
                <w:rFonts w:cs="Consolas"/>
              </w:rPr>
              <w:t xml:space="preserve"> questionthreeSUC1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KeywordTok"/>
                <w:rFonts w:cs="Consolas"/>
              </w:rPr>
              <w:t>summary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abandonedlagSUC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KeywordTok"/>
                <w:rFonts w:cs="Consolas"/>
              </w:rPr>
              <w:t>r.squaredGLMM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abandonedlagSUC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</w:p>
          <w:p w14:paraId="6DDDC5D7" w14:textId="77777777" w:rsidR="002A093C" w:rsidRPr="002A093C" w:rsidRDefault="002A093C" w:rsidP="002A093C">
            <w:pPr>
              <w:pStyle w:val="SourceCode"/>
              <w:rPr>
                <w:rFonts w:cs="Consolas"/>
                <w:i w:val="0"/>
              </w:rPr>
            </w:pPr>
            <w:r w:rsidRPr="002A093C">
              <w:rPr>
                <w:rStyle w:val="CommentTok"/>
                <w:rFonts w:cs="Consolas"/>
                <w:i w:val="0"/>
              </w:rPr>
              <w:t># Q3 part b ----</w:t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abandonedseglag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detailedA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NormalTok"/>
                <w:rFonts w:cs="Consolas"/>
              </w:rPr>
              <w:t>dplyr</w:t>
            </w:r>
            <w:proofErr w:type="spellEnd"/>
            <w:r w:rsidRPr="002A093C">
              <w:rPr>
                <w:rStyle w:val="NormalTok"/>
                <w:rFonts w:cs="Consolas"/>
              </w:rPr>
              <w:t>::</w:t>
            </w:r>
            <w:r w:rsidRPr="002A093C">
              <w:rPr>
                <w:rStyle w:val="KeywordTok"/>
                <w:rFonts w:cs="Consolas"/>
              </w:rPr>
              <w:t>select</w:t>
            </w:r>
            <w:r w:rsidRPr="002A093C">
              <w:rPr>
                <w:rStyle w:val="NormalTok"/>
                <w:rFonts w:cs="Consolas"/>
              </w:rPr>
              <w:t>(-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pixels)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r w:rsidRPr="002A093C">
              <w:rPr>
                <w:rStyle w:val="KeywordTok"/>
                <w:rFonts w:cs="Consolas"/>
              </w:rPr>
              <w:t>filter</w:t>
            </w:r>
            <w:r w:rsidRPr="002A093C">
              <w:rPr>
                <w:rStyle w:val="NormalTok"/>
                <w:rFonts w:cs="Consolas"/>
              </w:rPr>
              <w:t>(class ==</w:t>
            </w:r>
            <w:r w:rsidRPr="002A093C">
              <w:rPr>
                <w:rStyle w:val="StringTok"/>
                <w:rFonts w:cs="Consolas"/>
              </w:rPr>
              <w:t xml:space="preserve"> "1"</w:t>
            </w:r>
            <w:r w:rsidRPr="002A093C">
              <w:rPr>
                <w:rStyle w:val="NormalTok"/>
                <w:rFonts w:cs="Consolas"/>
              </w:rPr>
              <w:t>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lastRenderedPageBreak/>
              <w:t xml:space="preserve">  </w:t>
            </w:r>
            <w:proofErr w:type="spellStart"/>
            <w:r w:rsidRPr="002A093C">
              <w:rPr>
                <w:rStyle w:val="KeywordTok"/>
                <w:rFonts w:cs="Consolas"/>
              </w:rPr>
              <w:t>group_by</w:t>
            </w:r>
            <w:proofErr w:type="spellEnd"/>
            <w:r w:rsidRPr="002A093C">
              <w:rPr>
                <w:rStyle w:val="NormalTok"/>
                <w:rFonts w:cs="Consolas"/>
              </w:rPr>
              <w:t>(year) %&gt;%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StringTok"/>
                <w:rFonts w:cs="Consolas"/>
              </w:rPr>
              <w:t xml:space="preserve">  </w:t>
            </w:r>
            <w:proofErr w:type="spellStart"/>
            <w:r w:rsidRPr="002A093C">
              <w:rPr>
                <w:rStyle w:val="KeywordTok"/>
                <w:rFonts w:cs="Consolas"/>
              </w:rPr>
              <w:t>summarise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DataTypeTok"/>
                <w:rFonts w:cs="Consolas"/>
              </w:rPr>
              <w:t>year_total</w:t>
            </w:r>
            <w:proofErr w:type="spellEnd"/>
            <w:r w:rsidRPr="002A093C">
              <w:rPr>
                <w:rStyle w:val="DataTypeTok"/>
                <w:rFonts w:cs="Consolas"/>
              </w:rPr>
              <w:t xml:space="preserve">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sum</w:t>
            </w:r>
            <w:r w:rsidRPr="002A093C">
              <w:rPr>
                <w:rStyle w:val="NormalTok"/>
                <w:rFonts w:cs="Consolas"/>
              </w:rPr>
              <w:t>(area)/</w:t>
            </w:r>
            <w:r w:rsidRPr="002A093C">
              <w:rPr>
                <w:rStyle w:val="DecValTok"/>
                <w:rFonts w:cs="Consolas"/>
              </w:rPr>
              <w:t>1000</w:t>
            </w:r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abandonedlm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KeywordTok"/>
                <w:rFonts w:cs="Consolas"/>
              </w:rPr>
              <w:t>lm</w:t>
            </w:r>
            <w:proofErr w:type="spellEnd"/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year_total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~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NormalTok"/>
                <w:rFonts w:cs="Consolas"/>
              </w:rPr>
              <w:t xml:space="preserve">year, </w:t>
            </w:r>
            <w:r w:rsidRPr="002A093C">
              <w:rPr>
                <w:rStyle w:val="DataTypeTok"/>
                <w:rFonts w:cs="Consolas"/>
              </w:rPr>
              <w:t>data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proofErr w:type="spellStart"/>
            <w:r w:rsidRPr="002A093C">
              <w:rPr>
                <w:rStyle w:val="NormalTok"/>
                <w:rFonts w:cs="Consolas"/>
              </w:rPr>
              <w:t>abandonedseglag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) 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KeywordTok"/>
                <w:rFonts w:cs="Consolas"/>
              </w:rPr>
              <w:t>summary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abandonedlm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Fonts w:cs="Consolas"/>
                <w:i w:val="0"/>
              </w:rPr>
              <w:br/>
            </w:r>
            <w:proofErr w:type="spellStart"/>
            <w:r w:rsidRPr="002A093C">
              <w:rPr>
                <w:rStyle w:val="NormalTok"/>
                <w:rFonts w:cs="Consolas"/>
              </w:rPr>
              <w:t>abandonedmod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 &lt;-</w:t>
            </w:r>
            <w:r w:rsidRPr="002A093C">
              <w:rPr>
                <w:rStyle w:val="String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segmented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abandonedlm</w:t>
            </w:r>
            <w:proofErr w:type="spellEnd"/>
            <w:r w:rsidRPr="002A093C">
              <w:rPr>
                <w:rStyle w:val="NormalTok"/>
                <w:rFonts w:cs="Consolas"/>
              </w:rPr>
              <w:t xml:space="preserve">, </w:t>
            </w:r>
            <w:proofErr w:type="spellStart"/>
            <w:r w:rsidRPr="002A093C">
              <w:rPr>
                <w:rStyle w:val="DataTypeTok"/>
                <w:rFonts w:cs="Consolas"/>
              </w:rPr>
              <w:t>seg.Z</w:t>
            </w:r>
            <w:proofErr w:type="spellEnd"/>
            <w:r w:rsidRPr="002A093C">
              <w:rPr>
                <w:rStyle w:val="DataTypeTok"/>
                <w:rFonts w:cs="Consolas"/>
              </w:rPr>
              <w:t xml:space="preserve"> =</w:t>
            </w:r>
            <w:r w:rsidRPr="002A093C">
              <w:rPr>
                <w:rStyle w:val="NormalTok"/>
                <w:rFonts w:cs="Consolas"/>
              </w:rPr>
              <w:t xml:space="preserve"> ~year, </w:t>
            </w:r>
            <w:r w:rsidRPr="002A093C">
              <w:rPr>
                <w:rStyle w:val="DataTypeTok"/>
                <w:rFonts w:cs="Consolas"/>
              </w:rPr>
              <w:t>psi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list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ataTypeTok"/>
                <w:rFonts w:cs="Consolas"/>
              </w:rPr>
              <w:t>year =</w:t>
            </w:r>
            <w:r w:rsidRPr="002A093C">
              <w:rPr>
                <w:rStyle w:val="NormalTok"/>
                <w:rFonts w:cs="Consolas"/>
              </w:rPr>
              <w:t xml:space="preserve"> </w:t>
            </w:r>
            <w:r w:rsidRPr="002A093C">
              <w:rPr>
                <w:rStyle w:val="KeywordTok"/>
                <w:rFonts w:cs="Consolas"/>
              </w:rPr>
              <w:t>c</w:t>
            </w:r>
            <w:r w:rsidRPr="002A093C">
              <w:rPr>
                <w:rStyle w:val="NormalTok"/>
                <w:rFonts w:cs="Consolas"/>
              </w:rPr>
              <w:t>(</w:t>
            </w:r>
            <w:r w:rsidRPr="002A093C">
              <w:rPr>
                <w:rStyle w:val="DecValTok"/>
                <w:rFonts w:cs="Consolas"/>
              </w:rPr>
              <w:t>1996</w:t>
            </w:r>
            <w:r w:rsidRPr="002A093C">
              <w:rPr>
                <w:rStyle w:val="NormalTok"/>
                <w:rFonts w:cs="Consolas"/>
              </w:rPr>
              <w:t>,</w:t>
            </w:r>
            <w:r w:rsidRPr="002A093C">
              <w:rPr>
                <w:rStyle w:val="DecValTok"/>
                <w:rFonts w:cs="Consolas"/>
              </w:rPr>
              <w:t>2004</w:t>
            </w:r>
            <w:r w:rsidRPr="002A093C">
              <w:rPr>
                <w:rStyle w:val="NormalTok"/>
                <w:rFonts w:cs="Consolas"/>
              </w:rPr>
              <w:t>)))</w:t>
            </w:r>
            <w:r w:rsidRPr="002A093C">
              <w:rPr>
                <w:rFonts w:cs="Consolas"/>
                <w:i w:val="0"/>
              </w:rPr>
              <w:br/>
            </w:r>
            <w:r w:rsidRPr="002A093C">
              <w:rPr>
                <w:rStyle w:val="KeywordTok"/>
                <w:rFonts w:cs="Consolas"/>
              </w:rPr>
              <w:t>summary</w:t>
            </w:r>
            <w:r w:rsidRPr="002A093C">
              <w:rPr>
                <w:rStyle w:val="NormalTok"/>
                <w:rFonts w:cs="Consolas"/>
              </w:rPr>
              <w:t>(</w:t>
            </w:r>
            <w:proofErr w:type="spellStart"/>
            <w:r w:rsidRPr="002A093C">
              <w:rPr>
                <w:rStyle w:val="NormalTok"/>
                <w:rFonts w:cs="Consolas"/>
              </w:rPr>
              <w:t>abandonedmod</w:t>
            </w:r>
            <w:proofErr w:type="spellEnd"/>
            <w:r w:rsidRPr="002A093C">
              <w:rPr>
                <w:rStyle w:val="NormalTok"/>
                <w:rFonts w:cs="Consolas"/>
              </w:rPr>
              <w:t>)</w:t>
            </w:r>
          </w:p>
          <w:p w14:paraId="7FFD6AAE" w14:textId="77777777" w:rsidR="002A093C" w:rsidRDefault="002A093C" w:rsidP="00424DBE">
            <w:pPr>
              <w:autoSpaceDE w:val="0"/>
              <w:autoSpaceDN w:val="0"/>
              <w:adjustRightInd w:val="0"/>
              <w:rPr>
                <w:rFonts w:ascii="Arial" w:eastAsiaTheme="minorHAnsi" w:hAnsi="Arial" w:cs="Arial"/>
                <w:sz w:val="20"/>
                <w:szCs w:val="20"/>
              </w:rPr>
            </w:pPr>
          </w:p>
        </w:tc>
      </w:tr>
      <w:bookmarkEnd w:id="0"/>
    </w:tbl>
    <w:p w14:paraId="365F2EC3" w14:textId="77777777" w:rsidR="002A093C" w:rsidRPr="00C333BD" w:rsidRDefault="002A093C" w:rsidP="00424DBE">
      <w:pPr>
        <w:autoSpaceDE w:val="0"/>
        <w:autoSpaceDN w:val="0"/>
        <w:adjustRightInd w:val="0"/>
        <w:rPr>
          <w:rFonts w:ascii="Arial" w:eastAsiaTheme="minorHAnsi" w:hAnsi="Arial" w:cs="Arial"/>
          <w:sz w:val="20"/>
          <w:szCs w:val="20"/>
        </w:rPr>
      </w:pPr>
    </w:p>
    <w:sectPr w:rsidR="002A093C" w:rsidRPr="00C333BD" w:rsidSect="00DD4C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1EE93CE"/>
    <w:multiLevelType w:val="multilevel"/>
    <w:tmpl w:val="43104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8655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7A679BC"/>
    <w:multiLevelType w:val="hybridMultilevel"/>
    <w:tmpl w:val="1534B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DBC"/>
    <w:rsid w:val="00001290"/>
    <w:rsid w:val="00015DBC"/>
    <w:rsid w:val="00115E9B"/>
    <w:rsid w:val="00157EFF"/>
    <w:rsid w:val="001732F2"/>
    <w:rsid w:val="002A093C"/>
    <w:rsid w:val="002A1CB0"/>
    <w:rsid w:val="002F1703"/>
    <w:rsid w:val="00300A6D"/>
    <w:rsid w:val="003055DB"/>
    <w:rsid w:val="003759F2"/>
    <w:rsid w:val="00392871"/>
    <w:rsid w:val="00415DD7"/>
    <w:rsid w:val="00424DBE"/>
    <w:rsid w:val="004B10D4"/>
    <w:rsid w:val="00554CA5"/>
    <w:rsid w:val="006A6B2F"/>
    <w:rsid w:val="006D1258"/>
    <w:rsid w:val="00722750"/>
    <w:rsid w:val="007D0248"/>
    <w:rsid w:val="007E6E30"/>
    <w:rsid w:val="008B51D9"/>
    <w:rsid w:val="009975A6"/>
    <w:rsid w:val="00A67E8D"/>
    <w:rsid w:val="00AB2802"/>
    <w:rsid w:val="00C333BD"/>
    <w:rsid w:val="00C60DCF"/>
    <w:rsid w:val="00C97631"/>
    <w:rsid w:val="00D22BDC"/>
    <w:rsid w:val="00DD4C42"/>
    <w:rsid w:val="00E34888"/>
    <w:rsid w:val="00E63F4B"/>
    <w:rsid w:val="00E6449A"/>
    <w:rsid w:val="00EB1E76"/>
    <w:rsid w:val="00EB5A2B"/>
    <w:rsid w:val="00EE53B9"/>
    <w:rsid w:val="00F86DD2"/>
    <w:rsid w:val="00F931D8"/>
    <w:rsid w:val="00FA7302"/>
    <w:rsid w:val="00FB5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0689D29"/>
  <w15:chartTrackingRefBased/>
  <w15:docId w15:val="{5A494C3F-3A0C-4B4B-8BC8-71E2F491D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A7302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A09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A093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A093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A09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A093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A093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015DB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15DBC"/>
    <w:rPr>
      <w:rFonts w:ascii="Times New Roman" w:hAnsi="Times New Roman" w:cs="Times New Roman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015DBC"/>
    <w:pPr>
      <w:ind w:left="720"/>
      <w:contextualSpacing/>
    </w:pPr>
  </w:style>
  <w:style w:type="table" w:styleId="TableGrid">
    <w:name w:val="Table Grid"/>
    <w:basedOn w:val="TableNormal"/>
    <w:uiPriority w:val="39"/>
    <w:rsid w:val="00015D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F931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F931D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333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33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33BD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A093C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093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A093C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A093C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2A093C"/>
    <w:rPr>
      <w:rFonts w:asciiTheme="majorHAnsi" w:eastAsiaTheme="majorEastAsia" w:hAnsiTheme="majorHAnsi" w:cstheme="majorBidi"/>
      <w:i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2A093C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qFormat/>
    <w:rsid w:val="002A093C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2A093C"/>
  </w:style>
  <w:style w:type="paragraph" w:customStyle="1" w:styleId="FirstParagraph">
    <w:name w:val="First Paragraph"/>
    <w:basedOn w:val="BodyText"/>
    <w:next w:val="BodyText"/>
    <w:qFormat/>
    <w:rsid w:val="002A093C"/>
  </w:style>
  <w:style w:type="paragraph" w:customStyle="1" w:styleId="Compact">
    <w:name w:val="Compact"/>
    <w:basedOn w:val="BodyText"/>
    <w:qFormat/>
    <w:rsid w:val="002A093C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2A09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2A093C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2A093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2A093C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2A093C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2A093C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2A093C"/>
  </w:style>
  <w:style w:type="paragraph" w:customStyle="1" w:styleId="Abstract">
    <w:name w:val="Abstract"/>
    <w:basedOn w:val="Normal"/>
    <w:next w:val="BodyText"/>
    <w:qFormat/>
    <w:rsid w:val="002A093C"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sid w:val="002A093C"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rsid w:val="002A093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2A093C"/>
    <w:pPr>
      <w:spacing w:after="20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2A093C"/>
  </w:style>
  <w:style w:type="paragraph" w:customStyle="1" w:styleId="DefinitionTerm">
    <w:name w:val="Definition Term"/>
    <w:basedOn w:val="Normal"/>
    <w:next w:val="Definition"/>
    <w:rsid w:val="002A093C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rsid w:val="002A093C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qFormat/>
    <w:rsid w:val="002A093C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rsid w:val="002A093C"/>
    <w:pPr>
      <w:keepNext/>
    </w:pPr>
  </w:style>
  <w:style w:type="paragraph" w:customStyle="1" w:styleId="ImageCaption">
    <w:name w:val="Image Caption"/>
    <w:basedOn w:val="Caption"/>
    <w:rsid w:val="002A093C"/>
  </w:style>
  <w:style w:type="paragraph" w:customStyle="1" w:styleId="Figure">
    <w:name w:val="Figure"/>
    <w:basedOn w:val="Normal"/>
    <w:rsid w:val="002A093C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FigurewithCaption">
    <w:name w:val="Figure with Caption"/>
    <w:basedOn w:val="Figure"/>
    <w:rsid w:val="002A093C"/>
    <w:pPr>
      <w:keepNext/>
    </w:pPr>
  </w:style>
  <w:style w:type="character" w:customStyle="1" w:styleId="CaptionChar">
    <w:name w:val="Caption Char"/>
    <w:basedOn w:val="DefaultParagraphFont"/>
    <w:link w:val="Caption"/>
    <w:rsid w:val="002A093C"/>
    <w:rPr>
      <w:i/>
    </w:rPr>
  </w:style>
  <w:style w:type="character" w:customStyle="1" w:styleId="VerbatimChar">
    <w:name w:val="Verbatim Char"/>
    <w:basedOn w:val="CaptionChar"/>
    <w:link w:val="SourceCode"/>
    <w:rsid w:val="002A093C"/>
    <w:rPr>
      <w:rFonts w:ascii="Consolas" w:hAnsi="Consolas"/>
      <w:i/>
      <w:sz w:val="22"/>
      <w:shd w:val="clear" w:color="auto" w:fill="F8F8F8"/>
    </w:rPr>
  </w:style>
  <w:style w:type="character" w:styleId="FootnoteReference">
    <w:name w:val="footnote reference"/>
    <w:basedOn w:val="CaptionChar"/>
    <w:rsid w:val="002A093C"/>
    <w:rPr>
      <w:i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2A093C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2A093C"/>
    <w:pPr>
      <w:shd w:val="clear" w:color="auto" w:fill="F8F8F8"/>
      <w:wordWrap w:val="0"/>
      <w:spacing w:after="200"/>
    </w:pPr>
    <w:rPr>
      <w:rFonts w:ascii="Consolas" w:eastAsiaTheme="minorHAnsi" w:hAnsi="Consolas" w:cstheme="minorBidi"/>
      <w:i/>
      <w:sz w:val="22"/>
    </w:rPr>
  </w:style>
  <w:style w:type="character" w:customStyle="1" w:styleId="KeywordTok">
    <w:name w:val="KeywordTok"/>
    <w:basedOn w:val="VerbatimChar"/>
    <w:rsid w:val="002A093C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A093C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A093C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2A093C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A093C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A093C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2A093C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A093C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A093C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2A093C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2A093C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2A093C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2A093C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2A093C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2A093C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2A093C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A093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A093C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2A093C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A093C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A093C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2A093C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2A093C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2A093C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A093C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2A093C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2A093C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2A093C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2A093C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2A093C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A093C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7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9</Pages>
  <Words>4659</Words>
  <Characters>25254</Characters>
  <Application>Microsoft Office Word</Application>
  <DocSecurity>0</DocSecurity>
  <Lines>428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Izzy</dc:creator>
  <cp:keywords/>
  <dc:description/>
  <cp:lastModifiedBy>RICH Izzy</cp:lastModifiedBy>
  <cp:revision>3</cp:revision>
  <dcterms:created xsi:type="dcterms:W3CDTF">2019-04-22T16:53:00Z</dcterms:created>
  <dcterms:modified xsi:type="dcterms:W3CDTF">2019-04-23T10:47:00Z</dcterms:modified>
</cp:coreProperties>
</file>